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14EABF2F" w:rsidR="00452228" w:rsidRDefault="00466BC4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Lembar </w:t>
      </w:r>
      <w:proofErr w:type="spellStart"/>
      <w:r>
        <w:rPr>
          <w:b/>
          <w:bCs/>
        </w:rPr>
        <w:t>Kerja</w:t>
      </w:r>
      <w:proofErr w:type="spell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04583D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04583D">
        <w:tc>
          <w:tcPr>
            <w:tcW w:w="3005" w:type="dxa"/>
          </w:tcPr>
          <w:p w14:paraId="1B1CC9AB" w14:textId="77035C1B" w:rsidR="00452228" w:rsidRDefault="00466BC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Annas </w:t>
            </w:r>
            <w:proofErr w:type="spellStart"/>
            <w:r>
              <w:rPr>
                <w:b/>
                <w:bCs/>
              </w:rPr>
              <w:t>Za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Zam</w:t>
            </w:r>
            <w:proofErr w:type="spellEnd"/>
          </w:p>
          <w:p w14:paraId="6B71E8F5" w14:textId="77777777" w:rsidR="00466BC4" w:rsidRDefault="00466BC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2013</w:t>
            </w:r>
          </w:p>
          <w:p w14:paraId="618C2733" w14:textId="77777777" w:rsidR="00466BC4" w:rsidRDefault="00466BC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Citra </w:t>
            </w:r>
            <w:proofErr w:type="spellStart"/>
            <w:r>
              <w:rPr>
                <w:b/>
                <w:bCs/>
              </w:rPr>
              <w:t>Safir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rawan</w:t>
            </w:r>
            <w:proofErr w:type="spellEnd"/>
          </w:p>
          <w:p w14:paraId="08EE9C2E" w14:textId="77777777" w:rsidR="00466BC4" w:rsidRDefault="00466BC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2021</w:t>
            </w:r>
          </w:p>
          <w:p w14:paraId="5BDAE155" w14:textId="77777777" w:rsidR="00466BC4" w:rsidRDefault="00466BC4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iaje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Noviana</w:t>
            </w:r>
            <w:proofErr w:type="spellEnd"/>
            <w:r>
              <w:rPr>
                <w:b/>
                <w:bCs/>
              </w:rPr>
              <w:t xml:space="preserve"> Sari</w:t>
            </w:r>
          </w:p>
          <w:p w14:paraId="1F4C24FD" w14:textId="76A5BD06" w:rsidR="00466BC4" w:rsidRDefault="00466BC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2065</w:t>
            </w:r>
          </w:p>
        </w:tc>
        <w:tc>
          <w:tcPr>
            <w:tcW w:w="3005" w:type="dxa"/>
          </w:tcPr>
          <w:p w14:paraId="4733C28B" w14:textId="65A4449C" w:rsidR="00452228" w:rsidRDefault="00466BC4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IF dan SWITCH</w:t>
            </w:r>
          </w:p>
        </w:tc>
        <w:tc>
          <w:tcPr>
            <w:tcW w:w="3006" w:type="dxa"/>
          </w:tcPr>
          <w:p w14:paraId="27BB3706" w14:textId="2B88416E" w:rsidR="00452228" w:rsidRDefault="00466BC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2 September 2022</w:t>
            </w:r>
          </w:p>
        </w:tc>
      </w:tr>
    </w:tbl>
    <w:p w14:paraId="2658E646" w14:textId="77777777" w:rsidR="00AA4ED2" w:rsidRDefault="00AA4ED2"/>
    <w:p w14:paraId="6E600984" w14:textId="2B19A66A" w:rsidR="00AA4ED2" w:rsidRDefault="00466BC4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 1</w:t>
      </w:r>
      <w:r w:rsidR="00AA4ED2">
        <w:rPr>
          <w:b/>
          <w:bCs/>
        </w:rPr>
        <w:t xml:space="preserve">] </w:t>
      </w:r>
      <w:proofErr w:type="spellStart"/>
      <w:r w:rsidR="00AA4ED2">
        <w:rPr>
          <w:b/>
          <w:bCs/>
        </w:rPr>
        <w:t>Identifikasi</w:t>
      </w:r>
      <w:proofErr w:type="spellEnd"/>
      <w:r w:rsidR="00AA4ED2">
        <w:rPr>
          <w:b/>
          <w:bCs/>
        </w:rPr>
        <w:t xml:space="preserve"> </w:t>
      </w:r>
      <w:proofErr w:type="spellStart"/>
      <w:r w:rsidR="00AA4ED2">
        <w:rPr>
          <w:b/>
          <w:bCs/>
        </w:rPr>
        <w:t>Masalah</w:t>
      </w:r>
      <w:proofErr w:type="spellEnd"/>
      <w:r w:rsidR="00AA4ED2">
        <w:rPr>
          <w:b/>
          <w:bCs/>
        </w:rPr>
        <w:t>:</w:t>
      </w:r>
    </w:p>
    <w:p w14:paraId="755A0FDA" w14:textId="7C6F2B9E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r w:rsidR="00466BC4">
        <w:t>variable</w:t>
      </w:r>
    </w:p>
    <w:p w14:paraId="06A85886" w14:textId="169FA3C8" w:rsidR="00466BC4" w:rsidRDefault="00466BC4" w:rsidP="00466BC4">
      <w:pPr>
        <w:pStyle w:val="ListParagraph"/>
        <w:spacing w:after="0" w:line="240" w:lineRule="auto"/>
      </w:pPr>
      <w:r w:rsidRPr="00466BC4">
        <w:rPr>
          <w:noProof/>
        </w:rPr>
        <w:drawing>
          <wp:inline distT="0" distB="0" distL="0" distR="0" wp14:anchorId="055AE23D" wp14:editId="7B9F8119">
            <wp:extent cx="3522123" cy="22193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41590" cy="2231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F04A0" w14:textId="77777777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312885CF" w14:textId="01D0A7EC" w:rsidR="00BF6C4E" w:rsidRDefault="00000000" w:rsidP="00BF6C4E">
      <w:pPr>
        <w:pStyle w:val="ListParagraph"/>
        <w:spacing w:after="0" w:line="240" w:lineRule="auto"/>
      </w:pPr>
      <w:hyperlink r:id="rId6" w:history="1">
        <w:r w:rsidR="00BF6C4E" w:rsidRPr="00D83F81">
          <w:rPr>
            <w:rStyle w:val="Hyperlink"/>
          </w:rPr>
          <w:t>https://youtu.be/hXbDQryJAh0</w:t>
        </w:r>
      </w:hyperlink>
    </w:p>
    <w:p w14:paraId="2D4A1D10" w14:textId="0668E8D2" w:rsidR="00BF6C4E" w:rsidRDefault="00000000" w:rsidP="00C57278">
      <w:pPr>
        <w:pStyle w:val="ListParagraph"/>
        <w:spacing w:after="0" w:line="240" w:lineRule="auto"/>
      </w:pPr>
      <w:hyperlink r:id="rId7" w:history="1">
        <w:r w:rsidR="00960334" w:rsidRPr="002D1822">
          <w:rPr>
            <w:rStyle w:val="Hyperlink"/>
          </w:rPr>
          <w:t>https://youtu.be/u0bl5DXNmVw</w:t>
        </w:r>
      </w:hyperlink>
    </w:p>
    <w:p w14:paraId="4B910487" w14:textId="77777777" w:rsidR="00960334" w:rsidRDefault="00960334" w:rsidP="00BF6C4E">
      <w:pPr>
        <w:pStyle w:val="ListParagraph"/>
        <w:spacing w:after="0" w:line="240" w:lineRule="auto"/>
      </w:pPr>
    </w:p>
    <w:p w14:paraId="18334E72" w14:textId="77777777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susun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, parameter </w:t>
      </w:r>
      <w:proofErr w:type="spellStart"/>
      <w:proofErr w:type="gramStart"/>
      <w:r>
        <w:t>solusi</w:t>
      </w:r>
      <w:proofErr w:type="spellEnd"/>
      <w:r>
        <w:t xml:space="preserve">  (</w:t>
      </w:r>
      <w:proofErr w:type="spellStart"/>
      <w:proofErr w:type="gramEnd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.</w:t>
      </w:r>
    </w:p>
    <w:p w14:paraId="6AE4E11F" w14:textId="77777777" w:rsidR="00C57278" w:rsidRDefault="00C57278" w:rsidP="00C57278">
      <w:pPr>
        <w:pStyle w:val="ListParagraph"/>
        <w:spacing w:after="0" w:line="240" w:lineRule="auto"/>
      </w:pPr>
    </w:p>
    <w:p w14:paraId="585660E1" w14:textId="77777777" w:rsidR="00C57278" w:rsidRDefault="00C57278" w:rsidP="00C57278">
      <w:r>
        <w:t xml:space="preserve">package </w:t>
      </w:r>
      <w:proofErr w:type="spellStart"/>
      <w:r>
        <w:t>pratikumsi</w:t>
      </w:r>
      <w:proofErr w:type="spellEnd"/>
      <w:r>
        <w:t>;</w:t>
      </w:r>
    </w:p>
    <w:p w14:paraId="04CF83CA" w14:textId="77777777" w:rsidR="00C57278" w:rsidRDefault="00C57278" w:rsidP="00C57278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27FF8D03" w14:textId="77777777" w:rsidR="00C57278" w:rsidRDefault="00C57278" w:rsidP="00C57278">
      <w:r>
        <w:t>public class IfPenilaian02 {</w:t>
      </w:r>
    </w:p>
    <w:p w14:paraId="11D18183" w14:textId="77777777" w:rsidR="00C57278" w:rsidRDefault="00C57278" w:rsidP="00C57278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2D6234C4" w14:textId="77777777" w:rsidR="00C57278" w:rsidRDefault="00C57278" w:rsidP="00C57278">
      <w:r>
        <w:tab/>
      </w:r>
      <w:r>
        <w:tab/>
      </w:r>
    </w:p>
    <w:p w14:paraId="2B8F0332" w14:textId="77777777" w:rsidR="00C57278" w:rsidRDefault="00C57278" w:rsidP="00C57278">
      <w:r>
        <w:tab/>
      </w:r>
      <w:r>
        <w:tab/>
        <w:t xml:space="preserve">int </w:t>
      </w:r>
      <w:proofErr w:type="spellStart"/>
      <w:r>
        <w:t>nilai</w:t>
      </w:r>
      <w:proofErr w:type="spellEnd"/>
      <w:r>
        <w:t xml:space="preserve"> = 80;</w:t>
      </w:r>
    </w:p>
    <w:p w14:paraId="287A4D4A" w14:textId="77777777" w:rsidR="00C57278" w:rsidRDefault="00C57278" w:rsidP="00C57278">
      <w:r>
        <w:tab/>
      </w:r>
      <w:r>
        <w:tab/>
      </w:r>
    </w:p>
    <w:p w14:paraId="76F3C53B" w14:textId="77777777" w:rsidR="00C57278" w:rsidRDefault="00C57278" w:rsidP="00C57278">
      <w:r>
        <w:tab/>
      </w:r>
      <w:r>
        <w:tab/>
      </w:r>
      <w:proofErr w:type="gramStart"/>
      <w:r>
        <w:t>if(</w:t>
      </w:r>
      <w:proofErr w:type="spellStart"/>
      <w:proofErr w:type="gramEnd"/>
      <w:r>
        <w:t>nilai</w:t>
      </w:r>
      <w:proofErr w:type="spellEnd"/>
      <w:r>
        <w:t xml:space="preserve"> &gt;= 85) {</w:t>
      </w:r>
    </w:p>
    <w:p w14:paraId="00E24EDD" w14:textId="77777777" w:rsidR="00C57278" w:rsidRDefault="00C57278" w:rsidP="00C57278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A");</w:t>
      </w:r>
    </w:p>
    <w:p w14:paraId="04F83374" w14:textId="77777777" w:rsidR="00C57278" w:rsidRDefault="00C57278" w:rsidP="00C57278">
      <w:r>
        <w:tab/>
      </w:r>
      <w:r>
        <w:tab/>
      </w:r>
      <w:proofErr w:type="gramStart"/>
      <w:r>
        <w:t>}else</w:t>
      </w:r>
      <w:proofErr w:type="gramEnd"/>
      <w:r>
        <w:t xml:space="preserve"> if(</w:t>
      </w:r>
      <w:proofErr w:type="spellStart"/>
      <w:r>
        <w:t>nilai</w:t>
      </w:r>
      <w:proofErr w:type="spellEnd"/>
      <w:r>
        <w:t xml:space="preserve"> &gt;= 80) {</w:t>
      </w:r>
    </w:p>
    <w:p w14:paraId="40DAA157" w14:textId="77777777" w:rsidR="00C57278" w:rsidRDefault="00C57278" w:rsidP="00C57278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A-");</w:t>
      </w:r>
    </w:p>
    <w:p w14:paraId="1E6C4E6C" w14:textId="77777777" w:rsidR="00C57278" w:rsidRDefault="00C57278" w:rsidP="00C57278">
      <w:r>
        <w:tab/>
      </w:r>
      <w:r>
        <w:tab/>
      </w:r>
      <w:proofErr w:type="gramStart"/>
      <w:r>
        <w:t>}else</w:t>
      </w:r>
      <w:proofErr w:type="gramEnd"/>
      <w:r>
        <w:t xml:space="preserve"> if(</w:t>
      </w:r>
      <w:proofErr w:type="spellStart"/>
      <w:r>
        <w:t>nilai</w:t>
      </w:r>
      <w:proofErr w:type="spellEnd"/>
      <w:r>
        <w:t xml:space="preserve"> &gt;= 75) {</w:t>
      </w:r>
    </w:p>
    <w:p w14:paraId="3C094839" w14:textId="77777777" w:rsidR="00C57278" w:rsidRDefault="00C57278" w:rsidP="00C57278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B");</w:t>
      </w:r>
    </w:p>
    <w:p w14:paraId="4B247505" w14:textId="77777777" w:rsidR="00C57278" w:rsidRDefault="00C57278" w:rsidP="00C57278">
      <w:r>
        <w:lastRenderedPageBreak/>
        <w:tab/>
      </w:r>
      <w:r>
        <w:tab/>
      </w:r>
      <w:proofErr w:type="gramStart"/>
      <w:r>
        <w:t>}else</w:t>
      </w:r>
      <w:proofErr w:type="gramEnd"/>
      <w:r>
        <w:t xml:space="preserve"> if(</w:t>
      </w:r>
      <w:proofErr w:type="spellStart"/>
      <w:r>
        <w:t>nilai</w:t>
      </w:r>
      <w:proofErr w:type="spellEnd"/>
      <w:r>
        <w:t xml:space="preserve"> &gt;= 70) {</w:t>
      </w:r>
    </w:p>
    <w:p w14:paraId="50AA1124" w14:textId="77777777" w:rsidR="00C57278" w:rsidRDefault="00C57278" w:rsidP="00C57278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B-");</w:t>
      </w:r>
    </w:p>
    <w:p w14:paraId="27606121" w14:textId="77777777" w:rsidR="00C57278" w:rsidRDefault="00C57278" w:rsidP="00C57278">
      <w:r>
        <w:tab/>
      </w:r>
      <w:r>
        <w:tab/>
      </w:r>
      <w:proofErr w:type="gramStart"/>
      <w:r>
        <w:t>}else</w:t>
      </w:r>
      <w:proofErr w:type="gramEnd"/>
      <w:r>
        <w:t xml:space="preserve"> if(</w:t>
      </w:r>
      <w:proofErr w:type="spellStart"/>
      <w:r>
        <w:t>nilai</w:t>
      </w:r>
      <w:proofErr w:type="spellEnd"/>
      <w:r>
        <w:t xml:space="preserve"> &gt;= 65) {</w:t>
      </w:r>
    </w:p>
    <w:p w14:paraId="377AFAAB" w14:textId="77777777" w:rsidR="00C57278" w:rsidRDefault="00C57278" w:rsidP="00C57278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C+");</w:t>
      </w:r>
    </w:p>
    <w:p w14:paraId="03EF3722" w14:textId="77777777" w:rsidR="00C57278" w:rsidRDefault="00C57278" w:rsidP="00C57278">
      <w:r>
        <w:tab/>
      </w:r>
      <w:r>
        <w:tab/>
      </w:r>
      <w:proofErr w:type="gramStart"/>
      <w:r>
        <w:t>}else</w:t>
      </w:r>
      <w:proofErr w:type="gramEnd"/>
      <w:r>
        <w:t xml:space="preserve"> if(</w:t>
      </w:r>
      <w:proofErr w:type="spellStart"/>
      <w:r>
        <w:t>nilai</w:t>
      </w:r>
      <w:proofErr w:type="spellEnd"/>
      <w:r>
        <w:t xml:space="preserve"> &gt;= 59) {</w:t>
      </w:r>
    </w:p>
    <w:p w14:paraId="0B22D1FF" w14:textId="77777777" w:rsidR="00C57278" w:rsidRDefault="00C57278" w:rsidP="00C57278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"C");</w:t>
      </w:r>
    </w:p>
    <w:p w14:paraId="51DED16B" w14:textId="77777777" w:rsidR="00C57278" w:rsidRDefault="00C57278" w:rsidP="00C57278">
      <w:r>
        <w:tab/>
      </w:r>
      <w:r>
        <w:tab/>
      </w:r>
    </w:p>
    <w:p w14:paraId="6C14CF09" w14:textId="77777777" w:rsidR="00C57278" w:rsidRDefault="00C57278" w:rsidP="00C57278">
      <w:r>
        <w:tab/>
      </w:r>
      <w:r>
        <w:tab/>
        <w:t>}</w:t>
      </w:r>
    </w:p>
    <w:p w14:paraId="75576BF3" w14:textId="77777777" w:rsidR="00C57278" w:rsidRDefault="00C57278" w:rsidP="00C57278">
      <w:r>
        <w:tab/>
      </w:r>
      <w:r>
        <w:tab/>
      </w:r>
    </w:p>
    <w:p w14:paraId="5145D3B9" w14:textId="1EE5A482" w:rsidR="00C57278" w:rsidRDefault="00C57278" w:rsidP="00C57278">
      <w:r>
        <w:tab/>
        <w:t>}</w:t>
      </w:r>
      <w:r>
        <w:tab/>
      </w:r>
    </w:p>
    <w:p w14:paraId="74E2133D" w14:textId="7ED8486E" w:rsidR="00AA4ED2" w:rsidRDefault="00C57278" w:rsidP="00C57278">
      <w:r>
        <w:t>}</w:t>
      </w:r>
    </w:p>
    <w:p w14:paraId="1F312AAC" w14:textId="1211FEF6" w:rsidR="00AA4ED2" w:rsidRDefault="00AA4ED2"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 w:rsidR="00466BC4">
        <w:rPr>
          <w:b/>
          <w:bCs/>
        </w:rPr>
        <w:t xml:space="preserve"> 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  <w:r>
        <w:t xml:space="preserve"> </w:t>
      </w:r>
    </w:p>
    <w:p w14:paraId="5F999478" w14:textId="77777777" w:rsidR="00AA4ED2" w:rsidRDefault="00AA4ED2" w:rsidP="00AA4ED2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. </w:t>
      </w:r>
    </w:p>
    <w:p w14:paraId="699D508E" w14:textId="0938CABF" w:rsidR="00C57278" w:rsidRDefault="00C57278" w:rsidP="00C57278">
      <w:pPr>
        <w:pStyle w:val="ListParagraph"/>
        <w:spacing w:after="0" w:line="240" w:lineRule="auto"/>
      </w:pPr>
      <w:r>
        <w:t>-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data</w:t>
      </w:r>
    </w:p>
    <w:p w14:paraId="20A81F13" w14:textId="21326C08" w:rsidR="00A82D75" w:rsidRDefault="00A82D75" w:rsidP="00A82D75">
      <w:r>
        <w:t xml:space="preserve">              -</w:t>
      </w:r>
      <w:proofErr w:type="spellStart"/>
      <w:r>
        <w:t>membuat</w:t>
      </w:r>
      <w:proofErr w:type="spellEnd"/>
      <w:r>
        <w:t xml:space="preserve"> 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4F8C01D8" w14:textId="1BE70501" w:rsidR="00C57278" w:rsidRDefault="00C57278" w:rsidP="00C57278">
      <w:pPr>
        <w:pStyle w:val="ListParagraph"/>
        <w:spacing w:after="0" w:line="240" w:lineRule="auto"/>
      </w:pPr>
      <w:r>
        <w:t>-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int</w:t>
      </w:r>
    </w:p>
    <w:p w14:paraId="7441D075" w14:textId="7CD30B6B" w:rsidR="00C57278" w:rsidRDefault="00C57278" w:rsidP="00C57278">
      <w:pPr>
        <w:pStyle w:val="ListParagraph"/>
        <w:spacing w:after="0" w:line="240" w:lineRule="auto"/>
      </w:pPr>
      <w:r>
        <w:t>-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if</w:t>
      </w:r>
    </w:p>
    <w:p w14:paraId="62C6B9CE" w14:textId="3E865445" w:rsidR="00C57278" w:rsidRDefault="00C57278" w:rsidP="00C57278">
      <w:pPr>
        <w:pStyle w:val="ListParagraph"/>
        <w:spacing w:after="0" w:line="240" w:lineRule="auto"/>
      </w:pPr>
      <w:r>
        <w:t>-</w:t>
      </w:r>
      <w:proofErr w:type="spellStart"/>
      <w:r w:rsidR="00FC15A4">
        <w:t>menggunakan</w:t>
      </w:r>
      <w:proofErr w:type="spellEnd"/>
      <w:r w:rsidR="00FC15A4">
        <w:t xml:space="preserve"> </w:t>
      </w:r>
      <w:proofErr w:type="spellStart"/>
      <w:r w:rsidR="00FC15A4">
        <w:t>percabangan</w:t>
      </w:r>
      <w:proofErr w:type="spellEnd"/>
      <w:r w:rsidR="00FC15A4">
        <w:t xml:space="preserve"> if-else</w:t>
      </w:r>
    </w:p>
    <w:p w14:paraId="69CB7CF9" w14:textId="168FBA59" w:rsidR="00FC15A4" w:rsidRDefault="00FC15A4" w:rsidP="00FC15A4">
      <w:pPr>
        <w:pStyle w:val="ListParagraph"/>
        <w:tabs>
          <w:tab w:val="left" w:pos="1521"/>
        </w:tabs>
        <w:spacing w:after="0" w:line="240" w:lineRule="auto"/>
      </w:pPr>
      <w:r>
        <w:t>-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outprin</w:t>
      </w:r>
      <w:proofErr w:type="spellEnd"/>
    </w:p>
    <w:p w14:paraId="53283FCF" w14:textId="77777777" w:rsidR="00C57278" w:rsidRDefault="00C57278" w:rsidP="00C57278">
      <w:pPr>
        <w:pStyle w:val="ListParagraph"/>
        <w:spacing w:after="0" w:line="240" w:lineRule="auto"/>
      </w:pPr>
    </w:p>
    <w:p w14:paraId="4A24DB70" w14:textId="77777777" w:rsidR="00C57278" w:rsidRDefault="00C57278" w:rsidP="00C57278">
      <w:pPr>
        <w:pStyle w:val="ListParagraph"/>
        <w:spacing w:after="0" w:line="240" w:lineRule="auto"/>
      </w:pPr>
    </w:p>
    <w:p w14:paraId="21E1B083" w14:textId="77777777" w:rsidR="00AA4ED2" w:rsidRDefault="00AA4ED2" w:rsidP="00AA4ED2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, </w:t>
      </w:r>
      <w:proofErr w:type="spellStart"/>
      <w:r>
        <w:t>kait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>.</w:t>
      </w:r>
    </w:p>
    <w:p w14:paraId="40470F5B" w14:textId="7F6D2F90" w:rsidR="00A82D75" w:rsidRDefault="00A82D75" w:rsidP="00620D75">
      <w:pPr>
        <w:jc w:val="both"/>
      </w:pPr>
      <w:r>
        <w:t xml:space="preserve">               -</w:t>
      </w:r>
      <w:r w:rsidRPr="00A82D75">
        <w:t xml:space="preserve"> </w:t>
      </w: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 xml:space="preserve">;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ggil</w:t>
      </w:r>
      <w:proofErr w:type="spellEnd"/>
      <w:r>
        <w:t xml:space="preserve"> import package yang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masukan</w:t>
      </w:r>
      <w:proofErr w:type="spellEnd"/>
      <w:r w:rsidR="00620D75">
        <w:t xml:space="preserve"> </w:t>
      </w:r>
    </w:p>
    <w:p w14:paraId="53EE7E39" w14:textId="51D6078B" w:rsidR="00620D75" w:rsidRDefault="00620D75" w:rsidP="00620D75">
      <w:pPr>
        <w:jc w:val="both"/>
      </w:pPr>
      <w:r>
        <w:t xml:space="preserve">                 </w:t>
      </w:r>
      <w:proofErr w:type="spellStart"/>
      <w:r>
        <w:t>pengguna</w:t>
      </w:r>
      <w:proofErr w:type="spellEnd"/>
    </w:p>
    <w:p w14:paraId="1798879B" w14:textId="6A1A438B" w:rsidR="00AA4ED2" w:rsidRDefault="00A82D75" w:rsidP="00620D75">
      <w:pPr>
        <w:jc w:val="both"/>
      </w:pPr>
      <w:r>
        <w:t xml:space="preserve">              -</w:t>
      </w:r>
      <w:r w:rsidR="00620D75">
        <w:t xml:space="preserve">       </w:t>
      </w:r>
      <w:proofErr w:type="spellStart"/>
      <w:r w:rsidR="00FC15A4">
        <w:t>Menggunakan</w:t>
      </w:r>
      <w:proofErr w:type="spellEnd"/>
      <w:r w:rsidR="00FC15A4">
        <w:t xml:space="preserve"> </w:t>
      </w:r>
      <w:proofErr w:type="spellStart"/>
      <w:r w:rsidR="00FC15A4">
        <w:t>tipe</w:t>
      </w:r>
      <w:proofErr w:type="spellEnd"/>
      <w:r w:rsidR="00FC15A4">
        <w:t xml:space="preserve"> data int </w:t>
      </w:r>
      <w:proofErr w:type="spellStart"/>
      <w:r w:rsidR="00FC15A4">
        <w:t>untuk</w:t>
      </w:r>
      <w:proofErr w:type="spellEnd"/>
      <w:r w:rsidR="00FC15A4">
        <w:t xml:space="preserve"> </w:t>
      </w:r>
      <w:proofErr w:type="spellStart"/>
      <w:r w:rsidR="00FC15A4">
        <w:t>memasukkan</w:t>
      </w:r>
      <w:proofErr w:type="spellEnd"/>
      <w:r w:rsidR="00FC15A4">
        <w:t xml:space="preserve"> </w:t>
      </w:r>
      <w:proofErr w:type="spellStart"/>
      <w:r w:rsidR="00FC15A4">
        <w:t>nilai</w:t>
      </w:r>
      <w:proofErr w:type="spellEnd"/>
    </w:p>
    <w:p w14:paraId="61F9C460" w14:textId="76D2FBF6" w:rsidR="00FC15A4" w:rsidRDefault="00FC15A4" w:rsidP="00620D75">
      <w:pPr>
        <w:pStyle w:val="ListParagraph"/>
        <w:numPr>
          <w:ilvl w:val="0"/>
          <w:numId w:val="34"/>
        </w:numPr>
        <w:jc w:val="both"/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i</w:t>
      </w:r>
      <w:r w:rsidR="00A82D75">
        <w:t xml:space="preserve">f </w:t>
      </w:r>
      <w:proofErr w:type="spellStart"/>
      <w:r w:rsidR="00A82D75">
        <w:t>untuk</w:t>
      </w:r>
      <w:proofErr w:type="spellEnd"/>
      <w:r w:rsidR="00A82D75">
        <w:t xml:space="preserve"> </w:t>
      </w:r>
      <w:proofErr w:type="spellStart"/>
      <w:r w:rsidR="00A82D75">
        <w:t>bilangan</w:t>
      </w:r>
      <w:proofErr w:type="spellEnd"/>
      <w:r w:rsidR="00A82D75">
        <w:t xml:space="preserve"> </w:t>
      </w:r>
      <w:proofErr w:type="spellStart"/>
      <w:r w:rsidR="00A82D75">
        <w:t>dengan</w:t>
      </w:r>
      <w:proofErr w:type="spellEnd"/>
      <w:r w:rsidR="00A82D75">
        <w:t xml:space="preserve"> </w:t>
      </w:r>
      <w:proofErr w:type="spellStart"/>
      <w:r w:rsidR="00A82D75">
        <w:t>kondis</w:t>
      </w:r>
      <w:r>
        <w:t>i</w:t>
      </w:r>
      <w:proofErr w:type="spellEnd"/>
      <w:r>
        <w:t xml:space="preserve"> </w:t>
      </w:r>
      <w:r w:rsidR="00A82D75">
        <w:t>Boolean</w:t>
      </w:r>
    </w:p>
    <w:p w14:paraId="1EC50F6D" w14:textId="1D2AB718" w:rsidR="00A82D75" w:rsidRDefault="00A82D75" w:rsidP="00620D75">
      <w:pPr>
        <w:pStyle w:val="ListParagraph"/>
        <w:numPr>
          <w:ilvl w:val="0"/>
          <w:numId w:val="34"/>
        </w:numPr>
        <w:jc w:val="both"/>
      </w:pPr>
      <w:proofErr w:type="spellStart"/>
      <w:r>
        <w:t>Menggunakan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if else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(true) pada </w:t>
      </w:r>
      <w:proofErr w:type="spellStart"/>
      <w:r>
        <w:t>kondisi</w:t>
      </w:r>
      <w:proofErr w:type="spellEnd"/>
      <w:r>
        <w:t xml:space="preserve"> yang </w:t>
      </w:r>
      <w:proofErr w:type="spellStart"/>
      <w:r>
        <w:t>ada</w:t>
      </w:r>
      <w:proofErr w:type="spellEnd"/>
      <w:r>
        <w:t xml:space="preserve"> dan </w:t>
      </w:r>
      <w:proofErr w:type="spellStart"/>
      <w:r>
        <w:t>itu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ilihan</w:t>
      </w:r>
      <w:proofErr w:type="spellEnd"/>
      <w:r>
        <w:t xml:space="preserve"> </w:t>
      </w:r>
      <w:proofErr w:type="spellStart"/>
      <w:r>
        <w:t>terakhir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jalankan</w:t>
      </w:r>
      <w:proofErr w:type="spellEnd"/>
    </w:p>
    <w:p w14:paraId="0ABEC5C6" w14:textId="77C8B6D0" w:rsidR="00A82D75" w:rsidRDefault="00A82D75" w:rsidP="00620D75">
      <w:pPr>
        <w:pStyle w:val="ListParagraph"/>
        <w:numPr>
          <w:ilvl w:val="0"/>
          <w:numId w:val="34"/>
        </w:numPr>
        <w:jc w:val="both"/>
      </w:pPr>
      <w:proofErr w:type="spellStart"/>
      <w:r>
        <w:t>Outprin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 w:rsidR="00620D75">
        <w:t>melanjutkan</w:t>
      </w:r>
      <w:proofErr w:type="spellEnd"/>
      <w:r w:rsidR="00620D75">
        <w:t xml:space="preserve"> </w:t>
      </w:r>
      <w:proofErr w:type="spellStart"/>
      <w:r w:rsidR="00620D75">
        <w:t>pelaksanaan</w:t>
      </w:r>
      <w:proofErr w:type="spellEnd"/>
      <w:r w:rsidR="00620D75">
        <w:t xml:space="preserve"> program </w:t>
      </w:r>
      <w:proofErr w:type="spellStart"/>
      <w:r w:rsidR="00620D75">
        <w:t>dipernyataan</w:t>
      </w:r>
      <w:proofErr w:type="spellEnd"/>
      <w:r w:rsidR="00620D75">
        <w:t xml:space="preserve"> </w:t>
      </w:r>
      <w:proofErr w:type="spellStart"/>
      <w:r w:rsidR="00620D75">
        <w:t>setelah</w:t>
      </w:r>
      <w:proofErr w:type="spellEnd"/>
      <w:r w:rsidR="00620D75">
        <w:t xml:space="preserve"> </w:t>
      </w:r>
      <w:proofErr w:type="spellStart"/>
      <w:r w:rsidR="00620D75">
        <w:t>blok</w:t>
      </w:r>
      <w:proofErr w:type="spellEnd"/>
      <w:r w:rsidR="00620D75">
        <w:t xml:space="preserve"> </w:t>
      </w:r>
      <w:proofErr w:type="spellStart"/>
      <w:r w:rsidR="00620D75">
        <w:t>melampirkan</w:t>
      </w:r>
      <w:proofErr w:type="spellEnd"/>
      <w:r w:rsidR="00620D75">
        <w:t xml:space="preserve"> </w:t>
      </w:r>
      <w:proofErr w:type="spellStart"/>
      <w:r w:rsidR="00620D75">
        <w:t>saat</w:t>
      </w:r>
      <w:proofErr w:type="spellEnd"/>
      <w:r w:rsidR="00620D75">
        <w:t xml:space="preserve"> </w:t>
      </w:r>
      <w:proofErr w:type="spellStart"/>
      <w:r w:rsidR="00620D75">
        <w:t>ini</w:t>
      </w:r>
      <w:proofErr w:type="spellEnd"/>
      <w:r w:rsidR="00620D75">
        <w:t xml:space="preserve"> </w:t>
      </w:r>
      <w:proofErr w:type="spellStart"/>
      <w:r w:rsidR="00620D75">
        <w:t>atau</w:t>
      </w:r>
      <w:proofErr w:type="spellEnd"/>
      <w:r w:rsidR="00620D75">
        <w:t xml:space="preserve"> </w:t>
      </w:r>
      <w:proofErr w:type="spellStart"/>
      <w:r w:rsidR="00620D75">
        <w:t>pernyatan</w:t>
      </w:r>
      <w:proofErr w:type="spellEnd"/>
      <w:r w:rsidR="00620D75">
        <w:t xml:space="preserve"> </w:t>
      </w:r>
      <w:proofErr w:type="spellStart"/>
      <w:r w:rsidR="00620D75">
        <w:t>jika</w:t>
      </w:r>
      <w:proofErr w:type="spellEnd"/>
      <w:r w:rsidR="00620D75">
        <w:t xml:space="preserve"> </w:t>
      </w:r>
      <w:proofErr w:type="spellStart"/>
      <w:r w:rsidR="00620D75">
        <w:t>diikuti</w:t>
      </w:r>
      <w:proofErr w:type="spellEnd"/>
      <w:r w:rsidR="00620D75">
        <w:t xml:space="preserve"> </w:t>
      </w:r>
      <w:proofErr w:type="spellStart"/>
      <w:r w:rsidR="00620D75">
        <w:t>sebuah</w:t>
      </w:r>
      <w:proofErr w:type="spellEnd"/>
      <w:r w:rsidR="00620D75">
        <w:t xml:space="preserve"> label</w:t>
      </w:r>
    </w:p>
    <w:p w14:paraId="2EED22B1" w14:textId="77777777" w:rsidR="00AA4ED2" w:rsidRDefault="00AA4ED2" w:rsidP="00AA4ED2">
      <w:pPr>
        <w:spacing w:after="0" w:line="240" w:lineRule="auto"/>
      </w:pPr>
    </w:p>
    <w:p w14:paraId="1B7B86ED" w14:textId="1B15F246" w:rsidR="00AA4ED2" w:rsidRDefault="00AA4ED2" w:rsidP="00AA4ED2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 w:rsidR="00466BC4">
        <w:rPr>
          <w:b/>
          <w:bCs/>
        </w:rPr>
        <w:t xml:space="preserve"> 1</w:t>
      </w:r>
      <w:r w:rsidR="00620D75">
        <w:rPr>
          <w:b/>
          <w:bCs/>
        </w:rPr>
        <w:t xml:space="preserve">] </w:t>
      </w:r>
      <w:proofErr w:type="spellStart"/>
      <w:r w:rsidR="00620D75">
        <w:rPr>
          <w:b/>
          <w:bCs/>
        </w:rPr>
        <w:t>Penyusunan</w:t>
      </w:r>
      <w:proofErr w:type="spellEnd"/>
      <w:r w:rsidR="00620D75">
        <w:rPr>
          <w:b/>
          <w:bCs/>
        </w:rPr>
        <w:t xml:space="preserve"> </w:t>
      </w:r>
      <w:proofErr w:type="spellStart"/>
      <w:r w:rsidR="00620D75">
        <w:rPr>
          <w:b/>
          <w:bCs/>
        </w:rPr>
        <w:t>FlowChart</w:t>
      </w:r>
      <w:proofErr w:type="spellEnd"/>
      <w:r>
        <w:rPr>
          <w:b/>
          <w:bCs/>
        </w:rPr>
        <w:t xml:space="preserve"> dan Kode Program</w:t>
      </w:r>
    </w:p>
    <w:p w14:paraId="072763A9" w14:textId="2EA834AD" w:rsidR="00AA4ED2" w:rsidRDefault="00AA4ED2" w:rsidP="00AA4ED2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 w:rsidR="00620D75">
        <w:t>atau</w:t>
      </w:r>
      <w:proofErr w:type="spellEnd"/>
      <w:r w:rsidR="00620D75">
        <w:t xml:space="preserve"> </w:t>
      </w:r>
      <w:proofErr w:type="spellStart"/>
      <w:r w:rsidR="00620D75">
        <w:t>penyusunan</w:t>
      </w:r>
      <w:proofErr w:type="spellEnd"/>
      <w:r w:rsidR="00620D75">
        <w:t xml:space="preserve"> flowchart</w:t>
      </w:r>
    </w:p>
    <w:p w14:paraId="6201279B" w14:textId="77777777" w:rsidR="00620D75" w:rsidRDefault="00620D75" w:rsidP="00620D75">
      <w:pPr>
        <w:pStyle w:val="ListParagraph"/>
        <w:spacing w:after="0" w:line="240" w:lineRule="auto"/>
      </w:pPr>
    </w:p>
    <w:p w14:paraId="00E74E49" w14:textId="77777777" w:rsidR="00620D75" w:rsidRDefault="00620D75" w:rsidP="00620D75"/>
    <w:p w14:paraId="44B2F38D" w14:textId="77777777" w:rsidR="00620D75" w:rsidRDefault="00620D75" w:rsidP="00620D75"/>
    <w:p w14:paraId="2036486F" w14:textId="77777777" w:rsidR="00620D75" w:rsidRDefault="00620D75" w:rsidP="00620D75"/>
    <w:p w14:paraId="7962CA1E" w14:textId="77777777" w:rsidR="00620D75" w:rsidRDefault="00620D75" w:rsidP="00620D75">
      <w:pPr>
        <w:spacing w:after="0" w:line="240" w:lineRule="auto"/>
        <w:rPr>
          <w:lang w:val="en-US"/>
        </w:rPr>
      </w:pPr>
    </w:p>
    <w:p w14:paraId="5DF0D3D6" w14:textId="4C810E59" w:rsidR="00620D75" w:rsidRDefault="00620D75" w:rsidP="00620D75">
      <w:pPr>
        <w:spacing w:after="0" w:line="240" w:lineRule="auto"/>
      </w:pPr>
    </w:p>
    <w:p w14:paraId="1602F7FA" w14:textId="77777777" w:rsidR="00A51A6D" w:rsidRDefault="00A51A6D" w:rsidP="00A51A6D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B57C9D" wp14:editId="4F7A8021">
                <wp:simplePos x="0" y="0"/>
                <wp:positionH relativeFrom="column">
                  <wp:posOffset>681962</wp:posOffset>
                </wp:positionH>
                <wp:positionV relativeFrom="paragraph">
                  <wp:posOffset>-610594</wp:posOffset>
                </wp:positionV>
                <wp:extent cx="1144987" cy="500932"/>
                <wp:effectExtent l="0" t="0" r="17145" b="13970"/>
                <wp:wrapNone/>
                <wp:docPr id="2" name="Flowchart: Termina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4987" cy="500932"/>
                        </a:xfrm>
                        <a:prstGeom prst="flowChartTerminator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02A65A0" w14:textId="77777777" w:rsidR="00A51A6D" w:rsidRPr="00663601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ula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B57C9D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2" o:spid="_x0000_s1026" type="#_x0000_t116" style="position:absolute;margin-left:53.7pt;margin-top:-48.1pt;width:90.15pt;height:39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" fillcolor="#ffe599 [1303]" strokecolor="#7f5f00 [1607]" strokeweight="1pt">
                <v:textbox>
                  <w:txbxContent>
                    <w:p w14:paraId="202A65A0" w14:textId="77777777" w:rsidR="00A51A6D" w:rsidRPr="00663601" w:rsidRDefault="00A51A6D" w:rsidP="00A51A6D">
                      <w:pPr>
                        <w:jc w:val="center"/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ula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9925DD0" wp14:editId="6F25B6A6">
                <wp:simplePos x="0" y="0"/>
                <wp:positionH relativeFrom="column">
                  <wp:posOffset>1239823</wp:posOffset>
                </wp:positionH>
                <wp:positionV relativeFrom="paragraph">
                  <wp:posOffset>-69850</wp:posOffset>
                </wp:positionV>
                <wp:extent cx="45719" cy="208915"/>
                <wp:effectExtent l="19050" t="0" r="31115" b="38735"/>
                <wp:wrapNone/>
                <wp:docPr id="52" name="Down Arrow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08915"/>
                        </a:xfrm>
                        <a:prstGeom prst="downArrow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1A78A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52" o:spid="_x0000_s1026" type="#_x0000_t67" style="position:absolute;margin-left:97.6pt;margin-top:-5.5pt;width:3.6pt;height:16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" adj="19237" fillcolor="#4472c4 [3204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4DCE017" wp14:editId="788D877A">
                <wp:simplePos x="0" y="0"/>
                <wp:positionH relativeFrom="column">
                  <wp:posOffset>684392</wp:posOffset>
                </wp:positionH>
                <wp:positionV relativeFrom="paragraph">
                  <wp:posOffset>137325</wp:posOffset>
                </wp:positionV>
                <wp:extent cx="1160890" cy="993913"/>
                <wp:effectExtent l="19050" t="19050" r="20320" b="34925"/>
                <wp:wrapNone/>
                <wp:docPr id="51" name="Flowchart: Decision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0890" cy="993913"/>
                        </a:xfrm>
                        <a:prstGeom prst="flowChartDecision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89753B" w14:textId="77777777" w:rsidR="00A51A6D" w:rsidRPr="00D355B3" w:rsidRDefault="00A51A6D" w:rsidP="00A51A6D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ilai</w:t>
                            </w:r>
                          </w:p>
                          <w:p w14:paraId="5563248F" w14:textId="77777777" w:rsidR="00A51A6D" w:rsidRPr="00210335" w:rsidRDefault="00A51A6D" w:rsidP="00A51A6D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85-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DCE017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51" o:spid="_x0000_s1027" type="#_x0000_t110" style="position:absolute;margin-left:53.9pt;margin-top:10.8pt;width:91.4pt;height:78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" fillcolor="#ffe599 [1303]" strokecolor="#7f5f00 [1607]" strokeweight="1pt">
                <v:textbox>
                  <w:txbxContent>
                    <w:p w14:paraId="1589753B" w14:textId="77777777" w:rsidR="00A51A6D" w:rsidRPr="00D355B3" w:rsidRDefault="00A51A6D" w:rsidP="00A51A6D">
                      <w:pPr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ilai</w:t>
                      </w:r>
                    </w:p>
                    <w:p w14:paraId="5563248F" w14:textId="77777777" w:rsidR="00A51A6D" w:rsidRPr="00210335" w:rsidRDefault="00A51A6D" w:rsidP="00A51A6D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85-100</w:t>
                      </w:r>
                    </w:p>
                  </w:txbxContent>
                </v:textbox>
              </v:shape>
            </w:pict>
          </mc:Fallback>
        </mc:AlternateContent>
      </w:r>
    </w:p>
    <w:p w14:paraId="0AEFFD47" w14:textId="77777777" w:rsidR="00A51A6D" w:rsidRPr="00F109D9" w:rsidRDefault="00A51A6D" w:rsidP="00A51A6D">
      <w:pPr>
        <w:tabs>
          <w:tab w:val="left" w:pos="398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8934B34" wp14:editId="75B8FBB4">
                <wp:simplePos x="0" y="0"/>
                <wp:positionH relativeFrom="column">
                  <wp:posOffset>3935095</wp:posOffset>
                </wp:positionH>
                <wp:positionV relativeFrom="paragraph">
                  <wp:posOffset>49834</wp:posOffset>
                </wp:positionV>
                <wp:extent cx="1118870" cy="665480"/>
                <wp:effectExtent l="0" t="0" r="24130" b="20320"/>
                <wp:wrapNone/>
                <wp:docPr id="32" name="Flowchart: Proces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65480"/>
                        </a:xfrm>
                        <a:prstGeom prst="flowChartProcess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7E70C4" w14:textId="77777777" w:rsidR="00A51A6D" w:rsidRPr="009843E2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843E2">
                              <w:rPr>
                                <w:color w:val="000000" w:themeColor="text1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934B34" id="_x0000_t109" coordsize="21600,21600" o:spt="109" path="m,l,21600r21600,l21600,xe">
                <v:stroke joinstyle="miter"/>
                <v:path gradientshapeok="t" o:connecttype="rect"/>
              </v:shapetype>
              <v:shape id="Flowchart: Process 32" o:spid="_x0000_s1028" type="#_x0000_t109" style="position:absolute;margin-left:309.85pt;margin-top:3.9pt;width:88.1pt;height:52.4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" fillcolor="#ffe599 [1303]" strokecolor="#7f5f00 [1607]" strokeweight="1pt">
                <v:textbox>
                  <w:txbxContent>
                    <w:p w14:paraId="577E70C4" w14:textId="77777777" w:rsidR="00A51A6D" w:rsidRPr="009843E2" w:rsidRDefault="00A51A6D" w:rsidP="00A51A6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9843E2">
                        <w:rPr>
                          <w:color w:val="000000" w:themeColor="text1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>
        <w:tab/>
        <w:t>T</w:t>
      </w:r>
    </w:p>
    <w:p w14:paraId="33D43CE6" w14:textId="77777777" w:rsidR="00A51A6D" w:rsidRPr="00F109D9" w:rsidRDefault="00A51A6D" w:rsidP="00A51A6D"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49D2538" wp14:editId="2BA9C6DD">
                <wp:simplePos x="0" y="0"/>
                <wp:positionH relativeFrom="column">
                  <wp:posOffset>6211019</wp:posOffset>
                </wp:positionH>
                <wp:positionV relativeFrom="paragraph">
                  <wp:posOffset>66855</wp:posOffset>
                </wp:positionV>
                <wp:extent cx="121992" cy="8013939"/>
                <wp:effectExtent l="0" t="0" r="30480" b="25400"/>
                <wp:wrapNone/>
                <wp:docPr id="49" name="Elb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92" cy="8013939"/>
                        </a:xfrm>
                        <a:prstGeom prst="bentConnector3">
                          <a:avLst>
                            <a:gd name="adj1" fmla="val 102440"/>
                          </a:avLst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B45422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9" o:spid="_x0000_s1026" type="#_x0000_t34" style="position:absolute;margin-left:489.05pt;margin-top:5.25pt;width:9.6pt;height:631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" adj="22127" strokecolor="#7f5f00 [1607]" strokeweight="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B3EC6E1" wp14:editId="2260813A">
                <wp:simplePos x="0" y="0"/>
                <wp:positionH relativeFrom="column">
                  <wp:posOffset>5125720</wp:posOffset>
                </wp:positionH>
                <wp:positionV relativeFrom="paragraph">
                  <wp:posOffset>44119</wp:posOffset>
                </wp:positionV>
                <wp:extent cx="1125220" cy="45085"/>
                <wp:effectExtent l="0" t="19050" r="36830" b="31115"/>
                <wp:wrapNone/>
                <wp:docPr id="42" name="Right Arrow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220" cy="4508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18F351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Right Arrow 42" o:spid="_x0000_s1026" type="#_x0000_t13" style="position:absolute;margin-left:403.6pt;margin-top:3.45pt;width:88.6pt;height:3.5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" adj="21167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B4A5F97" wp14:editId="1F4215AD">
                <wp:simplePos x="0" y="0"/>
                <wp:positionH relativeFrom="column">
                  <wp:posOffset>1893239</wp:posOffset>
                </wp:positionH>
                <wp:positionV relativeFrom="paragraph">
                  <wp:posOffset>33655</wp:posOffset>
                </wp:positionV>
                <wp:extent cx="1789430" cy="87630"/>
                <wp:effectExtent l="0" t="19050" r="39370" b="45720"/>
                <wp:wrapNone/>
                <wp:docPr id="26" name="Right Arr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9430" cy="87630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5FACD1" id="Right Arrow 26" o:spid="_x0000_s1026" type="#_x0000_t13" style="position:absolute;margin-left:149.05pt;margin-top:2.65pt;width:140.9pt;height:6.9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" adj="21071" fillcolor="#ffe599 [1303]" strokecolor="#7f5f00 [1607]" strokeweight="1pt"/>
            </w:pict>
          </mc:Fallback>
        </mc:AlternateContent>
      </w:r>
    </w:p>
    <w:p w14:paraId="70310E8E" w14:textId="77777777" w:rsidR="00A51A6D" w:rsidRPr="00F109D9" w:rsidRDefault="00A51A6D" w:rsidP="00A51A6D">
      <w:pPr>
        <w:tabs>
          <w:tab w:val="left" w:pos="25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5463E07" wp14:editId="32C66484">
                <wp:simplePos x="0" y="0"/>
                <wp:positionH relativeFrom="column">
                  <wp:posOffset>1260668</wp:posOffset>
                </wp:positionH>
                <wp:positionV relativeFrom="paragraph">
                  <wp:posOffset>275921</wp:posOffset>
                </wp:positionV>
                <wp:extent cx="45719" cy="208915"/>
                <wp:effectExtent l="19050" t="0" r="31115" b="38735"/>
                <wp:wrapNone/>
                <wp:docPr id="4" name="Down Arrow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08915"/>
                        </a:xfrm>
                        <a:prstGeom prst="downArrow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81001C" id="Down Arrow 4" o:spid="_x0000_s1026" type="#_x0000_t67" style="position:absolute;margin-left:99.25pt;margin-top:21.75pt;width:3.6pt;height:16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" adj="19237" fillcolor="#4472c4 [3204]" strokecolor="#7f5f00 [1607]" strokeweight="1pt"/>
            </w:pict>
          </mc:Fallback>
        </mc:AlternateContent>
      </w:r>
      <w:r>
        <w:tab/>
        <w:t>F</w:t>
      </w:r>
    </w:p>
    <w:p w14:paraId="250856F9" w14:textId="77777777" w:rsidR="00A51A6D" w:rsidRDefault="00A51A6D" w:rsidP="00A51A6D">
      <w:pPr>
        <w:tabs>
          <w:tab w:val="left" w:pos="305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00AEADB" wp14:editId="3DE0914D">
                <wp:simplePos x="0" y="0"/>
                <wp:positionH relativeFrom="column">
                  <wp:posOffset>684226</wp:posOffset>
                </wp:positionH>
                <wp:positionV relativeFrom="paragraph">
                  <wp:posOffset>201405</wp:posOffset>
                </wp:positionV>
                <wp:extent cx="1160890" cy="993913"/>
                <wp:effectExtent l="19050" t="19050" r="20320" b="34925"/>
                <wp:wrapNone/>
                <wp:docPr id="5" name="Flowchart: Decision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0890" cy="993913"/>
                        </a:xfrm>
                        <a:prstGeom prst="flowChartDecision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8B901D8" w14:textId="77777777" w:rsidR="00A51A6D" w:rsidRPr="00D355B3" w:rsidRDefault="00A51A6D" w:rsidP="00A51A6D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Nilai</w:t>
                            </w:r>
                          </w:p>
                          <w:p w14:paraId="5C8891DC" w14:textId="77777777" w:rsidR="00A51A6D" w:rsidRPr="00210335" w:rsidRDefault="00A51A6D" w:rsidP="00A51A6D">
                            <w:pPr>
                              <w:rPr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80-8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0AEADB" id="Flowchart: Decision 5" o:spid="_x0000_s1029" type="#_x0000_t110" style="position:absolute;margin-left:53.9pt;margin-top:15.85pt;width:91.4pt;height:78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" fillcolor="#ffe599 [1303]" strokecolor="#7f5f00 [1607]" strokeweight="1pt">
                <v:textbox>
                  <w:txbxContent>
                    <w:p w14:paraId="28B901D8" w14:textId="77777777" w:rsidR="00A51A6D" w:rsidRPr="00D355B3" w:rsidRDefault="00A51A6D" w:rsidP="00A51A6D">
                      <w:pPr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Nilai</w:t>
                      </w:r>
                    </w:p>
                    <w:p w14:paraId="5C8891DC" w14:textId="77777777" w:rsidR="00A51A6D" w:rsidRPr="00210335" w:rsidRDefault="00A51A6D" w:rsidP="00A51A6D">
                      <w:pPr>
                        <w:rPr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80-84</w:t>
                      </w:r>
                    </w:p>
                  </w:txbxContent>
                </v:textbox>
              </v:shape>
            </w:pict>
          </mc:Fallback>
        </mc:AlternateContent>
      </w:r>
    </w:p>
    <w:p w14:paraId="4BFD4BD3" w14:textId="77777777" w:rsidR="00A51A6D" w:rsidRPr="00426A01" w:rsidRDefault="00A51A6D" w:rsidP="00A51A6D">
      <w:pPr>
        <w:tabs>
          <w:tab w:val="left" w:pos="3963"/>
          <w:tab w:val="center" w:pos="468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B330439" wp14:editId="1F35F09A">
                <wp:simplePos x="0" y="0"/>
                <wp:positionH relativeFrom="column">
                  <wp:posOffset>3932859</wp:posOffset>
                </wp:positionH>
                <wp:positionV relativeFrom="paragraph">
                  <wp:posOffset>93345</wp:posOffset>
                </wp:positionV>
                <wp:extent cx="1118870" cy="665480"/>
                <wp:effectExtent l="0" t="0" r="24130" b="20320"/>
                <wp:wrapNone/>
                <wp:docPr id="55" name="Flowchart: Process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65480"/>
                        </a:xfrm>
                        <a:prstGeom prst="flowChartProcess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508F51" w14:textId="77777777" w:rsidR="00A51A6D" w:rsidRPr="009843E2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9843E2">
                              <w:rPr>
                                <w:color w:val="000000" w:themeColor="text1"/>
                              </w:rPr>
                              <w:t>A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330439" id="Flowchart: Process 55" o:spid="_x0000_s1030" type="#_x0000_t109" style="position:absolute;margin-left:309.65pt;margin-top:7.35pt;width:88.1pt;height:52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" fillcolor="#ffe599 [1303]" strokecolor="#7f5f00 [1607]" strokeweight="1pt">
                <v:textbox>
                  <w:txbxContent>
                    <w:p w14:paraId="7E508F51" w14:textId="77777777" w:rsidR="00A51A6D" w:rsidRPr="009843E2" w:rsidRDefault="00A51A6D" w:rsidP="00A51A6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9843E2">
                        <w:rPr>
                          <w:color w:val="000000" w:themeColor="text1"/>
                        </w:rPr>
                        <w:t>A-</w:t>
                      </w:r>
                    </w:p>
                  </w:txbxContent>
                </v:textbox>
              </v:shape>
            </w:pict>
          </mc:Fallback>
        </mc:AlternateContent>
      </w:r>
      <w:r>
        <w:t xml:space="preserve"> </w:t>
      </w:r>
      <w:r>
        <w:tab/>
        <w:t>T</w:t>
      </w:r>
      <w:r>
        <w:tab/>
      </w:r>
    </w:p>
    <w:p w14:paraId="4F52AE6D" w14:textId="77777777" w:rsidR="00A51A6D" w:rsidRPr="00426A01" w:rsidRDefault="00A51A6D" w:rsidP="00A51A6D"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35BFB04" wp14:editId="2AB9B5B3">
                <wp:simplePos x="0" y="0"/>
                <wp:positionH relativeFrom="column">
                  <wp:posOffset>5126355</wp:posOffset>
                </wp:positionH>
                <wp:positionV relativeFrom="paragraph">
                  <wp:posOffset>98121</wp:posOffset>
                </wp:positionV>
                <wp:extent cx="1126490" cy="45085"/>
                <wp:effectExtent l="0" t="19050" r="35560" b="31115"/>
                <wp:wrapNone/>
                <wp:docPr id="45" name="Right Arrow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6490" cy="4508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6EBF96" id="Right Arrow 45" o:spid="_x0000_s1026" type="#_x0000_t13" style="position:absolute;margin-left:403.65pt;margin-top:7.75pt;width:88.7pt;height:3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" adj="21168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17C6793" wp14:editId="0C9E3A30">
                <wp:simplePos x="0" y="0"/>
                <wp:positionH relativeFrom="column">
                  <wp:posOffset>1896110</wp:posOffset>
                </wp:positionH>
                <wp:positionV relativeFrom="paragraph">
                  <wp:posOffset>75234</wp:posOffset>
                </wp:positionV>
                <wp:extent cx="1840230" cy="102235"/>
                <wp:effectExtent l="0" t="19050" r="45720" b="31115"/>
                <wp:wrapNone/>
                <wp:docPr id="27" name="Right Arr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40230" cy="10223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AB824" id="Right Arrow 27" o:spid="_x0000_s1026" type="#_x0000_t13" style="position:absolute;margin-left:149.3pt;margin-top:5.9pt;width:144.9pt;height:8.0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" adj="21000" fillcolor="#ffe599 [1303]" strokecolor="#7f5f00 [1607]" strokeweight="1pt"/>
            </w:pict>
          </mc:Fallback>
        </mc:AlternateContent>
      </w:r>
    </w:p>
    <w:p w14:paraId="31FA5E18" w14:textId="77777777" w:rsidR="00A51A6D" w:rsidRPr="00426A01" w:rsidRDefault="00A51A6D" w:rsidP="00A51A6D"/>
    <w:p w14:paraId="6CF89808" w14:textId="77777777" w:rsidR="00A51A6D" w:rsidRPr="00426A01" w:rsidRDefault="00A51A6D" w:rsidP="00A51A6D">
      <w:pPr>
        <w:tabs>
          <w:tab w:val="left" w:pos="232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D2AF75D" wp14:editId="64607FE7">
                <wp:simplePos x="0" y="0"/>
                <wp:positionH relativeFrom="column">
                  <wp:posOffset>1242060</wp:posOffset>
                </wp:positionH>
                <wp:positionV relativeFrom="paragraph">
                  <wp:posOffset>52373</wp:posOffset>
                </wp:positionV>
                <wp:extent cx="45719" cy="209372"/>
                <wp:effectExtent l="19050" t="0" r="31115" b="38735"/>
                <wp:wrapNone/>
                <wp:docPr id="15" name="Down Arrow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09372"/>
                        </a:xfrm>
                        <a:prstGeom prst="downArrow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F7B153" id="Down Arrow 15" o:spid="_x0000_s1026" type="#_x0000_t67" style="position:absolute;margin-left:97.8pt;margin-top:4.1pt;width:3.6pt;height:16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" adj="19242" fillcolor="#4472c4 [3204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517A7F1" wp14:editId="5792BF63">
                <wp:simplePos x="0" y="0"/>
                <wp:positionH relativeFrom="column">
                  <wp:posOffset>660069</wp:posOffset>
                </wp:positionH>
                <wp:positionV relativeFrom="paragraph">
                  <wp:posOffset>266479</wp:posOffset>
                </wp:positionV>
                <wp:extent cx="1185214" cy="946205"/>
                <wp:effectExtent l="19050" t="19050" r="15240" b="44450"/>
                <wp:wrapNone/>
                <wp:docPr id="17" name="Flowchart: Decision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5214" cy="946205"/>
                        </a:xfrm>
                        <a:prstGeom prst="flowChartDecision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9713EE" w14:textId="77777777" w:rsidR="00A51A6D" w:rsidRPr="00D355B3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ilai</w:t>
                            </w:r>
                          </w:p>
                          <w:p w14:paraId="05E474E5" w14:textId="77777777" w:rsidR="00A51A6D" w:rsidRPr="000201E9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75-79</w:t>
                            </w:r>
                          </w:p>
                          <w:p w14:paraId="28652A2B" w14:textId="77777777" w:rsidR="00A51A6D" w:rsidRDefault="00A51A6D" w:rsidP="00A51A6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7A7F1" id="Flowchart: Decision 17" o:spid="_x0000_s1031" type="#_x0000_t110" style="position:absolute;margin-left:51.95pt;margin-top:21pt;width:93.3pt;height:7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" fillcolor="#ffe599 [1303]" strokecolor="#7f5f00 [1607]" strokeweight="1pt">
                <v:textbox>
                  <w:txbxContent>
                    <w:p w14:paraId="739713EE" w14:textId="77777777" w:rsidR="00A51A6D" w:rsidRPr="00D355B3" w:rsidRDefault="00A51A6D" w:rsidP="00A51A6D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</w:rPr>
                        <w:t>Nilai</w:t>
                      </w:r>
                    </w:p>
                    <w:p w14:paraId="05E474E5" w14:textId="77777777" w:rsidR="00A51A6D" w:rsidRPr="000201E9" w:rsidRDefault="00A51A6D" w:rsidP="00A51A6D">
                      <w:pPr>
                        <w:jc w:val="center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75-79</w:t>
                      </w:r>
                    </w:p>
                    <w:p w14:paraId="28652A2B" w14:textId="77777777" w:rsidR="00A51A6D" w:rsidRDefault="00A51A6D" w:rsidP="00A51A6D"/>
                  </w:txbxContent>
                </v:textbox>
              </v:shape>
            </w:pict>
          </mc:Fallback>
        </mc:AlternateContent>
      </w:r>
      <w:r>
        <w:tab/>
        <w:t>F</w:t>
      </w:r>
    </w:p>
    <w:p w14:paraId="17ED5887" w14:textId="77777777" w:rsidR="00A51A6D" w:rsidRPr="00426A01" w:rsidRDefault="00A51A6D" w:rsidP="00A51A6D">
      <w:pPr>
        <w:tabs>
          <w:tab w:val="left" w:pos="421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3C515F4" wp14:editId="2AE7F514">
                <wp:simplePos x="0" y="0"/>
                <wp:positionH relativeFrom="column">
                  <wp:posOffset>3933190</wp:posOffset>
                </wp:positionH>
                <wp:positionV relativeFrom="paragraph">
                  <wp:posOffset>95581</wp:posOffset>
                </wp:positionV>
                <wp:extent cx="1118870" cy="665480"/>
                <wp:effectExtent l="0" t="0" r="24130" b="20320"/>
                <wp:wrapNone/>
                <wp:docPr id="56" name="Flowchart: Process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65480"/>
                        </a:xfrm>
                        <a:prstGeom prst="flowChartProcess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F7735" w14:textId="77777777" w:rsidR="00A51A6D" w:rsidRPr="00606D88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06D88">
                              <w:rPr>
                                <w:color w:val="000000" w:themeColor="text1"/>
                              </w:rPr>
                              <w:t>B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515F4" id="Flowchart: Process 56" o:spid="_x0000_s1032" type="#_x0000_t109" style="position:absolute;margin-left:309.7pt;margin-top:7.55pt;width:88.1pt;height:52.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" fillcolor="#ffe599 [1303]" strokecolor="#7f5f00 [1607]" strokeweight="1pt">
                <v:textbox>
                  <w:txbxContent>
                    <w:p w14:paraId="4C0F7735" w14:textId="77777777" w:rsidR="00A51A6D" w:rsidRPr="00606D88" w:rsidRDefault="00A51A6D" w:rsidP="00A51A6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06D88">
                        <w:rPr>
                          <w:color w:val="000000" w:themeColor="text1"/>
                        </w:rPr>
                        <w:t>B+</w:t>
                      </w:r>
                    </w:p>
                  </w:txbxContent>
                </v:textbox>
              </v:shape>
            </w:pict>
          </mc:Fallback>
        </mc:AlternateContent>
      </w:r>
      <w:r>
        <w:tab/>
        <w:t>T</w:t>
      </w:r>
    </w:p>
    <w:p w14:paraId="076A02FF" w14:textId="77777777" w:rsidR="00A51A6D" w:rsidRPr="00426A01" w:rsidRDefault="00A51A6D" w:rsidP="00A51A6D"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FB1C607" wp14:editId="0206B225">
                <wp:simplePos x="0" y="0"/>
                <wp:positionH relativeFrom="column">
                  <wp:posOffset>5132374</wp:posOffset>
                </wp:positionH>
                <wp:positionV relativeFrom="paragraph">
                  <wp:posOffset>101600</wp:posOffset>
                </wp:positionV>
                <wp:extent cx="1126490" cy="45085"/>
                <wp:effectExtent l="0" t="19050" r="35560" b="31115"/>
                <wp:wrapNone/>
                <wp:docPr id="61" name="Right Arrow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6490" cy="4508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DB23AC" id="Right Arrow 61" o:spid="_x0000_s1026" type="#_x0000_t13" style="position:absolute;margin-left:404.1pt;margin-top:8pt;width:88.7pt;height:3.5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" adj="21168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5ECE060" wp14:editId="7B689FC9">
                <wp:simplePos x="0" y="0"/>
                <wp:positionH relativeFrom="column">
                  <wp:posOffset>1884349</wp:posOffset>
                </wp:positionH>
                <wp:positionV relativeFrom="paragraph">
                  <wp:posOffset>96520</wp:posOffset>
                </wp:positionV>
                <wp:extent cx="1840230" cy="102235"/>
                <wp:effectExtent l="0" t="19050" r="45720" b="31115"/>
                <wp:wrapNone/>
                <wp:docPr id="34" name="Right Arr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40230" cy="10223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219C9" id="Right Arrow 34" o:spid="_x0000_s1026" type="#_x0000_t13" style="position:absolute;margin-left:148.35pt;margin-top:7.6pt;width:144.9pt;height:8.0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" adj="21000" fillcolor="#ffe599 [1303]" strokecolor="#7f5f00 [1607]" strokeweight="1pt"/>
            </w:pict>
          </mc:Fallback>
        </mc:AlternateContent>
      </w:r>
    </w:p>
    <w:p w14:paraId="09019CD9" w14:textId="77777777" w:rsidR="00A51A6D" w:rsidRDefault="00A51A6D" w:rsidP="00A51A6D"/>
    <w:p w14:paraId="1DEAEAC1" w14:textId="77777777" w:rsidR="00A51A6D" w:rsidRDefault="00A51A6D" w:rsidP="00A51A6D">
      <w:pPr>
        <w:tabs>
          <w:tab w:val="left" w:pos="22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C6DBDA" wp14:editId="22ED2186">
                <wp:simplePos x="0" y="0"/>
                <wp:positionH relativeFrom="column">
                  <wp:posOffset>652007</wp:posOffset>
                </wp:positionH>
                <wp:positionV relativeFrom="paragraph">
                  <wp:posOffset>277578</wp:posOffset>
                </wp:positionV>
                <wp:extent cx="1192585" cy="954156"/>
                <wp:effectExtent l="19050" t="19050" r="26670" b="36830"/>
                <wp:wrapNone/>
                <wp:docPr id="16" name="Flowchart: Decision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2585" cy="954156"/>
                        </a:xfrm>
                        <a:prstGeom prst="flowChartDecision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5CFFF4" w14:textId="77777777" w:rsidR="00A51A6D" w:rsidRPr="00D355B3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ilai</w:t>
                            </w:r>
                          </w:p>
                          <w:p w14:paraId="72D3E2FE" w14:textId="77777777" w:rsidR="00A51A6D" w:rsidRDefault="00A51A6D" w:rsidP="00A51A6D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70-7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6DBDA" id="Flowchart: Decision 16" o:spid="_x0000_s1033" type="#_x0000_t110" style="position:absolute;margin-left:51.35pt;margin-top:21.85pt;width:93.9pt;height:75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" fillcolor="#ffe599 [1303]" strokecolor="#7f5f00 [1607]" strokeweight="1pt">
                <v:textbox>
                  <w:txbxContent>
                    <w:p w14:paraId="085CFFF4" w14:textId="77777777" w:rsidR="00A51A6D" w:rsidRPr="00D355B3" w:rsidRDefault="00A51A6D" w:rsidP="00A51A6D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</w:rPr>
                        <w:t>Nilai</w:t>
                      </w:r>
                    </w:p>
                    <w:p w14:paraId="72D3E2FE" w14:textId="77777777" w:rsidR="00A51A6D" w:rsidRDefault="00A51A6D" w:rsidP="00A51A6D">
                      <w:pPr>
                        <w:jc w:val="center"/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70-7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2BD7BC" wp14:editId="73004121">
                <wp:simplePos x="0" y="0"/>
                <wp:positionH relativeFrom="column">
                  <wp:posOffset>1242695</wp:posOffset>
                </wp:positionH>
                <wp:positionV relativeFrom="paragraph">
                  <wp:posOffset>69629</wp:posOffset>
                </wp:positionV>
                <wp:extent cx="45719" cy="209372"/>
                <wp:effectExtent l="19050" t="0" r="31115" b="38735"/>
                <wp:wrapNone/>
                <wp:docPr id="13" name="Down Arr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45719" cy="209372"/>
                        </a:xfrm>
                        <a:prstGeom prst="downArrow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BD1D3" id="Down Arrow 13" o:spid="_x0000_s1026" type="#_x0000_t67" style="position:absolute;margin-left:97.85pt;margin-top:5.5pt;width:3.6pt;height:16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" adj="19242" fillcolor="#4472c4 [3204]" strokecolor="#7f5f00 [1607]" strokeweight="1pt"/>
            </w:pict>
          </mc:Fallback>
        </mc:AlternateContent>
      </w:r>
      <w:r>
        <w:tab/>
        <w:t>F</w:t>
      </w:r>
    </w:p>
    <w:p w14:paraId="583CB13F" w14:textId="77777777" w:rsidR="00A51A6D" w:rsidRPr="00426A01" w:rsidRDefault="00A51A6D" w:rsidP="00A51A6D">
      <w:pPr>
        <w:tabs>
          <w:tab w:val="left" w:pos="414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CF7650" wp14:editId="10FAC77D">
                <wp:simplePos x="0" y="0"/>
                <wp:positionH relativeFrom="column">
                  <wp:posOffset>3940810</wp:posOffset>
                </wp:positionH>
                <wp:positionV relativeFrom="paragraph">
                  <wp:posOffset>121616</wp:posOffset>
                </wp:positionV>
                <wp:extent cx="1118870" cy="665480"/>
                <wp:effectExtent l="0" t="0" r="24130" b="20320"/>
                <wp:wrapNone/>
                <wp:docPr id="57" name="Flowchart: Proces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65480"/>
                        </a:xfrm>
                        <a:prstGeom prst="flowChartProcess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B822AF" w14:textId="77777777" w:rsidR="00A51A6D" w:rsidRPr="00606D88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06D88">
                              <w:rPr>
                                <w:color w:val="000000" w:themeColor="text1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F7650" id="Flowchart: Process 57" o:spid="_x0000_s1034" type="#_x0000_t109" style="position:absolute;margin-left:310.3pt;margin-top:9.6pt;width:88.1pt;height:52.4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" fillcolor="#ffe599 [1303]" strokecolor="#7f5f00 [1607]" strokeweight="1pt">
                <v:textbox>
                  <w:txbxContent>
                    <w:p w14:paraId="45B822AF" w14:textId="77777777" w:rsidR="00A51A6D" w:rsidRPr="00606D88" w:rsidRDefault="00A51A6D" w:rsidP="00A51A6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06D88">
                        <w:rPr>
                          <w:color w:val="000000" w:themeColor="text1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>
        <w:tab/>
        <w:t>T</w:t>
      </w:r>
    </w:p>
    <w:p w14:paraId="2B68B480" w14:textId="77777777" w:rsidR="00A51A6D" w:rsidRPr="00426A01" w:rsidRDefault="00A51A6D" w:rsidP="00A51A6D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FC3B397" wp14:editId="11CD9601">
                <wp:simplePos x="0" y="0"/>
                <wp:positionH relativeFrom="column">
                  <wp:posOffset>5141926</wp:posOffset>
                </wp:positionH>
                <wp:positionV relativeFrom="paragraph">
                  <wp:posOffset>128905</wp:posOffset>
                </wp:positionV>
                <wp:extent cx="1126490" cy="45085"/>
                <wp:effectExtent l="0" t="19050" r="35560" b="31115"/>
                <wp:wrapNone/>
                <wp:docPr id="46" name="Right Arrow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6490" cy="4508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0AE2FF" id="Right Arrow 46" o:spid="_x0000_s1026" type="#_x0000_t13" style="position:absolute;margin-left:404.9pt;margin-top:10.15pt;width:88.7pt;height:3.5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" adj="21168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7005871" wp14:editId="034DA3BF">
                <wp:simplePos x="0" y="0"/>
                <wp:positionH relativeFrom="column">
                  <wp:posOffset>1886254</wp:posOffset>
                </wp:positionH>
                <wp:positionV relativeFrom="paragraph">
                  <wp:posOffset>122555</wp:posOffset>
                </wp:positionV>
                <wp:extent cx="1840230" cy="102235"/>
                <wp:effectExtent l="0" t="19050" r="45720" b="31115"/>
                <wp:wrapNone/>
                <wp:docPr id="53" name="Right Arrow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40230" cy="10223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367E0A" id="Right Arrow 53" o:spid="_x0000_s1026" type="#_x0000_t13" style="position:absolute;margin-left:148.5pt;margin-top:9.65pt;width:144.9pt;height:8.05pt;flip: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" adj="21000" fillcolor="#ffe599 [1303]" strokecolor="#7f5f00 [1607]" strokeweight="1pt"/>
            </w:pict>
          </mc:Fallback>
        </mc:AlternateContent>
      </w:r>
    </w:p>
    <w:p w14:paraId="6AE15A94" w14:textId="77777777" w:rsidR="00A51A6D" w:rsidRPr="00426A01" w:rsidRDefault="00A51A6D" w:rsidP="00A51A6D"/>
    <w:p w14:paraId="625CD5ED" w14:textId="77777777" w:rsidR="00A51A6D" w:rsidRPr="00426A01" w:rsidRDefault="00A51A6D" w:rsidP="00A51A6D">
      <w:pPr>
        <w:tabs>
          <w:tab w:val="left" w:pos="22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48F8ECF" wp14:editId="22666C6D">
                <wp:simplePos x="0" y="0"/>
                <wp:positionH relativeFrom="column">
                  <wp:posOffset>1242722</wp:posOffset>
                </wp:positionH>
                <wp:positionV relativeFrom="paragraph">
                  <wp:posOffset>99115</wp:posOffset>
                </wp:positionV>
                <wp:extent cx="45719" cy="209372"/>
                <wp:effectExtent l="19050" t="0" r="31115" b="38735"/>
                <wp:wrapNone/>
                <wp:docPr id="12" name="Down Arr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09372"/>
                        </a:xfrm>
                        <a:prstGeom prst="downArrow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A4C759" id="Down Arrow 12" o:spid="_x0000_s1026" type="#_x0000_t67" style="position:absolute;margin-left:97.85pt;margin-top:7.8pt;width:3.6pt;height:1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" adj="19242" fillcolor="#4472c4 [3204]" strokecolor="#7f5f00 [1607]" strokeweight="1pt"/>
            </w:pict>
          </mc:Fallback>
        </mc:AlternateContent>
      </w:r>
      <w:r>
        <w:tab/>
        <w:t>F</w:t>
      </w:r>
    </w:p>
    <w:p w14:paraId="1E87D02C" w14:textId="77777777" w:rsidR="00A51A6D" w:rsidRPr="00426A01" w:rsidRDefault="00A51A6D" w:rsidP="00A51A6D">
      <w:pPr>
        <w:tabs>
          <w:tab w:val="left" w:pos="4159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E5A582E" wp14:editId="7AF5BA98">
                <wp:simplePos x="0" y="0"/>
                <wp:positionH relativeFrom="column">
                  <wp:posOffset>3937635</wp:posOffset>
                </wp:positionH>
                <wp:positionV relativeFrom="paragraph">
                  <wp:posOffset>165404</wp:posOffset>
                </wp:positionV>
                <wp:extent cx="1118870" cy="665480"/>
                <wp:effectExtent l="0" t="0" r="24130" b="20320"/>
                <wp:wrapNone/>
                <wp:docPr id="58" name="Flowchart: Process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65480"/>
                        </a:xfrm>
                        <a:prstGeom prst="flowChartProcess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176984" w14:textId="77777777" w:rsidR="00A51A6D" w:rsidRDefault="00A51A6D" w:rsidP="00A51A6D">
                            <w:pPr>
                              <w:jc w:val="center"/>
                            </w:pPr>
                            <w:r w:rsidRPr="00606D88">
                              <w:rPr>
                                <w:color w:val="000000" w:themeColor="text1"/>
                              </w:rPr>
                              <w:t>B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A582E" id="Flowchart: Process 58" o:spid="_x0000_s1035" type="#_x0000_t109" style="position:absolute;margin-left:310.05pt;margin-top:13pt;width:88.1pt;height:52.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" fillcolor="#ffe599 [1303]" strokecolor="#7f5f00 [1607]" strokeweight="1pt">
                <v:textbox>
                  <w:txbxContent>
                    <w:p w14:paraId="44176984" w14:textId="77777777" w:rsidR="00A51A6D" w:rsidRDefault="00A51A6D" w:rsidP="00A51A6D">
                      <w:pPr>
                        <w:jc w:val="center"/>
                      </w:pPr>
                      <w:r w:rsidRPr="00606D88">
                        <w:rPr>
                          <w:color w:val="000000" w:themeColor="text1"/>
                        </w:rPr>
                        <w:t>B-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00449E9" wp14:editId="7F9450AC">
                <wp:simplePos x="0" y="0"/>
                <wp:positionH relativeFrom="column">
                  <wp:posOffset>629285</wp:posOffset>
                </wp:positionH>
                <wp:positionV relativeFrom="paragraph">
                  <wp:posOffset>26532</wp:posOffset>
                </wp:positionV>
                <wp:extent cx="1279525" cy="969645"/>
                <wp:effectExtent l="19050" t="19050" r="15875" b="40005"/>
                <wp:wrapNone/>
                <wp:docPr id="18" name="Flowchart: Decision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9525" cy="969645"/>
                        </a:xfrm>
                        <a:prstGeom prst="flowChartDecision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37D3E7" w14:textId="77777777" w:rsidR="00A51A6D" w:rsidRPr="00D355B3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ilai</w:t>
                            </w:r>
                          </w:p>
                          <w:p w14:paraId="65C934C9" w14:textId="77777777" w:rsidR="00A51A6D" w:rsidRDefault="00A51A6D" w:rsidP="00A51A6D">
                            <w:pPr>
                              <w:jc w:val="center"/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65-6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449E9" id="Flowchart: Decision 18" o:spid="_x0000_s1036" type="#_x0000_t110" style="position:absolute;margin-left:49.55pt;margin-top:2.1pt;width:100.75pt;height:76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" fillcolor="#ffe599 [1303]" strokecolor="#7f5f00 [1607]" strokeweight="1pt">
                <v:textbox>
                  <w:txbxContent>
                    <w:p w14:paraId="5137D3E7" w14:textId="77777777" w:rsidR="00A51A6D" w:rsidRPr="00D355B3" w:rsidRDefault="00A51A6D" w:rsidP="00A51A6D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</w:rPr>
                        <w:t>Nilai</w:t>
                      </w:r>
                    </w:p>
                    <w:p w14:paraId="65C934C9" w14:textId="77777777" w:rsidR="00A51A6D" w:rsidRDefault="00A51A6D" w:rsidP="00A51A6D">
                      <w:pPr>
                        <w:jc w:val="center"/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</w:rPr>
                        <w:t>65-69</w:t>
                      </w:r>
                    </w:p>
                  </w:txbxContent>
                </v:textbox>
              </v:shape>
            </w:pict>
          </mc:Fallback>
        </mc:AlternateContent>
      </w:r>
      <w:r>
        <w:tab/>
        <w:t>T</w:t>
      </w:r>
    </w:p>
    <w:p w14:paraId="5B49F11D" w14:textId="77777777" w:rsidR="00A51A6D" w:rsidRPr="00426A01" w:rsidRDefault="00A51A6D" w:rsidP="00A51A6D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7E7DF4D" wp14:editId="156E80E4">
                <wp:simplePos x="0" y="0"/>
                <wp:positionH relativeFrom="column">
                  <wp:posOffset>5151755</wp:posOffset>
                </wp:positionH>
                <wp:positionV relativeFrom="paragraph">
                  <wp:posOffset>164796</wp:posOffset>
                </wp:positionV>
                <wp:extent cx="1118870" cy="45085"/>
                <wp:effectExtent l="0" t="19050" r="43180" b="31115"/>
                <wp:wrapNone/>
                <wp:docPr id="44" name="Right Arrow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4508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137F4" id="Right Arrow 44" o:spid="_x0000_s1026" type="#_x0000_t13" style="position:absolute;margin-left:405.65pt;margin-top:13pt;width:88.1pt;height:3.5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" adj="21165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B535E4E" wp14:editId="5855A802">
                <wp:simplePos x="0" y="0"/>
                <wp:positionH relativeFrom="column">
                  <wp:posOffset>1940864</wp:posOffset>
                </wp:positionH>
                <wp:positionV relativeFrom="paragraph">
                  <wp:posOffset>165735</wp:posOffset>
                </wp:positionV>
                <wp:extent cx="1840230" cy="102235"/>
                <wp:effectExtent l="0" t="19050" r="45720" b="31115"/>
                <wp:wrapNone/>
                <wp:docPr id="36" name="Right Arr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40230" cy="10223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147EA" id="Right Arrow 36" o:spid="_x0000_s1026" type="#_x0000_t13" style="position:absolute;margin-left:152.8pt;margin-top:13.05pt;width:144.9pt;height:8.05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" adj="21000" fillcolor="#ffe599 [1303]" strokecolor="#7f5f00 [1607]" strokeweight="1pt"/>
            </w:pict>
          </mc:Fallback>
        </mc:AlternateContent>
      </w:r>
    </w:p>
    <w:p w14:paraId="3EB3CA2A" w14:textId="77777777" w:rsidR="00A51A6D" w:rsidRDefault="00A51A6D" w:rsidP="00A51A6D"/>
    <w:p w14:paraId="125F84ED" w14:textId="77777777" w:rsidR="00A51A6D" w:rsidRPr="00663601" w:rsidRDefault="00A51A6D" w:rsidP="00A51A6D">
      <w:pPr>
        <w:tabs>
          <w:tab w:val="left" w:pos="720"/>
          <w:tab w:val="left" w:pos="2200"/>
        </w:tabs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1B2E1D" wp14:editId="52C5031F">
                <wp:simplePos x="0" y="0"/>
                <wp:positionH relativeFrom="column">
                  <wp:posOffset>1233418</wp:posOffset>
                </wp:positionH>
                <wp:positionV relativeFrom="paragraph">
                  <wp:posOffset>139010</wp:posOffset>
                </wp:positionV>
                <wp:extent cx="45085" cy="208915"/>
                <wp:effectExtent l="19050" t="0" r="31115" b="38735"/>
                <wp:wrapNone/>
                <wp:docPr id="14" name="Down Arrow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208915"/>
                        </a:xfrm>
                        <a:prstGeom prst="downArrow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D9C813" id="Down Arrow 14" o:spid="_x0000_s1026" type="#_x0000_t67" style="position:absolute;margin-left:97.1pt;margin-top:10.95pt;width:3.55pt;height:16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" adj="19269" fillcolor="#4472c4 [3204]" strokecolor="#7f5f00 [1607]" strokeweight="1pt"/>
            </w:pict>
          </mc:Fallback>
        </mc:AlternateContent>
      </w:r>
      <w:r>
        <w:tab/>
      </w:r>
      <w:r>
        <w:tab/>
        <w:t>F</w:t>
      </w:r>
    </w:p>
    <w:p w14:paraId="757B3F80" w14:textId="77777777" w:rsidR="00A51A6D" w:rsidRDefault="00A51A6D" w:rsidP="00A51A6D">
      <w:pPr>
        <w:tabs>
          <w:tab w:val="left" w:pos="4216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6B15AE60" wp14:editId="39CF8B37">
                <wp:simplePos x="0" y="0"/>
                <wp:positionH relativeFrom="column">
                  <wp:posOffset>1804670</wp:posOffset>
                </wp:positionH>
                <wp:positionV relativeFrom="paragraph">
                  <wp:posOffset>2629906</wp:posOffset>
                </wp:positionV>
                <wp:extent cx="4530090" cy="0"/>
                <wp:effectExtent l="0" t="0" r="22860" b="1905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3009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E61359" id="Straight Connector 50" o:spid="_x0000_s1026" style="position:absolute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2.1pt,207.1pt" to="498.8pt,20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" strokecolor="#7f5f00 [1607]" strokeweight="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A1C9E03" wp14:editId="66E6BB8B">
                <wp:simplePos x="0" y="0"/>
                <wp:positionH relativeFrom="column">
                  <wp:posOffset>5126990</wp:posOffset>
                </wp:positionH>
                <wp:positionV relativeFrom="paragraph">
                  <wp:posOffset>529894</wp:posOffset>
                </wp:positionV>
                <wp:extent cx="1125855" cy="45085"/>
                <wp:effectExtent l="0" t="19050" r="36195" b="31115"/>
                <wp:wrapNone/>
                <wp:docPr id="47" name="Right Arrow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5855" cy="4508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C48AC" id="Right Arrow 47" o:spid="_x0000_s1026" type="#_x0000_t13" style="position:absolute;margin-left:403.7pt;margin-top:41.7pt;width:88.65pt;height:3.5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" adj="21168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CB5B743" wp14:editId="2244512B">
                <wp:simplePos x="0" y="0"/>
                <wp:positionH relativeFrom="column">
                  <wp:posOffset>5134610</wp:posOffset>
                </wp:positionH>
                <wp:positionV relativeFrom="paragraph">
                  <wp:posOffset>1687278</wp:posOffset>
                </wp:positionV>
                <wp:extent cx="1118235" cy="45085"/>
                <wp:effectExtent l="0" t="19050" r="43815" b="31115"/>
                <wp:wrapNone/>
                <wp:docPr id="48" name="Right Arrow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235" cy="4508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FC9B6E" id="Right Arrow 48" o:spid="_x0000_s1026" type="#_x0000_t13" style="position:absolute;margin-left:404.3pt;margin-top:132.85pt;width:88.05pt;height:3.5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" adj="21165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1EAB191" wp14:editId="13AAE471">
                <wp:simplePos x="0" y="0"/>
                <wp:positionH relativeFrom="column">
                  <wp:posOffset>3903980</wp:posOffset>
                </wp:positionH>
                <wp:positionV relativeFrom="paragraph">
                  <wp:posOffset>1383334</wp:posOffset>
                </wp:positionV>
                <wp:extent cx="1118870" cy="665480"/>
                <wp:effectExtent l="0" t="0" r="24130" b="20320"/>
                <wp:wrapNone/>
                <wp:docPr id="60" name="Flowchart: Process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65480"/>
                        </a:xfrm>
                        <a:prstGeom prst="flowChartProcess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AE420" w14:textId="77777777" w:rsidR="00A51A6D" w:rsidRPr="00606D88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06D88">
                              <w:rPr>
                                <w:color w:val="000000" w:themeColor="text1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EAB191" id="Flowchart: Process 60" o:spid="_x0000_s1037" type="#_x0000_t109" style="position:absolute;margin-left:307.4pt;margin-top:108.9pt;width:88.1pt;height:52.4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" fillcolor="#ffe599 [1303]" strokecolor="#7f5f00 [1607]" strokeweight="1pt">
                <v:textbox>
                  <w:txbxContent>
                    <w:p w14:paraId="72FAE420" w14:textId="77777777" w:rsidR="00A51A6D" w:rsidRPr="00606D88" w:rsidRDefault="00A51A6D" w:rsidP="00A51A6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06D88">
                        <w:rPr>
                          <w:color w:val="000000" w:themeColor="text1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E0A7195" wp14:editId="11B43341">
                <wp:simplePos x="0" y="0"/>
                <wp:positionH relativeFrom="column">
                  <wp:posOffset>3914775</wp:posOffset>
                </wp:positionH>
                <wp:positionV relativeFrom="paragraph">
                  <wp:posOffset>197816</wp:posOffset>
                </wp:positionV>
                <wp:extent cx="1118870" cy="665480"/>
                <wp:effectExtent l="0" t="0" r="24130" b="20320"/>
                <wp:wrapNone/>
                <wp:docPr id="59" name="Flowchart: Process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65480"/>
                        </a:xfrm>
                        <a:prstGeom prst="flowChartProcess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0E890D" w14:textId="77777777" w:rsidR="00A51A6D" w:rsidRPr="00606D88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  <w:r w:rsidRPr="00606D88">
                              <w:rPr>
                                <w:color w:val="000000" w:themeColor="text1"/>
                              </w:rPr>
                              <w:t>C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A7195" id="Flowchart: Process 59" o:spid="_x0000_s1038" type="#_x0000_t109" style="position:absolute;margin-left:308.25pt;margin-top:15.6pt;width:88.1pt;height:52.4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" fillcolor="#ffe599 [1303]" strokecolor="#7f5f00 [1607]" strokeweight="1pt">
                <v:textbox>
                  <w:txbxContent>
                    <w:p w14:paraId="1E0E890D" w14:textId="77777777" w:rsidR="00A51A6D" w:rsidRPr="00606D88" w:rsidRDefault="00A51A6D" w:rsidP="00A51A6D">
                      <w:pPr>
                        <w:jc w:val="center"/>
                        <w:rPr>
                          <w:color w:val="000000" w:themeColor="text1"/>
                        </w:rPr>
                      </w:pPr>
                      <w:r w:rsidRPr="00606D88">
                        <w:rPr>
                          <w:color w:val="000000" w:themeColor="text1"/>
                        </w:rPr>
                        <w:t>C+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91EFB16" wp14:editId="449356DB">
                <wp:simplePos x="0" y="0"/>
                <wp:positionH relativeFrom="column">
                  <wp:posOffset>1915464</wp:posOffset>
                </wp:positionH>
                <wp:positionV relativeFrom="paragraph">
                  <wp:posOffset>487680</wp:posOffset>
                </wp:positionV>
                <wp:extent cx="1840230" cy="102235"/>
                <wp:effectExtent l="0" t="19050" r="45720" b="31115"/>
                <wp:wrapNone/>
                <wp:docPr id="35" name="Right Arr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40230" cy="102235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C48AD2" id="Right Arrow 35" o:spid="_x0000_s1026" type="#_x0000_t13" style="position:absolute;margin-left:150.8pt;margin-top:38.4pt;width:144.9pt;height:8.05pt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" adj="21000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377DD8F" wp14:editId="087B942A">
                <wp:simplePos x="0" y="0"/>
                <wp:positionH relativeFrom="column">
                  <wp:posOffset>1936115</wp:posOffset>
                </wp:positionH>
                <wp:positionV relativeFrom="paragraph">
                  <wp:posOffset>1645616</wp:posOffset>
                </wp:positionV>
                <wp:extent cx="1840840" cy="102413"/>
                <wp:effectExtent l="0" t="19050" r="45720" b="31115"/>
                <wp:wrapNone/>
                <wp:docPr id="33" name="Right Arr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840840" cy="102413"/>
                        </a:xfrm>
                        <a:prstGeom prst="rightArrow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300F74" id="Right Arrow 33" o:spid="_x0000_s1026" type="#_x0000_t13" style="position:absolute;margin-left:152.45pt;margin-top:129.6pt;width:144.95pt;height:8.05pt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" adj="20999" fillcolor="#ffe599 [1303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7EFC13D" wp14:editId="13D4FA8F">
                <wp:simplePos x="0" y="0"/>
                <wp:positionH relativeFrom="column">
                  <wp:posOffset>659130</wp:posOffset>
                </wp:positionH>
                <wp:positionV relativeFrom="paragraph">
                  <wp:posOffset>46355</wp:posOffset>
                </wp:positionV>
                <wp:extent cx="1225550" cy="953770"/>
                <wp:effectExtent l="19050" t="19050" r="12700" b="36830"/>
                <wp:wrapNone/>
                <wp:docPr id="22" name="Flowchart: Decision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25550" cy="953770"/>
                        </a:xfrm>
                        <a:prstGeom prst="flowChartDecision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AC8114" w14:textId="77777777" w:rsidR="00A51A6D" w:rsidRPr="00D355B3" w:rsidRDefault="00A51A6D" w:rsidP="00A51A6D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ilai</w:t>
                            </w:r>
                          </w:p>
                          <w:p w14:paraId="2AE0AF70" w14:textId="77777777" w:rsidR="00A51A6D" w:rsidRPr="00D355B3" w:rsidRDefault="00A51A6D" w:rsidP="00A51A6D">
                            <w:pP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60-6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EFC13D" id="Flowchart: Decision 22" o:spid="_x0000_s1039" type="#_x0000_t110" style="position:absolute;margin-left:51.9pt;margin-top:3.65pt;width:96.5pt;height:75.1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" fillcolor="#ffe599 [1303]" strokecolor="#7f5f00 [1607]" strokeweight="1pt">
                <v:textbox>
                  <w:txbxContent>
                    <w:p w14:paraId="2EAC8114" w14:textId="77777777" w:rsidR="00A51A6D" w:rsidRPr="00D355B3" w:rsidRDefault="00A51A6D" w:rsidP="00A51A6D">
                      <w:pPr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</w:rPr>
                        <w:t>Nilai</w:t>
                      </w:r>
                    </w:p>
                    <w:p w14:paraId="2AE0AF70" w14:textId="77777777" w:rsidR="00A51A6D" w:rsidRPr="00D355B3" w:rsidRDefault="00A51A6D" w:rsidP="00A51A6D">
                      <w:pPr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60-6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C9CF8AB" wp14:editId="5CFCA537">
                <wp:simplePos x="0" y="0"/>
                <wp:positionH relativeFrom="column">
                  <wp:posOffset>1258874</wp:posOffset>
                </wp:positionH>
                <wp:positionV relativeFrom="paragraph">
                  <wp:posOffset>1009954</wp:posOffset>
                </wp:positionV>
                <wp:extent cx="45719" cy="209372"/>
                <wp:effectExtent l="19050" t="0" r="31115" b="38735"/>
                <wp:wrapNone/>
                <wp:docPr id="21" name="Down Arrow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09372"/>
                        </a:xfrm>
                        <a:prstGeom prst="downArrow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F72D09" id="Down Arrow 21" o:spid="_x0000_s1026" type="#_x0000_t67" style="position:absolute;margin-left:99.1pt;margin-top:79.5pt;width:3.6pt;height:16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" adj="19242" fillcolor="#4472c4 [3204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35B1ACD" wp14:editId="392012EC">
                <wp:simplePos x="0" y="0"/>
                <wp:positionH relativeFrom="column">
                  <wp:posOffset>659765</wp:posOffset>
                </wp:positionH>
                <wp:positionV relativeFrom="paragraph">
                  <wp:posOffset>1222789</wp:posOffset>
                </wp:positionV>
                <wp:extent cx="1250039" cy="930082"/>
                <wp:effectExtent l="19050" t="19050" r="26670" b="41910"/>
                <wp:wrapNone/>
                <wp:docPr id="19" name="Flowchart: Decisi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0039" cy="930082"/>
                        </a:xfrm>
                        <a:prstGeom prst="flowChartDecision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B726FE" w14:textId="77777777" w:rsidR="00A51A6D" w:rsidRPr="00D355B3" w:rsidRDefault="00A51A6D" w:rsidP="00A51A6D">
                            <w:pPr>
                              <w:jc w:val="center"/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D355B3"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Nilai</w:t>
                            </w:r>
                          </w:p>
                          <w:p w14:paraId="755FA6CD" w14:textId="77777777" w:rsidR="00A51A6D" w:rsidRDefault="00A51A6D" w:rsidP="00A51A6D">
                            <w:pPr>
                              <w:jc w:val="center"/>
                            </w:pPr>
                            <w:r>
                              <w:rPr>
                                <w:color w:val="000000" w:themeColor="text1"/>
                                <w:sz w:val="18"/>
                                <w:szCs w:val="18"/>
                              </w:rPr>
                              <w:t>5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5B1ACD" id="Flowchart: Decision 19" o:spid="_x0000_s1040" type="#_x0000_t110" style="position:absolute;margin-left:51.95pt;margin-top:96.3pt;width:98.45pt;height:73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" fillcolor="#ffe599 [1303]" strokecolor="#7f5f00 [1607]" strokeweight="1pt">
                <v:textbox>
                  <w:txbxContent>
                    <w:p w14:paraId="08B726FE" w14:textId="77777777" w:rsidR="00A51A6D" w:rsidRPr="00D355B3" w:rsidRDefault="00A51A6D" w:rsidP="00A51A6D">
                      <w:pPr>
                        <w:jc w:val="center"/>
                        <w:rPr>
                          <w:color w:val="000000" w:themeColor="text1"/>
                          <w:sz w:val="18"/>
                          <w:szCs w:val="18"/>
                        </w:rPr>
                      </w:pPr>
                      <w:r w:rsidRPr="00D355B3">
                        <w:rPr>
                          <w:color w:val="000000" w:themeColor="text1"/>
                          <w:sz w:val="18"/>
                          <w:szCs w:val="18"/>
                        </w:rPr>
                        <w:t>Nilai</w:t>
                      </w:r>
                    </w:p>
                    <w:p w14:paraId="755FA6CD" w14:textId="77777777" w:rsidR="00A51A6D" w:rsidRDefault="00A51A6D" w:rsidP="00A51A6D">
                      <w:pPr>
                        <w:jc w:val="center"/>
                      </w:pPr>
                      <w:r>
                        <w:rPr>
                          <w:color w:val="000000" w:themeColor="text1"/>
                          <w:sz w:val="18"/>
                          <w:szCs w:val="18"/>
                        </w:rPr>
                        <w:t>59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E82C985" wp14:editId="1A79A85E">
                <wp:simplePos x="0" y="0"/>
                <wp:positionH relativeFrom="column">
                  <wp:posOffset>1258901</wp:posOffset>
                </wp:positionH>
                <wp:positionV relativeFrom="paragraph">
                  <wp:posOffset>2204748</wp:posOffset>
                </wp:positionV>
                <wp:extent cx="45719" cy="209372"/>
                <wp:effectExtent l="19050" t="0" r="31115" b="38735"/>
                <wp:wrapNone/>
                <wp:docPr id="20" name="Down Arr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209372"/>
                        </a:xfrm>
                        <a:prstGeom prst="downArrow">
                          <a:avLst/>
                        </a:prstGeom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CC37B3" id="Down Arrow 20" o:spid="_x0000_s1026" type="#_x0000_t67" style="position:absolute;margin-left:99.15pt;margin-top:173.6pt;width:3.6pt;height:16.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" adj="19242" fillcolor="#4472c4 [3204]" strokecolor="#7f5f00 [1607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83CE8B4" wp14:editId="63B810F6">
                <wp:simplePos x="0" y="0"/>
                <wp:positionH relativeFrom="column">
                  <wp:posOffset>799465</wp:posOffset>
                </wp:positionH>
                <wp:positionV relativeFrom="paragraph">
                  <wp:posOffset>2413855</wp:posOffset>
                </wp:positionV>
                <wp:extent cx="978010" cy="413468"/>
                <wp:effectExtent l="0" t="0" r="12700" b="24765"/>
                <wp:wrapNone/>
                <wp:docPr id="23" name="Flowchart: Termina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8010" cy="413468"/>
                        </a:xfrm>
                        <a:prstGeom prst="flowChartTerminator">
                          <a:avLst/>
                        </a:prstGeom>
                        <a:solidFill>
                          <a:schemeClr val="accent4">
                            <a:lumMod val="40000"/>
                            <a:lumOff val="60000"/>
                          </a:schemeClr>
                        </a:solidFill>
                        <a:ln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8F0014" w14:textId="77777777" w:rsidR="00A51A6D" w:rsidRPr="00606D88" w:rsidRDefault="00A51A6D" w:rsidP="00A51A6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606D88">
                              <w:rPr>
                                <w:color w:val="000000" w:themeColor="text1"/>
                              </w:rPr>
                              <w:t>Selesa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CE8B4" id="Flowchart: Terminator 23" o:spid="_x0000_s1041" type="#_x0000_t116" style="position:absolute;margin-left:62.95pt;margin-top:190.05pt;width:77pt;height:32.5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" fillcolor="#ffe599 [1303]" strokecolor="#7f5f00 [1607]" strokeweight="1pt">
                <v:textbox>
                  <w:txbxContent>
                    <w:p w14:paraId="718F0014" w14:textId="77777777" w:rsidR="00A51A6D" w:rsidRPr="00606D88" w:rsidRDefault="00A51A6D" w:rsidP="00A51A6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606D88">
                        <w:rPr>
                          <w:color w:val="000000" w:themeColor="text1"/>
                        </w:rPr>
                        <w:t>Selesai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tab/>
        <w:t>T</w:t>
      </w:r>
    </w:p>
    <w:p w14:paraId="144015AD" w14:textId="77777777" w:rsidR="00A51A6D" w:rsidRPr="00727393" w:rsidRDefault="00A51A6D" w:rsidP="00A51A6D"/>
    <w:p w14:paraId="798C5134" w14:textId="77777777" w:rsidR="00A51A6D" w:rsidRDefault="00A51A6D" w:rsidP="00A51A6D"/>
    <w:p w14:paraId="17144369" w14:textId="77777777" w:rsidR="00A51A6D" w:rsidRDefault="00A51A6D" w:rsidP="00A51A6D">
      <w:pPr>
        <w:tabs>
          <w:tab w:val="left" w:pos="2304"/>
        </w:tabs>
      </w:pPr>
      <w:r>
        <w:tab/>
        <w:t>F</w:t>
      </w:r>
    </w:p>
    <w:p w14:paraId="7F6ACF02" w14:textId="77777777" w:rsidR="00A51A6D" w:rsidRDefault="00A51A6D" w:rsidP="00A51A6D">
      <w:pPr>
        <w:tabs>
          <w:tab w:val="left" w:pos="4159"/>
        </w:tabs>
      </w:pPr>
      <w:r>
        <w:tab/>
        <w:t>T</w:t>
      </w:r>
    </w:p>
    <w:p w14:paraId="3F9484F3" w14:textId="77777777" w:rsidR="00A51A6D" w:rsidRPr="00727393" w:rsidRDefault="00A51A6D" w:rsidP="00A51A6D"/>
    <w:p w14:paraId="3FBD369E" w14:textId="77777777" w:rsidR="00A51A6D" w:rsidRDefault="00A51A6D" w:rsidP="00A51A6D">
      <w:pPr>
        <w:tabs>
          <w:tab w:val="left" w:pos="2396"/>
        </w:tabs>
      </w:pPr>
    </w:p>
    <w:p w14:paraId="58E52B28" w14:textId="70B38CDC" w:rsidR="00A51A6D" w:rsidRPr="00727393" w:rsidRDefault="00A51A6D" w:rsidP="00A51A6D">
      <w:pPr>
        <w:tabs>
          <w:tab w:val="left" w:pos="2396"/>
        </w:tabs>
      </w:pPr>
      <w:r>
        <w:t xml:space="preserve">                                              F</w:t>
      </w:r>
      <w:r>
        <w:tab/>
      </w:r>
    </w:p>
    <w:p w14:paraId="0E103E15" w14:textId="332FCF54" w:rsidR="00A51A6D" w:rsidRDefault="00A51A6D" w:rsidP="00620D75">
      <w:pPr>
        <w:spacing w:after="0" w:line="240" w:lineRule="auto"/>
      </w:pPr>
    </w:p>
    <w:p w14:paraId="4C31A9A6" w14:textId="284620DE" w:rsidR="00A51A6D" w:rsidRDefault="00A51A6D" w:rsidP="00620D75">
      <w:pPr>
        <w:spacing w:after="0" w:line="240" w:lineRule="auto"/>
      </w:pPr>
    </w:p>
    <w:p w14:paraId="2567BD24" w14:textId="17CFD56A" w:rsidR="00A51A6D" w:rsidRDefault="00A51A6D" w:rsidP="00620D75">
      <w:pPr>
        <w:spacing w:after="0" w:line="240" w:lineRule="auto"/>
      </w:pPr>
    </w:p>
    <w:p w14:paraId="1B3AF3FD" w14:textId="3FAEF864" w:rsidR="00A51A6D" w:rsidRDefault="00A51A6D" w:rsidP="00620D75">
      <w:pPr>
        <w:spacing w:after="0" w:line="240" w:lineRule="auto"/>
      </w:pPr>
    </w:p>
    <w:p w14:paraId="367BF91C" w14:textId="77777777" w:rsidR="00A51A6D" w:rsidRDefault="00A51A6D" w:rsidP="00620D75">
      <w:pPr>
        <w:spacing w:after="0" w:line="240" w:lineRule="auto"/>
      </w:pPr>
    </w:p>
    <w:p w14:paraId="0D2710E8" w14:textId="4C206567" w:rsidR="00AA4ED2" w:rsidRDefault="00AA4ED2" w:rsidP="00A51A6D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lastRenderedPageBreak/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an </w:t>
      </w:r>
      <w:proofErr w:type="spellStart"/>
      <w:r>
        <w:t>luaran</w:t>
      </w:r>
      <w:proofErr w:type="spellEnd"/>
      <w:r>
        <w:t xml:space="preserve">  </w:t>
      </w:r>
    </w:p>
    <w:p w14:paraId="7AFBAB28" w14:textId="3408F4CB" w:rsidR="00620D75" w:rsidRDefault="00AA4ED2" w:rsidP="00620D75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</w:p>
    <w:p w14:paraId="647C1492" w14:textId="072E0254" w:rsidR="00620D75" w:rsidRDefault="00620D75" w:rsidP="00620D75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6A3D9A0" w14:textId="34AEFACA" w:rsidR="00620D75" w:rsidRDefault="00620D75" w:rsidP="00620D75">
      <w:pPr>
        <w:pStyle w:val="ListParagraph"/>
        <w:spacing w:after="0" w:line="240" w:lineRule="auto"/>
        <w:ind w:left="1169"/>
      </w:pPr>
      <w:r w:rsidRPr="00620D75">
        <w:rPr>
          <w:noProof/>
        </w:rPr>
        <w:drawing>
          <wp:inline distT="0" distB="0" distL="0" distR="0" wp14:anchorId="2F068580" wp14:editId="082E60AB">
            <wp:extent cx="3692833" cy="4018458"/>
            <wp:effectExtent l="0" t="0" r="3175" b="1270"/>
            <wp:docPr id="8" name="Picture 8" descr="C:\Users\BlackBox\Downloads\WhatsApp Image 2022-09-22 at 21.38.0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lackBox\Downloads\WhatsApp Image 2022-09-22 at 21.38.04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044" cy="4031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AFC76" w14:textId="69FDDAA1" w:rsidR="00AA4ED2" w:rsidRDefault="00AA4ED2" w:rsidP="00620D75">
      <w:pPr>
        <w:spacing w:after="0" w:line="240" w:lineRule="auto"/>
      </w:pPr>
    </w:p>
    <w:p w14:paraId="4E68C899" w14:textId="13F49E5E" w:rsidR="00620D75" w:rsidRDefault="00620D75" w:rsidP="00620D75">
      <w:pPr>
        <w:spacing w:after="0" w:line="240" w:lineRule="auto"/>
      </w:pPr>
      <w:r>
        <w:t xml:space="preserve">             </w:t>
      </w:r>
      <w:proofErr w:type="gramStart"/>
      <w:r>
        <w:t>C.)</w:t>
      </w:r>
      <w:proofErr w:type="spellStart"/>
      <w:r>
        <w:t>Uraikan</w:t>
      </w:r>
      <w:proofErr w:type="spellEnd"/>
      <w:proofErr w:type="gram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</w:p>
    <w:p w14:paraId="11842AE3" w14:textId="7F9FB5A7" w:rsidR="002F1E0B" w:rsidRDefault="00620D75" w:rsidP="002F1E0B">
      <w:pPr>
        <w:pStyle w:val="NormalWeb"/>
        <w:spacing w:before="0" w:beforeAutospacing="0" w:after="150" w:afterAutospacing="0"/>
      </w:pPr>
      <w:r>
        <w:t xml:space="preserve">               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 w:rsidR="002F1E0B">
        <w:t xml:space="preserve"> program </w:t>
      </w:r>
      <w:proofErr w:type="spellStart"/>
      <w:r w:rsidR="002F1E0B">
        <w:t>telah</w:t>
      </w:r>
      <w:proofErr w:type="spellEnd"/>
      <w:r w:rsidR="002F1E0B">
        <w:t xml:space="preserve"> </w:t>
      </w:r>
      <w:proofErr w:type="spellStart"/>
      <w:r w:rsidR="002F1E0B">
        <w:t>berjalan</w:t>
      </w:r>
      <w:proofErr w:type="spellEnd"/>
      <w:r w:rsidR="002F1E0B">
        <w:t xml:space="preserve"> </w:t>
      </w:r>
      <w:proofErr w:type="spellStart"/>
      <w:r w:rsidR="002F1E0B">
        <w:t>sesuai</w:t>
      </w:r>
      <w:proofErr w:type="spellEnd"/>
      <w:r w:rsidR="002F1E0B">
        <w:t xml:space="preserve"> </w:t>
      </w:r>
      <w:proofErr w:type="spellStart"/>
      <w:r w:rsidR="002F1E0B">
        <w:t>dengan</w:t>
      </w:r>
      <w:proofErr w:type="spellEnd"/>
      <w:r w:rsidR="002F1E0B">
        <w:t xml:space="preserve"> </w:t>
      </w:r>
      <w:proofErr w:type="spellStart"/>
      <w:r w:rsidR="002F1E0B">
        <w:t>permintaan</w:t>
      </w:r>
      <w:proofErr w:type="spellEnd"/>
      <w:r w:rsidR="002F1E0B">
        <w:t xml:space="preserve"> </w:t>
      </w:r>
      <w:proofErr w:type="spellStart"/>
      <w:r w:rsidR="002F1E0B">
        <w:t>soal</w:t>
      </w:r>
      <w:proofErr w:type="spellEnd"/>
      <w:r w:rsidR="002F1E0B">
        <w:t xml:space="preserve"> (Desain </w:t>
      </w:r>
      <w:proofErr w:type="spellStart"/>
      <w:r w:rsidR="002F1E0B">
        <w:t>susunan</w:t>
      </w:r>
      <w:proofErr w:type="spellEnd"/>
      <w:r w:rsidR="002F1E0B">
        <w:t xml:space="preserve"> </w:t>
      </w:r>
      <w:proofErr w:type="spellStart"/>
      <w:r w:rsidR="002F1E0B">
        <w:t>kode</w:t>
      </w:r>
      <w:proofErr w:type="spellEnd"/>
      <w:r w:rsidR="002F1E0B">
        <w:t xml:space="preserve"> program </w:t>
      </w:r>
      <w:proofErr w:type="spellStart"/>
      <w:r w:rsidR="002F1E0B">
        <w:t>untuk</w:t>
      </w:r>
      <w:proofErr w:type="spellEnd"/>
      <w:r w:rsidR="002F1E0B">
        <w:t xml:space="preserve"> </w:t>
      </w:r>
      <w:proofErr w:type="spellStart"/>
      <w:r w:rsidR="002F1E0B">
        <w:t>memeriksa</w:t>
      </w:r>
      <w:proofErr w:type="spellEnd"/>
      <w:r w:rsidR="002F1E0B">
        <w:t xml:space="preserve"> </w:t>
      </w:r>
      <w:proofErr w:type="spellStart"/>
      <w:r w:rsidR="002F1E0B">
        <w:t>nilai</w:t>
      </w:r>
      <w:proofErr w:type="spellEnd"/>
      <w:r w:rsidR="002F1E0B">
        <w:t xml:space="preserve"> </w:t>
      </w:r>
      <w:proofErr w:type="spellStart"/>
      <w:r w:rsidR="002F1E0B">
        <w:t>angka</w:t>
      </w:r>
      <w:proofErr w:type="spellEnd"/>
      <w:r w:rsidR="002F1E0B">
        <w:t xml:space="preserve"> yang </w:t>
      </w:r>
      <w:proofErr w:type="spellStart"/>
      <w:r w:rsidR="002F1E0B">
        <w:t>dimasukkan</w:t>
      </w:r>
      <w:proofErr w:type="spellEnd"/>
      <w:r w:rsidR="002F1E0B">
        <w:t xml:space="preserve"> oleh </w:t>
      </w:r>
      <w:proofErr w:type="spellStart"/>
      <w:r w:rsidR="002F1E0B">
        <w:t>pengguna</w:t>
      </w:r>
      <w:proofErr w:type="spellEnd"/>
      <w:r w:rsidR="002F1E0B">
        <w:t xml:space="preserve"> </w:t>
      </w:r>
      <w:proofErr w:type="spellStart"/>
      <w:r w:rsidR="002F1E0B">
        <w:t>ke</w:t>
      </w:r>
      <w:proofErr w:type="spellEnd"/>
      <w:r w:rsidR="002F1E0B">
        <w:t xml:space="preserve"> </w:t>
      </w:r>
      <w:proofErr w:type="spellStart"/>
      <w:r w:rsidR="002F1E0B">
        <w:t>dalam</w:t>
      </w:r>
      <w:proofErr w:type="spellEnd"/>
      <w:r w:rsidR="002F1E0B">
        <w:t xml:space="preserve"> </w:t>
      </w:r>
      <w:proofErr w:type="spellStart"/>
      <w:r w:rsidR="002F1E0B">
        <w:t>nilai</w:t>
      </w:r>
      <w:proofErr w:type="spellEnd"/>
      <w:r w:rsidR="002F1E0B">
        <w:t xml:space="preserve"> abjad </w:t>
      </w:r>
      <w:proofErr w:type="spellStart"/>
      <w:r w:rsidR="002F1E0B">
        <w:t>tertentu</w:t>
      </w:r>
      <w:proofErr w:type="spellEnd"/>
      <w:r w:rsidR="002F1E0B">
        <w:t>).</w:t>
      </w:r>
    </w:p>
    <w:p w14:paraId="166E06FB" w14:textId="77777777" w:rsidR="002F1E0B" w:rsidRDefault="002F1E0B" w:rsidP="002F1E0B">
      <w:pPr>
        <w:pStyle w:val="NormalWeb"/>
        <w:spacing w:before="0" w:beforeAutospacing="0" w:after="150" w:afterAutospacing="0"/>
      </w:pPr>
      <w:r>
        <w:t> </w:t>
      </w:r>
    </w:p>
    <w:p w14:paraId="11473294" w14:textId="154AFD1E" w:rsidR="00AA4ED2" w:rsidRDefault="00AA4ED2" w:rsidP="00AA4ED2"/>
    <w:p w14:paraId="25758356" w14:textId="533A825F" w:rsidR="00AA4ED2" w:rsidRDefault="00AA4ED2" w:rsidP="00AA4ED2">
      <w:pPr>
        <w:spacing w:after="0" w:line="240" w:lineRule="auto"/>
      </w:pPr>
      <w:r w:rsidRPr="00C04942">
        <w:rPr>
          <w:b/>
          <w:bCs/>
        </w:rPr>
        <w:t>[</w:t>
      </w:r>
      <w:proofErr w:type="spellStart"/>
      <w:r w:rsidRPr="00C04942">
        <w:rPr>
          <w:b/>
          <w:bCs/>
        </w:rPr>
        <w:t>Nomor</w:t>
      </w:r>
      <w:proofErr w:type="spellEnd"/>
      <w:r w:rsidRPr="00C04942">
        <w:rPr>
          <w:b/>
          <w:bCs/>
        </w:rPr>
        <w:t xml:space="preserve"> </w:t>
      </w:r>
      <w:proofErr w:type="spellStart"/>
      <w:r w:rsidRPr="00C04942">
        <w:rPr>
          <w:b/>
          <w:bCs/>
        </w:rPr>
        <w:t>Soal</w:t>
      </w:r>
      <w:proofErr w:type="spellEnd"/>
      <w:r w:rsidR="00466BC4">
        <w:rPr>
          <w:b/>
          <w:bCs/>
        </w:rPr>
        <w:t xml:space="preserve"> 1</w:t>
      </w:r>
      <w:r w:rsidRPr="00C04942">
        <w:rPr>
          <w:b/>
          <w:bCs/>
        </w:rPr>
        <w:t xml:space="preserve">] </w:t>
      </w:r>
      <w:r>
        <w:rPr>
          <w:b/>
          <w:bCs/>
        </w:rPr>
        <w:t>Kesimpulan</w:t>
      </w:r>
    </w:p>
    <w:p w14:paraId="18B7DEAC" w14:textId="2D08CED7" w:rsidR="00A713BA" w:rsidRDefault="00AA4ED2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Analisa</w:t>
      </w:r>
      <w:r w:rsidRPr="00A713BA">
        <w:t>:</w:t>
      </w:r>
    </w:p>
    <w:p w14:paraId="34E328E2" w14:textId="1620B9B0" w:rsidR="00396429" w:rsidRDefault="00A713BA" w:rsidP="00396429">
      <w:pPr>
        <w:jc w:val="both"/>
      </w:pPr>
      <w:r>
        <w:t xml:space="preserve">    </w:t>
      </w:r>
      <w:r w:rsidR="002F1E0B">
        <w:t xml:space="preserve">          Pada program </w:t>
      </w:r>
      <w:proofErr w:type="spellStart"/>
      <w:r w:rsidR="002F1E0B">
        <w:t>itu</w:t>
      </w:r>
      <w:proofErr w:type="spellEnd"/>
      <w:r w:rsidR="002F1E0B">
        <w:t xml:space="preserve"> kami </w:t>
      </w:r>
      <w:proofErr w:type="spellStart"/>
      <w:r>
        <w:t>menggunakan</w:t>
      </w:r>
      <w:proofErr w:type="spellEnd"/>
      <w:r>
        <w:t xml:space="preserve"> </w:t>
      </w:r>
      <w:r w:rsidR="002F1E0B">
        <w:t>import</w:t>
      </w:r>
      <w:r w:rsidR="00396429">
        <w:t xml:space="preserve"> </w:t>
      </w:r>
      <w:proofErr w:type="spellStart"/>
      <w:r w:rsidR="002F1E0B">
        <w:t>j</w:t>
      </w:r>
      <w:r w:rsidR="00396429">
        <w:t>a</w:t>
      </w:r>
      <w:r w:rsidR="002F1E0B">
        <w:t>va.util.scanner</w:t>
      </w:r>
      <w:proofErr w:type="spellEnd"/>
      <w:r w:rsidR="002F1E0B">
        <w:t xml:space="preserve">; </w:t>
      </w:r>
      <w:proofErr w:type="spellStart"/>
      <w:r w:rsidR="002F1E0B">
        <w:t>untuk</w:t>
      </w:r>
      <w:proofErr w:type="spellEnd"/>
      <w:r w:rsidR="002F1E0B">
        <w:t xml:space="preserve"> </w:t>
      </w:r>
      <w:proofErr w:type="spellStart"/>
      <w:r w:rsidR="002F1E0B">
        <w:t>memanggil</w:t>
      </w:r>
      <w:proofErr w:type="spellEnd"/>
      <w:r w:rsidR="002F1E0B">
        <w:t xml:space="preserve"> import package yang </w:t>
      </w:r>
      <w:proofErr w:type="spellStart"/>
      <w:r w:rsidR="002F1E0B">
        <w:t>membaca</w:t>
      </w:r>
      <w:proofErr w:type="spellEnd"/>
      <w:r w:rsidR="002F1E0B">
        <w:t xml:space="preserve"> </w:t>
      </w:r>
      <w:proofErr w:type="spellStart"/>
      <w:r w:rsidR="002F1E0B">
        <w:t>masukan</w:t>
      </w:r>
      <w:proofErr w:type="spellEnd"/>
      <w:r w:rsidR="002F1E0B">
        <w:t xml:space="preserve"> </w:t>
      </w:r>
      <w:proofErr w:type="spellStart"/>
      <w:r w:rsidR="002F1E0B">
        <w:t>pengguna.</w:t>
      </w:r>
      <w:r w:rsidR="00396429">
        <w:t>Lalu</w:t>
      </w:r>
      <w:proofErr w:type="spellEnd"/>
      <w:r w:rsidR="00396429">
        <w:t xml:space="preserve"> </w:t>
      </w:r>
      <w:proofErr w:type="spellStart"/>
      <w:r w:rsidR="00396429">
        <w:t>menambahkan</w:t>
      </w:r>
      <w:proofErr w:type="spellEnd"/>
      <w:r w:rsidR="00396429">
        <w:t xml:space="preserve"> </w:t>
      </w:r>
      <w:proofErr w:type="spellStart"/>
      <w:r>
        <w:t>bent</w:t>
      </w:r>
      <w:r w:rsidR="002F1E0B">
        <w:t>uk</w:t>
      </w:r>
      <w:proofErr w:type="spellEnd"/>
      <w:r w:rsidR="002F1E0B">
        <w:t xml:space="preserve"> </w:t>
      </w:r>
      <w:proofErr w:type="spellStart"/>
      <w:r w:rsidR="002F1E0B">
        <w:t>kelas</w:t>
      </w:r>
      <w:proofErr w:type="spellEnd"/>
      <w:r w:rsidR="002F1E0B">
        <w:t xml:space="preserve"> public </w:t>
      </w:r>
      <w:proofErr w:type="spellStart"/>
      <w:r w:rsidR="002F1E0B">
        <w:t>untuk</w:t>
      </w:r>
      <w:proofErr w:type="spellEnd"/>
      <w:r w:rsidR="002F1E0B">
        <w:t xml:space="preserve"> </w:t>
      </w:r>
      <w:proofErr w:type="spellStart"/>
      <w:r w:rsidR="002F1E0B">
        <w:t>membuat</w:t>
      </w:r>
      <w:proofErr w:type="spellEnd"/>
      <w:r w:rsidR="002F1E0B">
        <w:t xml:space="preserve"> aces modifier </w:t>
      </w:r>
      <w:proofErr w:type="spellStart"/>
      <w:r w:rsidR="002F1E0B">
        <w:t>dari</w:t>
      </w:r>
      <w:proofErr w:type="spellEnd"/>
      <w:r w:rsidR="002F1E0B">
        <w:t xml:space="preserve"> </w:t>
      </w:r>
      <w:proofErr w:type="spellStart"/>
      <w:r w:rsidR="002F1E0B">
        <w:t>blok</w:t>
      </w:r>
      <w:proofErr w:type="spellEnd"/>
      <w:r w:rsidR="002F1E0B">
        <w:t xml:space="preserve"> </w:t>
      </w:r>
      <w:proofErr w:type="spellStart"/>
      <w:r w:rsidR="002F1E0B">
        <w:t>fungsi</w:t>
      </w:r>
      <w:proofErr w:type="spellEnd"/>
      <w:r w:rsidR="002F1E0B">
        <w:t xml:space="preserve"> </w:t>
      </w:r>
      <w:proofErr w:type="spellStart"/>
      <w:r w:rsidR="002F1E0B">
        <w:t>menjadi</w:t>
      </w:r>
      <w:proofErr w:type="spellEnd"/>
      <w:r w:rsidR="002F1E0B">
        <w:t xml:space="preserve"> </w:t>
      </w:r>
      <w:proofErr w:type="spellStart"/>
      <w:r w:rsidR="002F1E0B">
        <w:t>public,supaya</w:t>
      </w:r>
      <w:proofErr w:type="spellEnd"/>
      <w:r w:rsidR="002F1E0B">
        <w:t xml:space="preserve"> </w:t>
      </w:r>
      <w:proofErr w:type="spellStart"/>
      <w:r w:rsidR="002F1E0B">
        <w:t>bisa</w:t>
      </w:r>
      <w:proofErr w:type="spellEnd"/>
      <w:r w:rsidR="002F1E0B">
        <w:t xml:space="preserve"> </w:t>
      </w:r>
      <w:proofErr w:type="spellStart"/>
      <w:r w:rsidR="002F1E0B">
        <w:t>diakses</w:t>
      </w:r>
      <w:proofErr w:type="spellEnd"/>
      <w:r w:rsidR="002F1E0B">
        <w:t xml:space="preserve"> </w:t>
      </w:r>
      <w:proofErr w:type="spellStart"/>
      <w:r w:rsidR="002F1E0B">
        <w:t>kelas</w:t>
      </w:r>
      <w:proofErr w:type="spellEnd"/>
      <w:r w:rsidR="002F1E0B">
        <w:t xml:space="preserve"> </w:t>
      </w:r>
      <w:proofErr w:type="spellStart"/>
      <w:r w:rsidR="002F1E0B">
        <w:t>manapun</w:t>
      </w:r>
      <w:proofErr w:type="spellEnd"/>
      <w:r w:rsidR="002F1E0B">
        <w:t xml:space="preserve"> </w:t>
      </w:r>
      <w:proofErr w:type="spellStart"/>
      <w:r w:rsidR="002F1E0B">
        <w:t>tipe</w:t>
      </w:r>
      <w:proofErr w:type="spellEnd"/>
      <w:r w:rsidR="002F1E0B">
        <w:t xml:space="preserve"> data int </w:t>
      </w:r>
      <w:proofErr w:type="spellStart"/>
      <w:r w:rsidR="002F1E0B">
        <w:t>digunakan</w:t>
      </w:r>
      <w:proofErr w:type="spellEnd"/>
      <w:r w:rsidR="002F1E0B">
        <w:t xml:space="preserve"> </w:t>
      </w:r>
      <w:proofErr w:type="spellStart"/>
      <w:r w:rsidR="002F1E0B">
        <w:t>untuk</w:t>
      </w:r>
      <w:proofErr w:type="spellEnd"/>
      <w:r w:rsidR="002F1E0B">
        <w:t xml:space="preserve"> </w:t>
      </w:r>
      <w:proofErr w:type="spellStart"/>
      <w:r w:rsidR="002F1E0B">
        <w:t>memasukkan</w:t>
      </w:r>
      <w:proofErr w:type="spellEnd"/>
      <w:r w:rsidR="002F1E0B">
        <w:t xml:space="preserve"> </w:t>
      </w:r>
      <w:proofErr w:type="spellStart"/>
      <w:r w:rsidR="002F1E0B">
        <w:t>nilai</w:t>
      </w:r>
      <w:proofErr w:type="spellEnd"/>
      <w:r w:rsidR="00396429">
        <w:t>,</w:t>
      </w:r>
      <w:r w:rsidR="00396429" w:rsidRPr="00396429">
        <w:t xml:space="preserve"> </w:t>
      </w:r>
      <w:proofErr w:type="spellStart"/>
      <w:r w:rsidR="00396429">
        <w:t>Menggunakan</w:t>
      </w:r>
      <w:proofErr w:type="spellEnd"/>
      <w:r w:rsidR="00396429">
        <w:t xml:space="preserve"> </w:t>
      </w:r>
      <w:proofErr w:type="spellStart"/>
      <w:r w:rsidR="00396429">
        <w:t>percabangan</w:t>
      </w:r>
      <w:proofErr w:type="spellEnd"/>
      <w:r w:rsidR="00396429">
        <w:t xml:space="preserve"> if </w:t>
      </w:r>
      <w:proofErr w:type="spellStart"/>
      <w:r w:rsidR="00396429">
        <w:t>untuk</w:t>
      </w:r>
      <w:proofErr w:type="spellEnd"/>
      <w:r w:rsidR="00396429">
        <w:t xml:space="preserve"> </w:t>
      </w:r>
      <w:proofErr w:type="spellStart"/>
      <w:r w:rsidR="00396429">
        <w:t>bilangan</w:t>
      </w:r>
      <w:proofErr w:type="spellEnd"/>
      <w:r w:rsidR="00396429">
        <w:t xml:space="preserve"> </w:t>
      </w:r>
      <w:proofErr w:type="spellStart"/>
      <w:r w:rsidR="00396429">
        <w:t>dengan</w:t>
      </w:r>
      <w:proofErr w:type="spellEnd"/>
      <w:r w:rsidR="00396429">
        <w:t xml:space="preserve"> </w:t>
      </w:r>
      <w:proofErr w:type="spellStart"/>
      <w:r w:rsidR="00396429">
        <w:t>kondisi</w:t>
      </w:r>
      <w:proofErr w:type="spellEnd"/>
      <w:r w:rsidR="00396429">
        <w:t xml:space="preserve"> </w:t>
      </w:r>
      <w:proofErr w:type="spellStart"/>
      <w:r w:rsidR="00396429">
        <w:t>Boolean,Menggunakan</w:t>
      </w:r>
      <w:proofErr w:type="spellEnd"/>
      <w:r w:rsidR="00396429">
        <w:t xml:space="preserve"> </w:t>
      </w:r>
      <w:proofErr w:type="spellStart"/>
      <w:r w:rsidR="00396429">
        <w:t>percabangan</w:t>
      </w:r>
      <w:proofErr w:type="spellEnd"/>
      <w:r w:rsidR="00396429">
        <w:t xml:space="preserve"> if else </w:t>
      </w:r>
      <w:proofErr w:type="spellStart"/>
      <w:r w:rsidR="00396429">
        <w:t>jika</w:t>
      </w:r>
      <w:proofErr w:type="spellEnd"/>
      <w:r w:rsidR="00396429">
        <w:t xml:space="preserve"> </w:t>
      </w:r>
      <w:proofErr w:type="spellStart"/>
      <w:r w:rsidR="00396429">
        <w:t>semua</w:t>
      </w:r>
      <w:proofErr w:type="spellEnd"/>
      <w:r w:rsidR="00396429">
        <w:t xml:space="preserve"> </w:t>
      </w:r>
      <w:proofErr w:type="spellStart"/>
      <w:r w:rsidR="00396429">
        <w:t>pilihan</w:t>
      </w:r>
      <w:proofErr w:type="spellEnd"/>
      <w:r w:rsidR="00396429">
        <w:t xml:space="preserve"> </w:t>
      </w:r>
      <w:proofErr w:type="spellStart"/>
      <w:r w:rsidR="00396429">
        <w:t>tidak</w:t>
      </w:r>
      <w:proofErr w:type="spellEnd"/>
      <w:r w:rsidR="00396429">
        <w:t xml:space="preserve"> </w:t>
      </w:r>
      <w:proofErr w:type="spellStart"/>
      <w:r w:rsidR="00396429">
        <w:t>memiliki</w:t>
      </w:r>
      <w:proofErr w:type="spellEnd"/>
      <w:r w:rsidR="00396429">
        <w:t xml:space="preserve"> </w:t>
      </w:r>
      <w:proofErr w:type="spellStart"/>
      <w:r w:rsidR="00396429">
        <w:t>nilai</w:t>
      </w:r>
      <w:proofErr w:type="spellEnd"/>
      <w:r w:rsidR="00396429">
        <w:t xml:space="preserve"> </w:t>
      </w:r>
      <w:proofErr w:type="spellStart"/>
      <w:r w:rsidR="00396429">
        <w:t>benar</w:t>
      </w:r>
      <w:proofErr w:type="spellEnd"/>
      <w:r w:rsidR="00396429">
        <w:t xml:space="preserve"> (true) pada </w:t>
      </w:r>
      <w:proofErr w:type="spellStart"/>
      <w:r w:rsidR="00396429">
        <w:t>kondisi</w:t>
      </w:r>
      <w:proofErr w:type="spellEnd"/>
      <w:r w:rsidR="00396429">
        <w:t xml:space="preserve"> yang </w:t>
      </w:r>
      <w:proofErr w:type="spellStart"/>
      <w:r w:rsidR="00396429">
        <w:t>ada</w:t>
      </w:r>
      <w:proofErr w:type="spellEnd"/>
      <w:r w:rsidR="00396429">
        <w:t xml:space="preserve"> dan </w:t>
      </w:r>
      <w:proofErr w:type="spellStart"/>
      <w:r w:rsidR="00396429">
        <w:t>itu</w:t>
      </w:r>
      <w:proofErr w:type="spellEnd"/>
      <w:r w:rsidR="00396429">
        <w:t xml:space="preserve"> </w:t>
      </w:r>
      <w:proofErr w:type="spellStart"/>
      <w:r w:rsidR="00396429">
        <w:t>merupakan</w:t>
      </w:r>
      <w:proofErr w:type="spellEnd"/>
      <w:r w:rsidR="00396429">
        <w:t xml:space="preserve"> </w:t>
      </w:r>
      <w:proofErr w:type="spellStart"/>
      <w:r w:rsidR="00396429">
        <w:t>pilihan</w:t>
      </w:r>
      <w:proofErr w:type="spellEnd"/>
      <w:r w:rsidR="00396429">
        <w:t xml:space="preserve"> </w:t>
      </w:r>
      <w:proofErr w:type="spellStart"/>
      <w:r w:rsidR="00396429">
        <w:t>terakhir</w:t>
      </w:r>
      <w:proofErr w:type="spellEnd"/>
      <w:r w:rsidR="00396429">
        <w:t xml:space="preserve"> yang </w:t>
      </w:r>
      <w:proofErr w:type="spellStart"/>
      <w:r w:rsidR="00396429">
        <w:t>akan</w:t>
      </w:r>
      <w:proofErr w:type="spellEnd"/>
      <w:r w:rsidR="00396429">
        <w:t xml:space="preserve"> </w:t>
      </w:r>
      <w:proofErr w:type="spellStart"/>
      <w:r w:rsidR="00396429">
        <w:t>dijalankan,Outprin</w:t>
      </w:r>
      <w:proofErr w:type="spellEnd"/>
      <w:r w:rsidR="00396429">
        <w:t xml:space="preserve"> </w:t>
      </w:r>
      <w:proofErr w:type="spellStart"/>
      <w:r w:rsidR="00396429">
        <w:t>digunakan</w:t>
      </w:r>
      <w:proofErr w:type="spellEnd"/>
      <w:r w:rsidR="00396429">
        <w:t xml:space="preserve"> </w:t>
      </w:r>
      <w:proofErr w:type="spellStart"/>
      <w:r w:rsidR="00396429">
        <w:t>untuk</w:t>
      </w:r>
      <w:proofErr w:type="spellEnd"/>
      <w:r w:rsidR="00396429">
        <w:t xml:space="preserve"> </w:t>
      </w:r>
      <w:proofErr w:type="spellStart"/>
      <w:r w:rsidR="00396429">
        <w:t>melanjutkan</w:t>
      </w:r>
      <w:proofErr w:type="spellEnd"/>
      <w:r w:rsidR="00396429">
        <w:t xml:space="preserve"> </w:t>
      </w:r>
      <w:proofErr w:type="spellStart"/>
      <w:r w:rsidR="00396429">
        <w:t>pelaksanaan</w:t>
      </w:r>
      <w:proofErr w:type="spellEnd"/>
      <w:r w:rsidR="00396429">
        <w:t xml:space="preserve"> program </w:t>
      </w:r>
      <w:proofErr w:type="spellStart"/>
      <w:r w:rsidR="00396429">
        <w:t>dipernyataan</w:t>
      </w:r>
      <w:proofErr w:type="spellEnd"/>
      <w:r w:rsidR="00396429">
        <w:t xml:space="preserve"> </w:t>
      </w:r>
      <w:proofErr w:type="spellStart"/>
      <w:r w:rsidR="00396429">
        <w:t>setelah</w:t>
      </w:r>
      <w:proofErr w:type="spellEnd"/>
      <w:r w:rsidR="00396429">
        <w:t xml:space="preserve"> </w:t>
      </w:r>
      <w:proofErr w:type="spellStart"/>
      <w:r w:rsidR="00396429">
        <w:t>blok</w:t>
      </w:r>
      <w:proofErr w:type="spellEnd"/>
      <w:r w:rsidR="00396429">
        <w:t xml:space="preserve"> </w:t>
      </w:r>
      <w:proofErr w:type="spellStart"/>
      <w:r w:rsidR="00396429">
        <w:t>melampirkan</w:t>
      </w:r>
      <w:proofErr w:type="spellEnd"/>
      <w:r w:rsidR="00396429">
        <w:t xml:space="preserve"> </w:t>
      </w:r>
      <w:proofErr w:type="spellStart"/>
      <w:r w:rsidR="00396429">
        <w:t>saat</w:t>
      </w:r>
      <w:proofErr w:type="spellEnd"/>
      <w:r w:rsidR="00396429">
        <w:t xml:space="preserve"> </w:t>
      </w:r>
      <w:proofErr w:type="spellStart"/>
      <w:r w:rsidR="00396429">
        <w:t>ini</w:t>
      </w:r>
      <w:proofErr w:type="spellEnd"/>
      <w:r w:rsidR="00396429">
        <w:t xml:space="preserve"> </w:t>
      </w:r>
      <w:proofErr w:type="spellStart"/>
      <w:r w:rsidR="00396429">
        <w:t>atau</w:t>
      </w:r>
      <w:proofErr w:type="spellEnd"/>
      <w:r w:rsidR="00396429">
        <w:t xml:space="preserve"> </w:t>
      </w:r>
      <w:proofErr w:type="spellStart"/>
      <w:r w:rsidR="00396429">
        <w:t>pernyatan</w:t>
      </w:r>
      <w:proofErr w:type="spellEnd"/>
      <w:r w:rsidR="00396429">
        <w:t xml:space="preserve"> </w:t>
      </w:r>
      <w:proofErr w:type="spellStart"/>
      <w:r w:rsidR="00396429">
        <w:t>jika</w:t>
      </w:r>
      <w:proofErr w:type="spellEnd"/>
      <w:r w:rsidR="00396429">
        <w:t xml:space="preserve"> </w:t>
      </w:r>
      <w:proofErr w:type="spellStart"/>
      <w:r w:rsidR="00396429">
        <w:t>diikuti</w:t>
      </w:r>
      <w:proofErr w:type="spellEnd"/>
      <w:r w:rsidR="00396429">
        <w:t xml:space="preserve"> </w:t>
      </w:r>
      <w:proofErr w:type="spellStart"/>
      <w:r w:rsidR="00396429">
        <w:t>sebuah</w:t>
      </w:r>
      <w:proofErr w:type="spellEnd"/>
      <w:r w:rsidR="00396429">
        <w:t xml:space="preserve"> label</w:t>
      </w:r>
    </w:p>
    <w:p w14:paraId="007B1AF3" w14:textId="0F0C9083" w:rsidR="002F1E0B" w:rsidRDefault="00A713BA" w:rsidP="00396429">
      <w:pPr>
        <w:tabs>
          <w:tab w:val="left" w:pos="7304"/>
        </w:tabs>
        <w:spacing w:after="0"/>
        <w:contextualSpacing/>
        <w:rPr>
          <w:color w:val="FF0000"/>
        </w:rPr>
      </w:pPr>
      <w:r>
        <w:br/>
      </w:r>
      <w:r>
        <w:br/>
        <w:t xml:space="preserve">             </w:t>
      </w:r>
      <w:r w:rsidRPr="007F6B6A">
        <w:rPr>
          <w:color w:val="FF0000"/>
        </w:rPr>
        <w:t xml:space="preserve"> </w:t>
      </w:r>
    </w:p>
    <w:p w14:paraId="70109CAC" w14:textId="77777777" w:rsidR="00396429" w:rsidRDefault="00396429" w:rsidP="00BF6C4E"/>
    <w:p w14:paraId="5A25608A" w14:textId="33F63D85" w:rsidR="00BF6C4E" w:rsidRDefault="00BF6C4E" w:rsidP="00BF6C4E">
      <w:pPr>
        <w:rPr>
          <w:b/>
          <w:bCs/>
        </w:rPr>
      </w:pPr>
      <w:r>
        <w:rPr>
          <w:b/>
          <w:bCs/>
        </w:rPr>
        <w:lastRenderedPageBreak/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6F58365" w14:textId="3374D0B8" w:rsidR="00BF6C4E" w:rsidRDefault="00BF6C4E" w:rsidP="00BF6C4E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73BE9DCB" w14:textId="4412A665" w:rsidR="00BF6C4E" w:rsidRDefault="00BF6C4E" w:rsidP="00BF6C4E">
      <w:pPr>
        <w:pStyle w:val="ListParagraph"/>
        <w:spacing w:after="0" w:line="240" w:lineRule="auto"/>
      </w:pPr>
      <w:r w:rsidRPr="00BF6C4E">
        <w:rPr>
          <w:noProof/>
        </w:rPr>
        <w:drawing>
          <wp:inline distT="0" distB="0" distL="0" distR="0" wp14:anchorId="1A864F67" wp14:editId="58BF8CC0">
            <wp:extent cx="3593508" cy="2247900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7662" cy="2256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8685C" w14:textId="33F271E9" w:rsidR="00BF6C4E" w:rsidRDefault="00BF6C4E" w:rsidP="00BF6C4E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13C9CDD2" w14:textId="19CE1E1B" w:rsidR="00BF6C4E" w:rsidRDefault="00BF6C4E" w:rsidP="00BF6C4E">
      <w:pPr>
        <w:pStyle w:val="ListParagraph"/>
      </w:pPr>
      <w:r w:rsidRPr="00BF6C4E">
        <w:t>https://youtu.be/8Srl-qk5VvM</w:t>
      </w:r>
    </w:p>
    <w:p w14:paraId="0A87B8D1" w14:textId="7EFED40B" w:rsidR="00BF6C4E" w:rsidRDefault="00BF6C4E" w:rsidP="00BF6C4E">
      <w:pPr>
        <w:pStyle w:val="ListParagraph"/>
        <w:spacing w:after="0" w:line="240" w:lineRule="auto"/>
      </w:pPr>
      <w:r w:rsidRPr="00BF6C4E">
        <w:t>https://youtu.be/_OwCDThM3EI</w:t>
      </w:r>
    </w:p>
    <w:p w14:paraId="77DEF22F" w14:textId="77777777" w:rsidR="00BF6C4E" w:rsidRDefault="00BF6C4E" w:rsidP="00BF6C4E">
      <w:pPr>
        <w:pStyle w:val="ListParagraph"/>
        <w:spacing w:after="0" w:line="240" w:lineRule="auto"/>
      </w:pPr>
    </w:p>
    <w:p w14:paraId="3EFDED42" w14:textId="77777777" w:rsidR="00BF6C4E" w:rsidRDefault="00BF6C4E" w:rsidP="00BF6C4E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susun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, parameter </w:t>
      </w:r>
      <w:proofErr w:type="spellStart"/>
      <w:proofErr w:type="gramStart"/>
      <w:r>
        <w:t>solusi</w:t>
      </w:r>
      <w:proofErr w:type="spellEnd"/>
      <w:r>
        <w:t xml:space="preserve">  (</w:t>
      </w:r>
      <w:proofErr w:type="spellStart"/>
      <w:proofErr w:type="gramEnd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.</w:t>
      </w:r>
    </w:p>
    <w:p w14:paraId="6F2EAB74" w14:textId="77777777" w:rsidR="00396429" w:rsidRDefault="00396429" w:rsidP="00396429">
      <w:pPr>
        <w:pStyle w:val="ListParagraph"/>
        <w:spacing w:after="0" w:line="240" w:lineRule="auto"/>
        <w:jc w:val="center"/>
      </w:pPr>
    </w:p>
    <w:p w14:paraId="6C746FA8" w14:textId="16E91FAA" w:rsidR="00396429" w:rsidRPr="00396429" w:rsidRDefault="00C761AB" w:rsidP="00396429">
      <w:pPr>
        <w:pStyle w:val="ListParagraph"/>
        <w:spacing w:after="0" w:line="240" w:lineRule="auto"/>
        <w:jc w:val="center"/>
        <w:rPr>
          <w:b/>
        </w:rPr>
      </w:pPr>
      <w:r>
        <w:rPr>
          <w:b/>
        </w:rPr>
        <w:t>KODE PEMROGRAMAN ANGGOTA KELOMPOK 1</w:t>
      </w:r>
    </w:p>
    <w:p w14:paraId="2B3C6D02" w14:textId="740E99C9" w:rsidR="00396429" w:rsidRDefault="00396429" w:rsidP="00396429">
      <w:r>
        <w:t>package pratikumsi2;</w:t>
      </w:r>
    </w:p>
    <w:p w14:paraId="482EAB1C" w14:textId="77777777" w:rsidR="00396429" w:rsidRDefault="00396429" w:rsidP="00396429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416732A7" w14:textId="77777777" w:rsidR="00396429" w:rsidRDefault="00396429" w:rsidP="00396429">
      <w:r>
        <w:t xml:space="preserve">public class </w:t>
      </w:r>
      <w:proofErr w:type="spellStart"/>
      <w:r>
        <w:t>Percabangan</w:t>
      </w:r>
      <w:proofErr w:type="spellEnd"/>
      <w:r>
        <w:t xml:space="preserve"> {</w:t>
      </w:r>
    </w:p>
    <w:p w14:paraId="2F0F1692" w14:textId="77777777" w:rsidR="00396429" w:rsidRDefault="00396429" w:rsidP="00396429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70E1BA13" w14:textId="77777777" w:rsidR="00396429" w:rsidRDefault="00396429" w:rsidP="00396429">
      <w:r>
        <w:tab/>
      </w:r>
      <w:r>
        <w:tab/>
      </w:r>
      <w:proofErr w:type="spellStart"/>
      <w:r>
        <w:t>System.out.println</w:t>
      </w:r>
      <w:proofErr w:type="spellEnd"/>
      <w:r>
        <w:t xml:space="preserve">("Nama: </w:t>
      </w:r>
      <w:proofErr w:type="spellStart"/>
      <w:r>
        <w:t>Diajeng.Novianasari</w:t>
      </w:r>
      <w:proofErr w:type="spellEnd"/>
      <w:r>
        <w:t xml:space="preserve">\n" + " </w:t>
      </w:r>
      <w:proofErr w:type="gramStart"/>
      <w:r>
        <w:t>NPM;G</w:t>
      </w:r>
      <w:proofErr w:type="gramEnd"/>
      <w:r>
        <w:t>1F022065");</w:t>
      </w:r>
    </w:p>
    <w:p w14:paraId="1EAC5F58" w14:textId="77777777" w:rsidR="00396429" w:rsidRDefault="00396429" w:rsidP="00396429">
      <w:r>
        <w:tab/>
      </w:r>
      <w:r>
        <w:tab/>
        <w:t xml:space="preserve">double </w:t>
      </w:r>
      <w:proofErr w:type="spellStart"/>
      <w:r>
        <w:t>matkalkulus</w:t>
      </w:r>
      <w:proofErr w:type="spellEnd"/>
      <w:r>
        <w:t xml:space="preserve"> = 3.75*2;</w:t>
      </w:r>
    </w:p>
    <w:p w14:paraId="55D270EF" w14:textId="77777777" w:rsidR="00396429" w:rsidRDefault="00396429" w:rsidP="00396429">
      <w:r>
        <w:tab/>
      </w:r>
      <w:r>
        <w:tab/>
        <w:t xml:space="preserve">double </w:t>
      </w:r>
      <w:proofErr w:type="spellStart"/>
      <w:r>
        <w:t>matbindo</w:t>
      </w:r>
      <w:proofErr w:type="spellEnd"/>
      <w:r>
        <w:t xml:space="preserve"> = 4*4;</w:t>
      </w:r>
    </w:p>
    <w:p w14:paraId="054362FC" w14:textId="77777777" w:rsidR="00396429" w:rsidRDefault="00396429" w:rsidP="00396429">
      <w:r>
        <w:tab/>
      </w:r>
      <w:r>
        <w:tab/>
        <w:t xml:space="preserve">double </w:t>
      </w:r>
      <w:proofErr w:type="spellStart"/>
      <w:r>
        <w:t>matbahasapemprog</w:t>
      </w:r>
      <w:proofErr w:type="spellEnd"/>
      <w:r>
        <w:t xml:space="preserve"> = 4*3;</w:t>
      </w:r>
    </w:p>
    <w:p w14:paraId="05390F14" w14:textId="77777777" w:rsidR="00396429" w:rsidRDefault="00396429" w:rsidP="00396429">
      <w:r>
        <w:tab/>
      </w:r>
      <w:r>
        <w:tab/>
        <w:t xml:space="preserve">double </w:t>
      </w:r>
      <w:proofErr w:type="spellStart"/>
      <w:r>
        <w:t>matpancasila</w:t>
      </w:r>
      <w:proofErr w:type="spellEnd"/>
      <w:r>
        <w:t xml:space="preserve"> = 3.75*2;</w:t>
      </w:r>
    </w:p>
    <w:p w14:paraId="79042836" w14:textId="77777777" w:rsidR="00396429" w:rsidRDefault="00396429" w:rsidP="00396429">
      <w:r>
        <w:tab/>
      </w:r>
      <w:r>
        <w:tab/>
      </w:r>
    </w:p>
    <w:p w14:paraId="2F87976E" w14:textId="77777777" w:rsidR="00396429" w:rsidRDefault="00396429" w:rsidP="00396429">
      <w:r>
        <w:tab/>
      </w:r>
      <w:r>
        <w:tab/>
      </w:r>
      <w:proofErr w:type="gramStart"/>
      <w:r>
        <w:t>if(</w:t>
      </w:r>
      <w:proofErr w:type="spellStart"/>
      <w:proofErr w:type="gramEnd"/>
      <w:r>
        <w:t>matkalkulus</w:t>
      </w:r>
      <w:proofErr w:type="spellEnd"/>
      <w:r>
        <w:t xml:space="preserve"> &gt;=2) {</w:t>
      </w:r>
    </w:p>
    <w:p w14:paraId="7FC91B84" w14:textId="77777777" w:rsidR="00396429" w:rsidRDefault="00396429" w:rsidP="00396429">
      <w:r>
        <w:tab/>
      </w:r>
      <w:r>
        <w:tab/>
      </w:r>
      <w:proofErr w:type="gramStart"/>
      <w:r>
        <w:t>if(</w:t>
      </w:r>
      <w:proofErr w:type="spellStart"/>
      <w:proofErr w:type="gramEnd"/>
      <w:r>
        <w:t>matbindo</w:t>
      </w:r>
      <w:proofErr w:type="spellEnd"/>
      <w:r>
        <w:t xml:space="preserve"> &gt;=4) {</w:t>
      </w:r>
    </w:p>
    <w:p w14:paraId="61319EDF" w14:textId="77777777" w:rsidR="00396429" w:rsidRDefault="00396429" w:rsidP="00396429">
      <w:r>
        <w:tab/>
      </w:r>
      <w:r>
        <w:tab/>
      </w:r>
      <w:proofErr w:type="gramStart"/>
      <w:r>
        <w:t>if(</w:t>
      </w:r>
      <w:proofErr w:type="spellStart"/>
      <w:proofErr w:type="gramEnd"/>
      <w:r>
        <w:t>matbahasapemprog</w:t>
      </w:r>
      <w:proofErr w:type="spellEnd"/>
      <w:r>
        <w:t xml:space="preserve"> &gt;=3) {</w:t>
      </w:r>
    </w:p>
    <w:p w14:paraId="47A8BE08" w14:textId="77777777" w:rsidR="00396429" w:rsidRDefault="00396429" w:rsidP="00396429">
      <w:r>
        <w:tab/>
      </w:r>
      <w:r>
        <w:tab/>
      </w:r>
      <w:proofErr w:type="gramStart"/>
      <w:r>
        <w:t>if(</w:t>
      </w:r>
      <w:proofErr w:type="spellStart"/>
      <w:proofErr w:type="gramEnd"/>
      <w:r>
        <w:t>matpancasila</w:t>
      </w:r>
      <w:proofErr w:type="spellEnd"/>
      <w:r>
        <w:t xml:space="preserve"> &gt;=2) {</w:t>
      </w:r>
    </w:p>
    <w:p w14:paraId="2F8F1DC3" w14:textId="77777777" w:rsidR="00396429" w:rsidRDefault="00396429" w:rsidP="00396429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A");</w:t>
      </w:r>
    </w:p>
    <w:p w14:paraId="2075880D" w14:textId="77777777" w:rsidR="00396429" w:rsidRDefault="00396429" w:rsidP="00396429">
      <w:r>
        <w:tab/>
      </w:r>
      <w:r>
        <w:tab/>
      </w:r>
      <w:proofErr w:type="gramStart"/>
      <w:r>
        <w:t>}else</w:t>
      </w:r>
      <w:proofErr w:type="gramEnd"/>
      <w:r>
        <w:t xml:space="preserve"> {</w:t>
      </w:r>
    </w:p>
    <w:p w14:paraId="57F115C4" w14:textId="77777777" w:rsidR="00396429" w:rsidRDefault="00396429" w:rsidP="00396429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A-");</w:t>
      </w:r>
    </w:p>
    <w:p w14:paraId="56DCDF23" w14:textId="77777777" w:rsidR="00396429" w:rsidRDefault="00396429" w:rsidP="00396429">
      <w:r>
        <w:tab/>
      </w:r>
      <w:r>
        <w:tab/>
        <w:t>}}</w:t>
      </w:r>
    </w:p>
    <w:p w14:paraId="726920DF" w14:textId="77777777" w:rsidR="00396429" w:rsidRDefault="00396429" w:rsidP="00396429">
      <w:r>
        <w:tab/>
      </w:r>
      <w:r>
        <w:tab/>
      </w:r>
      <w:proofErr w:type="gramStart"/>
      <w:r>
        <w:t>}else</w:t>
      </w:r>
      <w:proofErr w:type="gramEnd"/>
      <w:r>
        <w:t xml:space="preserve"> {</w:t>
      </w:r>
    </w:p>
    <w:p w14:paraId="461EFF13" w14:textId="77777777" w:rsidR="00396429" w:rsidRDefault="00396429" w:rsidP="00396429">
      <w:r>
        <w:lastRenderedPageBreak/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B+");</w:t>
      </w:r>
    </w:p>
    <w:p w14:paraId="2E2C63AE" w14:textId="77777777" w:rsidR="00396429" w:rsidRDefault="00396429" w:rsidP="00396429">
      <w:r>
        <w:tab/>
      </w:r>
      <w:r>
        <w:tab/>
        <w:t>}}</w:t>
      </w:r>
    </w:p>
    <w:p w14:paraId="77F8D3A3" w14:textId="77777777" w:rsidR="00396429" w:rsidRDefault="00396429" w:rsidP="00396429">
      <w:r>
        <w:tab/>
      </w:r>
      <w:r>
        <w:tab/>
        <w:t>else {</w:t>
      </w:r>
    </w:p>
    <w:p w14:paraId="1FDC14B8" w14:textId="77777777" w:rsidR="00396429" w:rsidRDefault="00396429" w:rsidP="00396429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C+");</w:t>
      </w:r>
    </w:p>
    <w:p w14:paraId="59139E19" w14:textId="77777777" w:rsidR="00396429" w:rsidRDefault="00396429" w:rsidP="00396429">
      <w:r>
        <w:tab/>
      </w:r>
      <w:r>
        <w:tab/>
        <w:t>}</w:t>
      </w:r>
    </w:p>
    <w:p w14:paraId="60A51B51" w14:textId="77777777" w:rsidR="00396429" w:rsidRDefault="00396429" w:rsidP="00396429">
      <w:r>
        <w:tab/>
      </w:r>
      <w:r>
        <w:tab/>
      </w:r>
    </w:p>
    <w:p w14:paraId="3915E464" w14:textId="77777777" w:rsidR="00396429" w:rsidRDefault="00396429" w:rsidP="00396429">
      <w:r>
        <w:tab/>
      </w:r>
      <w:r>
        <w:tab/>
        <w:t xml:space="preserve">double </w:t>
      </w:r>
      <w:proofErr w:type="spellStart"/>
      <w:r>
        <w:t>hasil</w:t>
      </w:r>
      <w:proofErr w:type="spellEnd"/>
      <w:r>
        <w:t xml:space="preserve"> = </w:t>
      </w:r>
      <w:proofErr w:type="spellStart"/>
      <w:r>
        <w:t>matkalkulus</w:t>
      </w:r>
      <w:proofErr w:type="spellEnd"/>
      <w:r>
        <w:t xml:space="preserve"> + </w:t>
      </w:r>
      <w:proofErr w:type="spellStart"/>
      <w:r>
        <w:t>matbindo</w:t>
      </w:r>
      <w:proofErr w:type="spellEnd"/>
      <w:r>
        <w:t xml:space="preserve"> + </w:t>
      </w:r>
      <w:proofErr w:type="spellStart"/>
      <w:r>
        <w:t>matbahasapemprog</w:t>
      </w:r>
      <w:proofErr w:type="spellEnd"/>
      <w:r>
        <w:t xml:space="preserve"> + </w:t>
      </w:r>
      <w:proofErr w:type="spellStart"/>
      <w:proofErr w:type="gramStart"/>
      <w:r>
        <w:t>matpancasila</w:t>
      </w:r>
      <w:proofErr w:type="spellEnd"/>
      <w:r>
        <w:t xml:space="preserve"> ;</w:t>
      </w:r>
      <w:proofErr w:type="gramEnd"/>
    </w:p>
    <w:p w14:paraId="17E7B4BC" w14:textId="77777777" w:rsidR="00396429" w:rsidRDefault="00396429" w:rsidP="00396429"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jumlahkan</w:t>
      </w:r>
      <w:proofErr w:type="spellEnd"/>
      <w:r>
        <w:t xml:space="preserve">: " + </w:t>
      </w:r>
      <w:proofErr w:type="spellStart"/>
      <w:r>
        <w:t>hasil</w:t>
      </w:r>
      <w:proofErr w:type="spellEnd"/>
      <w:r>
        <w:t>);</w:t>
      </w:r>
    </w:p>
    <w:p w14:paraId="2F0D530F" w14:textId="77777777" w:rsidR="00396429" w:rsidRDefault="00396429" w:rsidP="00396429">
      <w:r>
        <w:tab/>
      </w:r>
      <w:r>
        <w:tab/>
      </w:r>
      <w:proofErr w:type="spellStart"/>
      <w:r>
        <w:t>System.out.println</w:t>
      </w:r>
      <w:proofErr w:type="spellEnd"/>
      <w:r>
        <w:t xml:space="preserve">("IPK: " + </w:t>
      </w:r>
      <w:proofErr w:type="spellStart"/>
      <w:r>
        <w:t>hasil</w:t>
      </w:r>
      <w:proofErr w:type="spellEnd"/>
      <w:r>
        <w:t>/11);</w:t>
      </w:r>
    </w:p>
    <w:p w14:paraId="2D383A38" w14:textId="77777777" w:rsidR="00396429" w:rsidRDefault="00396429" w:rsidP="00396429">
      <w:r>
        <w:tab/>
      </w:r>
      <w:r>
        <w:tab/>
      </w:r>
    </w:p>
    <w:p w14:paraId="611E5307" w14:textId="77777777" w:rsidR="00396429" w:rsidRDefault="00396429" w:rsidP="00396429">
      <w:r>
        <w:tab/>
      </w:r>
      <w:r>
        <w:tab/>
      </w:r>
      <w:proofErr w:type="spellStart"/>
      <w:r>
        <w:t>System.out.println</w:t>
      </w:r>
      <w:proofErr w:type="spellEnd"/>
      <w:r>
        <w:t>("\n");</w:t>
      </w:r>
    </w:p>
    <w:p w14:paraId="636427D4" w14:textId="77777777" w:rsidR="00396429" w:rsidRDefault="00396429" w:rsidP="00396429">
      <w:r>
        <w:tab/>
      </w:r>
      <w:r>
        <w:tab/>
      </w:r>
      <w:r>
        <w:tab/>
      </w:r>
    </w:p>
    <w:p w14:paraId="1458ECA0" w14:textId="77777777" w:rsidR="00396429" w:rsidRDefault="00396429" w:rsidP="00396429">
      <w:r>
        <w:tab/>
      </w:r>
      <w:r>
        <w:tab/>
        <w:t>}</w:t>
      </w:r>
      <w:r>
        <w:tab/>
      </w:r>
    </w:p>
    <w:p w14:paraId="327A6C39" w14:textId="77777777" w:rsidR="00396429" w:rsidRDefault="00396429" w:rsidP="00396429">
      <w:r>
        <w:tab/>
        <w:t>}</w:t>
      </w:r>
    </w:p>
    <w:p w14:paraId="44E3F64D" w14:textId="15A4F318" w:rsidR="00396429" w:rsidRDefault="00396429" w:rsidP="00396429">
      <w:proofErr w:type="spellStart"/>
      <w:r>
        <w:t>Luaran</w:t>
      </w:r>
      <w:proofErr w:type="spellEnd"/>
      <w:r>
        <w:t>:</w:t>
      </w:r>
    </w:p>
    <w:p w14:paraId="2D22A464" w14:textId="77777777" w:rsidR="00C761AB" w:rsidRDefault="00C761AB" w:rsidP="00C761AB">
      <w:r>
        <w:t xml:space="preserve">Nama: </w:t>
      </w:r>
      <w:proofErr w:type="spellStart"/>
      <w:r>
        <w:t>Diajeng.Novianasari</w:t>
      </w:r>
      <w:proofErr w:type="spellEnd"/>
    </w:p>
    <w:p w14:paraId="25094EBF" w14:textId="77777777" w:rsidR="00C761AB" w:rsidRDefault="00C761AB" w:rsidP="00C761AB">
      <w:r>
        <w:t xml:space="preserve"> </w:t>
      </w:r>
      <w:proofErr w:type="gramStart"/>
      <w:r>
        <w:t>NPM;G</w:t>
      </w:r>
      <w:proofErr w:type="gramEnd"/>
      <w:r>
        <w:t>1F022065</w:t>
      </w:r>
    </w:p>
    <w:p w14:paraId="711EB4A0" w14:textId="77777777" w:rsidR="00C761AB" w:rsidRDefault="00C761AB" w:rsidP="00C761AB">
      <w:r>
        <w:t xml:space="preserve">Anda </w:t>
      </w:r>
      <w:proofErr w:type="spellStart"/>
      <w:r>
        <w:t>mendapatkannilai</w:t>
      </w:r>
      <w:proofErr w:type="spellEnd"/>
      <w:r>
        <w:t xml:space="preserve"> A</w:t>
      </w:r>
    </w:p>
    <w:p w14:paraId="420443A7" w14:textId="77777777" w:rsidR="00C761AB" w:rsidRDefault="00C761AB" w:rsidP="00C761AB">
      <w:proofErr w:type="spellStart"/>
      <w:r>
        <w:t>Jum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jumlahkan</w:t>
      </w:r>
      <w:proofErr w:type="spellEnd"/>
      <w:r>
        <w:t>: 43.0</w:t>
      </w:r>
    </w:p>
    <w:p w14:paraId="08708AD6" w14:textId="38A43C4E" w:rsidR="00C761AB" w:rsidRDefault="00C761AB" w:rsidP="00C761AB">
      <w:r>
        <w:t>IPK: 3.909090909090909</w:t>
      </w:r>
    </w:p>
    <w:p w14:paraId="608AF18E" w14:textId="115794F3" w:rsidR="00C761AB" w:rsidRDefault="00C761AB" w:rsidP="00C761AB">
      <w:pPr>
        <w:jc w:val="center"/>
        <w:rPr>
          <w:b/>
        </w:rPr>
      </w:pPr>
      <w:r>
        <w:rPr>
          <w:b/>
        </w:rPr>
        <w:t>KODE PEMROGRAMAN ANGGOTA KELOMPOK 2</w:t>
      </w:r>
    </w:p>
    <w:p w14:paraId="4D19707E" w14:textId="1BD9F5B1" w:rsidR="00C761AB" w:rsidRDefault="00C761AB" w:rsidP="00C761AB">
      <w:r>
        <w:t>package pratikumsi2;</w:t>
      </w:r>
    </w:p>
    <w:p w14:paraId="63FD6923" w14:textId="77777777" w:rsidR="00C761AB" w:rsidRDefault="00C761AB" w:rsidP="00C761AB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0BB75BFA" w14:textId="77777777" w:rsidR="00C761AB" w:rsidRDefault="00C761AB" w:rsidP="00C761AB">
      <w:r>
        <w:t>public class Percabangan2 {</w:t>
      </w:r>
    </w:p>
    <w:p w14:paraId="14504DC1" w14:textId="77777777" w:rsidR="00C761AB" w:rsidRDefault="00C761AB" w:rsidP="00C761AB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67C3A6F9" w14:textId="77777777" w:rsidR="00C761AB" w:rsidRDefault="00C761AB" w:rsidP="00C761AB">
      <w:r>
        <w:tab/>
      </w:r>
      <w:r>
        <w:tab/>
      </w:r>
      <w:proofErr w:type="spellStart"/>
      <w:r>
        <w:t>System.out.println</w:t>
      </w:r>
      <w:proofErr w:type="spellEnd"/>
      <w:r>
        <w:t xml:space="preserve">("Nama: Annas </w:t>
      </w:r>
      <w:proofErr w:type="spellStart"/>
      <w:r>
        <w:t>zam.zam</w:t>
      </w:r>
      <w:proofErr w:type="spellEnd"/>
      <w:r>
        <w:t xml:space="preserve">\n" + " </w:t>
      </w:r>
      <w:proofErr w:type="gramStart"/>
      <w:r>
        <w:t>NPM;G</w:t>
      </w:r>
      <w:proofErr w:type="gramEnd"/>
      <w:r>
        <w:t>1F022013");</w:t>
      </w:r>
    </w:p>
    <w:p w14:paraId="57E991B2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matbinggris</w:t>
      </w:r>
      <w:proofErr w:type="spellEnd"/>
      <w:r>
        <w:t xml:space="preserve"> = 4.65*2;</w:t>
      </w:r>
    </w:p>
    <w:p w14:paraId="36874171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matfisika</w:t>
      </w:r>
      <w:proofErr w:type="spellEnd"/>
      <w:r>
        <w:t xml:space="preserve"> = 2*4;</w:t>
      </w:r>
    </w:p>
    <w:p w14:paraId="7DE6557A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matsistemdanteknologiinformasi</w:t>
      </w:r>
      <w:proofErr w:type="spellEnd"/>
      <w:r>
        <w:t xml:space="preserve"> = 3*3;</w:t>
      </w:r>
    </w:p>
    <w:p w14:paraId="086A29D3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matkalkulus</w:t>
      </w:r>
      <w:proofErr w:type="spellEnd"/>
      <w:r>
        <w:t xml:space="preserve"> = 3.55*2;</w:t>
      </w:r>
    </w:p>
    <w:p w14:paraId="6BD34AE8" w14:textId="77777777" w:rsidR="00C761AB" w:rsidRDefault="00C761AB" w:rsidP="00C761AB">
      <w:r>
        <w:tab/>
      </w:r>
      <w:r>
        <w:tab/>
      </w:r>
    </w:p>
    <w:p w14:paraId="23ED9C85" w14:textId="77777777" w:rsidR="00C761AB" w:rsidRDefault="00C761AB" w:rsidP="00C761AB">
      <w:r>
        <w:tab/>
      </w:r>
      <w:r>
        <w:tab/>
      </w:r>
      <w:proofErr w:type="gramStart"/>
      <w:r>
        <w:t>if(</w:t>
      </w:r>
      <w:proofErr w:type="spellStart"/>
      <w:proofErr w:type="gramEnd"/>
      <w:r>
        <w:t>matbinggris</w:t>
      </w:r>
      <w:proofErr w:type="spellEnd"/>
      <w:r>
        <w:t xml:space="preserve"> &gt;=2) {</w:t>
      </w:r>
    </w:p>
    <w:p w14:paraId="6D9A6611" w14:textId="77777777" w:rsidR="00C761AB" w:rsidRDefault="00C761AB" w:rsidP="00C761AB">
      <w:r>
        <w:lastRenderedPageBreak/>
        <w:tab/>
      </w:r>
      <w:r>
        <w:tab/>
      </w:r>
      <w:proofErr w:type="gramStart"/>
      <w:r>
        <w:t>if(</w:t>
      </w:r>
      <w:proofErr w:type="spellStart"/>
      <w:proofErr w:type="gramEnd"/>
      <w:r>
        <w:t>matfisika</w:t>
      </w:r>
      <w:proofErr w:type="spellEnd"/>
      <w:r>
        <w:t xml:space="preserve"> &gt;=4) {</w:t>
      </w:r>
    </w:p>
    <w:p w14:paraId="574A8C84" w14:textId="77777777" w:rsidR="00C761AB" w:rsidRDefault="00C761AB" w:rsidP="00C761AB">
      <w:r>
        <w:tab/>
      </w:r>
      <w:r>
        <w:tab/>
      </w:r>
      <w:proofErr w:type="gramStart"/>
      <w:r>
        <w:t>if(</w:t>
      </w:r>
      <w:proofErr w:type="spellStart"/>
      <w:proofErr w:type="gramEnd"/>
      <w:r>
        <w:t>matsistemdanteknologiinformasi</w:t>
      </w:r>
      <w:proofErr w:type="spellEnd"/>
      <w:r>
        <w:t xml:space="preserve"> &gt;=3) {</w:t>
      </w:r>
    </w:p>
    <w:p w14:paraId="61FD84FC" w14:textId="77777777" w:rsidR="00C761AB" w:rsidRDefault="00C761AB" w:rsidP="00C761AB">
      <w:r>
        <w:tab/>
      </w:r>
      <w:r>
        <w:tab/>
      </w:r>
      <w:proofErr w:type="gramStart"/>
      <w:r>
        <w:t>if(</w:t>
      </w:r>
      <w:proofErr w:type="spellStart"/>
      <w:proofErr w:type="gramEnd"/>
      <w:r>
        <w:t>matkalkulus</w:t>
      </w:r>
      <w:proofErr w:type="spellEnd"/>
      <w:r>
        <w:t xml:space="preserve"> &gt;=2) {</w:t>
      </w:r>
    </w:p>
    <w:p w14:paraId="55E39A00" w14:textId="77777777" w:rsidR="00C761AB" w:rsidRDefault="00C761AB" w:rsidP="00C761A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A");</w:t>
      </w:r>
    </w:p>
    <w:p w14:paraId="1797E5C4" w14:textId="77777777" w:rsidR="00C761AB" w:rsidRDefault="00C761AB" w:rsidP="00C761AB">
      <w:r>
        <w:tab/>
      </w:r>
      <w:r>
        <w:tab/>
      </w:r>
      <w:proofErr w:type="gramStart"/>
      <w:r>
        <w:t>}else</w:t>
      </w:r>
      <w:proofErr w:type="gramEnd"/>
      <w:r>
        <w:t xml:space="preserve"> {</w:t>
      </w:r>
    </w:p>
    <w:p w14:paraId="39565C08" w14:textId="77777777" w:rsidR="00C761AB" w:rsidRDefault="00C761AB" w:rsidP="00C761A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A-");</w:t>
      </w:r>
    </w:p>
    <w:p w14:paraId="411571DA" w14:textId="77777777" w:rsidR="00C761AB" w:rsidRDefault="00C761AB" w:rsidP="00C761AB">
      <w:r>
        <w:tab/>
      </w:r>
      <w:r>
        <w:tab/>
        <w:t>}}</w:t>
      </w:r>
    </w:p>
    <w:p w14:paraId="6EBD94F4" w14:textId="77777777" w:rsidR="00C761AB" w:rsidRDefault="00C761AB" w:rsidP="00C761AB">
      <w:r>
        <w:tab/>
      </w:r>
      <w:r>
        <w:tab/>
      </w:r>
      <w:proofErr w:type="gramStart"/>
      <w:r>
        <w:t>}else</w:t>
      </w:r>
      <w:proofErr w:type="gramEnd"/>
      <w:r>
        <w:t xml:space="preserve"> {</w:t>
      </w:r>
    </w:p>
    <w:p w14:paraId="7A084FE5" w14:textId="77777777" w:rsidR="00C761AB" w:rsidRDefault="00C761AB" w:rsidP="00C761A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B+");</w:t>
      </w:r>
    </w:p>
    <w:p w14:paraId="2BEDFCC1" w14:textId="77777777" w:rsidR="00C761AB" w:rsidRDefault="00C761AB" w:rsidP="00C761AB">
      <w:r>
        <w:tab/>
      </w:r>
      <w:r>
        <w:tab/>
        <w:t>}}</w:t>
      </w:r>
    </w:p>
    <w:p w14:paraId="640635A1" w14:textId="77777777" w:rsidR="00C761AB" w:rsidRDefault="00C761AB" w:rsidP="00C761AB">
      <w:r>
        <w:tab/>
      </w:r>
      <w:r>
        <w:tab/>
        <w:t>else {</w:t>
      </w:r>
    </w:p>
    <w:p w14:paraId="5D444032" w14:textId="77777777" w:rsidR="00C761AB" w:rsidRDefault="00C761AB" w:rsidP="00C761A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C+");</w:t>
      </w:r>
    </w:p>
    <w:p w14:paraId="1E5FAEC9" w14:textId="77777777" w:rsidR="00C761AB" w:rsidRDefault="00C761AB" w:rsidP="00C761AB">
      <w:r>
        <w:tab/>
      </w:r>
      <w:r>
        <w:tab/>
        <w:t>}</w:t>
      </w:r>
    </w:p>
    <w:p w14:paraId="57C108B8" w14:textId="77777777" w:rsidR="00C761AB" w:rsidRDefault="00C761AB" w:rsidP="00C761AB">
      <w:r>
        <w:tab/>
      </w:r>
      <w:r>
        <w:tab/>
      </w:r>
    </w:p>
    <w:p w14:paraId="2378616C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hasil</w:t>
      </w:r>
      <w:proofErr w:type="spellEnd"/>
      <w:r>
        <w:t xml:space="preserve"> = </w:t>
      </w:r>
      <w:proofErr w:type="spellStart"/>
      <w:r>
        <w:t>matbinggris</w:t>
      </w:r>
      <w:proofErr w:type="spellEnd"/>
      <w:r>
        <w:t xml:space="preserve"> + </w:t>
      </w:r>
      <w:proofErr w:type="spellStart"/>
      <w:r>
        <w:t>matfisika</w:t>
      </w:r>
      <w:proofErr w:type="spellEnd"/>
      <w:r>
        <w:t xml:space="preserve"> + </w:t>
      </w:r>
      <w:proofErr w:type="spellStart"/>
      <w:r>
        <w:t>matsistemdanteknologiinformasi</w:t>
      </w:r>
      <w:proofErr w:type="spellEnd"/>
      <w:r>
        <w:t xml:space="preserve"> + </w:t>
      </w:r>
      <w:proofErr w:type="spellStart"/>
      <w:r>
        <w:t>matkalkul</w:t>
      </w:r>
      <w:proofErr w:type="spellEnd"/>
      <w:r>
        <w:t>…</w:t>
      </w:r>
    </w:p>
    <w:p w14:paraId="5C3E3942" w14:textId="16141799" w:rsidR="00C761AB" w:rsidRDefault="00C761AB" w:rsidP="00C761AB">
      <w:r>
        <w:t xml:space="preserve">Nama: Annas </w:t>
      </w:r>
      <w:proofErr w:type="spellStart"/>
      <w:r>
        <w:t>zam.zam</w:t>
      </w:r>
      <w:proofErr w:type="spellEnd"/>
    </w:p>
    <w:p w14:paraId="5A278EB0" w14:textId="77777777" w:rsidR="00C761AB" w:rsidRDefault="00C761AB" w:rsidP="00C761AB">
      <w:r>
        <w:t xml:space="preserve"> </w:t>
      </w:r>
      <w:proofErr w:type="gramStart"/>
      <w:r>
        <w:t>NPM;G</w:t>
      </w:r>
      <w:proofErr w:type="gramEnd"/>
      <w:r>
        <w:t>1F022013</w:t>
      </w:r>
    </w:p>
    <w:p w14:paraId="3A99DD7D" w14:textId="77777777" w:rsidR="00C761AB" w:rsidRDefault="00C761AB" w:rsidP="00C761AB">
      <w:r>
        <w:t xml:space="preserve">Anda </w:t>
      </w:r>
      <w:proofErr w:type="spellStart"/>
      <w:r>
        <w:t>mendapatkannilai</w:t>
      </w:r>
      <w:proofErr w:type="spellEnd"/>
      <w:r>
        <w:t xml:space="preserve"> A</w:t>
      </w:r>
    </w:p>
    <w:p w14:paraId="3BD2DF4C" w14:textId="77777777" w:rsidR="00C761AB" w:rsidRDefault="00C761AB" w:rsidP="00C761AB">
      <w:proofErr w:type="spellStart"/>
      <w:r>
        <w:t>Jum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jumlahkan</w:t>
      </w:r>
      <w:proofErr w:type="spellEnd"/>
      <w:r>
        <w:t>: 33.4</w:t>
      </w:r>
    </w:p>
    <w:p w14:paraId="0FAA3FA0" w14:textId="23CD4D1D" w:rsidR="00C761AB" w:rsidRDefault="00C761AB" w:rsidP="00C761AB">
      <w:r>
        <w:t>IPK: 3.036363636363636</w:t>
      </w:r>
    </w:p>
    <w:p w14:paraId="13B3481E" w14:textId="0A613EA9" w:rsidR="00C761AB" w:rsidRDefault="00C761AB" w:rsidP="00C761AB">
      <w:pPr>
        <w:jc w:val="center"/>
        <w:rPr>
          <w:b/>
        </w:rPr>
      </w:pPr>
      <w:r>
        <w:rPr>
          <w:b/>
        </w:rPr>
        <w:t>KODE PEMROGRAMAN ANGGOTA KELOOMPOK 3</w:t>
      </w:r>
    </w:p>
    <w:p w14:paraId="7A543BAA" w14:textId="40C38822" w:rsidR="00C761AB" w:rsidRDefault="00C761AB" w:rsidP="00C761AB">
      <w:r>
        <w:t>package pratikumsi2;</w:t>
      </w:r>
    </w:p>
    <w:p w14:paraId="0C81D09D" w14:textId="77777777" w:rsidR="00C761AB" w:rsidRDefault="00C761AB" w:rsidP="00C761AB"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14:paraId="6B2CC138" w14:textId="77777777" w:rsidR="00C761AB" w:rsidRDefault="00C761AB" w:rsidP="00C761AB">
      <w:r>
        <w:t>public class Percabangan3 {</w:t>
      </w:r>
    </w:p>
    <w:p w14:paraId="2EFD654D" w14:textId="77777777" w:rsidR="00C761AB" w:rsidRDefault="00C761AB" w:rsidP="00C761AB">
      <w:r>
        <w:tab/>
        <w:t xml:space="preserve">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 {</w:t>
      </w:r>
    </w:p>
    <w:p w14:paraId="4A23FA70" w14:textId="77777777" w:rsidR="00C761AB" w:rsidRDefault="00C761AB" w:rsidP="00C761AB">
      <w:r>
        <w:tab/>
      </w:r>
      <w:r>
        <w:tab/>
      </w:r>
      <w:proofErr w:type="spellStart"/>
      <w:r>
        <w:t>System.out.println</w:t>
      </w:r>
      <w:proofErr w:type="spellEnd"/>
      <w:r>
        <w:t xml:space="preserve">("Nama: Citra </w:t>
      </w:r>
      <w:proofErr w:type="spellStart"/>
      <w:r>
        <w:t>safira</w:t>
      </w:r>
      <w:proofErr w:type="spellEnd"/>
      <w:r>
        <w:t xml:space="preserve"> </w:t>
      </w:r>
      <w:proofErr w:type="spellStart"/>
      <w:r>
        <w:t>irawan</w:t>
      </w:r>
      <w:proofErr w:type="spellEnd"/>
      <w:r>
        <w:t xml:space="preserve">\n" + " </w:t>
      </w:r>
      <w:proofErr w:type="gramStart"/>
      <w:r>
        <w:t>NPM;G</w:t>
      </w:r>
      <w:proofErr w:type="gramEnd"/>
      <w:r>
        <w:t>1F022021");</w:t>
      </w:r>
    </w:p>
    <w:p w14:paraId="614B6EC1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matkalkulus</w:t>
      </w:r>
      <w:proofErr w:type="spellEnd"/>
      <w:r>
        <w:t xml:space="preserve"> = 3.4*2;</w:t>
      </w:r>
    </w:p>
    <w:p w14:paraId="25E4DAAD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matbahasapemprog</w:t>
      </w:r>
      <w:proofErr w:type="spellEnd"/>
      <w:r>
        <w:t xml:space="preserve"> = 3*4;</w:t>
      </w:r>
    </w:p>
    <w:p w14:paraId="57A5DC4A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matpancasila</w:t>
      </w:r>
      <w:proofErr w:type="spellEnd"/>
      <w:r>
        <w:t xml:space="preserve"> = 2*3;</w:t>
      </w:r>
    </w:p>
    <w:p w14:paraId="1100DAA1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matfisika</w:t>
      </w:r>
      <w:proofErr w:type="spellEnd"/>
      <w:r>
        <w:t xml:space="preserve"> = 4*2;</w:t>
      </w:r>
    </w:p>
    <w:p w14:paraId="68CFFA7F" w14:textId="77777777" w:rsidR="00C761AB" w:rsidRDefault="00C761AB" w:rsidP="00C761AB">
      <w:r>
        <w:tab/>
      </w:r>
      <w:r>
        <w:tab/>
      </w:r>
    </w:p>
    <w:p w14:paraId="0DC9DA31" w14:textId="77777777" w:rsidR="00C761AB" w:rsidRDefault="00C761AB" w:rsidP="00C761AB">
      <w:r>
        <w:tab/>
      </w:r>
      <w:r>
        <w:tab/>
      </w:r>
      <w:proofErr w:type="gramStart"/>
      <w:r>
        <w:t>if(</w:t>
      </w:r>
      <w:proofErr w:type="spellStart"/>
      <w:proofErr w:type="gramEnd"/>
      <w:r>
        <w:t>matkalkulus</w:t>
      </w:r>
      <w:proofErr w:type="spellEnd"/>
      <w:r>
        <w:t xml:space="preserve"> &gt;=2) {</w:t>
      </w:r>
    </w:p>
    <w:p w14:paraId="13C44D8A" w14:textId="77777777" w:rsidR="00C761AB" w:rsidRDefault="00C761AB" w:rsidP="00C761AB">
      <w:r>
        <w:lastRenderedPageBreak/>
        <w:tab/>
      </w:r>
      <w:r>
        <w:tab/>
      </w:r>
      <w:proofErr w:type="gramStart"/>
      <w:r>
        <w:t>if(</w:t>
      </w:r>
      <w:proofErr w:type="spellStart"/>
      <w:proofErr w:type="gramEnd"/>
      <w:r>
        <w:t>matbahasapemprog</w:t>
      </w:r>
      <w:proofErr w:type="spellEnd"/>
      <w:r>
        <w:t xml:space="preserve"> &gt;=4) {</w:t>
      </w:r>
    </w:p>
    <w:p w14:paraId="6CDF6266" w14:textId="77777777" w:rsidR="00C761AB" w:rsidRDefault="00C761AB" w:rsidP="00C761AB">
      <w:r>
        <w:tab/>
      </w:r>
      <w:r>
        <w:tab/>
      </w:r>
      <w:proofErr w:type="gramStart"/>
      <w:r>
        <w:t>if(</w:t>
      </w:r>
      <w:proofErr w:type="spellStart"/>
      <w:proofErr w:type="gramEnd"/>
      <w:r>
        <w:t>matpancasila</w:t>
      </w:r>
      <w:proofErr w:type="spellEnd"/>
      <w:r>
        <w:t xml:space="preserve"> &gt;=3) {</w:t>
      </w:r>
    </w:p>
    <w:p w14:paraId="50CED6E5" w14:textId="77777777" w:rsidR="00C761AB" w:rsidRDefault="00C761AB" w:rsidP="00C761AB">
      <w:r>
        <w:tab/>
      </w:r>
      <w:r>
        <w:tab/>
      </w:r>
      <w:proofErr w:type="gramStart"/>
      <w:r>
        <w:t>if(</w:t>
      </w:r>
      <w:proofErr w:type="spellStart"/>
      <w:proofErr w:type="gramEnd"/>
      <w:r>
        <w:t>matfisika</w:t>
      </w:r>
      <w:proofErr w:type="spellEnd"/>
      <w:r>
        <w:t xml:space="preserve"> &gt;=2) {</w:t>
      </w:r>
    </w:p>
    <w:p w14:paraId="2A16E224" w14:textId="77777777" w:rsidR="00C761AB" w:rsidRDefault="00C761AB" w:rsidP="00C761A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A");</w:t>
      </w:r>
    </w:p>
    <w:p w14:paraId="4AEE357A" w14:textId="77777777" w:rsidR="00C761AB" w:rsidRDefault="00C761AB" w:rsidP="00C761AB">
      <w:r>
        <w:tab/>
      </w:r>
      <w:r>
        <w:tab/>
      </w:r>
      <w:proofErr w:type="gramStart"/>
      <w:r>
        <w:t>}else</w:t>
      </w:r>
      <w:proofErr w:type="gramEnd"/>
      <w:r>
        <w:t xml:space="preserve"> {</w:t>
      </w:r>
    </w:p>
    <w:p w14:paraId="2F865E37" w14:textId="77777777" w:rsidR="00C761AB" w:rsidRDefault="00C761AB" w:rsidP="00C761A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A-");</w:t>
      </w:r>
    </w:p>
    <w:p w14:paraId="50D9361A" w14:textId="77777777" w:rsidR="00C761AB" w:rsidRDefault="00C761AB" w:rsidP="00C761AB">
      <w:r>
        <w:tab/>
      </w:r>
      <w:r>
        <w:tab/>
        <w:t>}}</w:t>
      </w:r>
    </w:p>
    <w:p w14:paraId="37FD6048" w14:textId="77777777" w:rsidR="00C761AB" w:rsidRDefault="00C761AB" w:rsidP="00C761AB">
      <w:r>
        <w:tab/>
      </w:r>
      <w:r>
        <w:tab/>
      </w:r>
      <w:proofErr w:type="gramStart"/>
      <w:r>
        <w:t>}else</w:t>
      </w:r>
      <w:proofErr w:type="gramEnd"/>
      <w:r>
        <w:t xml:space="preserve"> {</w:t>
      </w:r>
    </w:p>
    <w:p w14:paraId="0E638606" w14:textId="77777777" w:rsidR="00C761AB" w:rsidRDefault="00C761AB" w:rsidP="00C761A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B+");</w:t>
      </w:r>
    </w:p>
    <w:p w14:paraId="1B193BD2" w14:textId="77777777" w:rsidR="00C761AB" w:rsidRDefault="00C761AB" w:rsidP="00C761AB">
      <w:r>
        <w:tab/>
      </w:r>
      <w:r>
        <w:tab/>
        <w:t>}}</w:t>
      </w:r>
    </w:p>
    <w:p w14:paraId="32189E23" w14:textId="77777777" w:rsidR="00C761AB" w:rsidRDefault="00C761AB" w:rsidP="00C761AB">
      <w:r>
        <w:tab/>
      </w:r>
      <w:r>
        <w:tab/>
        <w:t>else {</w:t>
      </w:r>
    </w:p>
    <w:p w14:paraId="75777D0D" w14:textId="77777777" w:rsidR="00C761AB" w:rsidRDefault="00C761AB" w:rsidP="00C761AB"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 xml:space="preserve">("Anda </w:t>
      </w:r>
      <w:proofErr w:type="spellStart"/>
      <w:r>
        <w:t>mendapatkannilai</w:t>
      </w:r>
      <w:proofErr w:type="spellEnd"/>
      <w:r>
        <w:t xml:space="preserve"> C+");</w:t>
      </w:r>
    </w:p>
    <w:p w14:paraId="040561D9" w14:textId="77777777" w:rsidR="00C761AB" w:rsidRDefault="00C761AB" w:rsidP="00C761AB">
      <w:r>
        <w:tab/>
      </w:r>
      <w:r>
        <w:tab/>
        <w:t>}</w:t>
      </w:r>
    </w:p>
    <w:p w14:paraId="5D877AB3" w14:textId="77777777" w:rsidR="00C761AB" w:rsidRDefault="00C761AB" w:rsidP="00C761AB">
      <w:r>
        <w:tab/>
      </w:r>
      <w:r>
        <w:tab/>
      </w:r>
    </w:p>
    <w:p w14:paraId="317B2010" w14:textId="77777777" w:rsidR="00C761AB" w:rsidRDefault="00C761AB" w:rsidP="00C761AB">
      <w:r>
        <w:tab/>
      </w:r>
      <w:r>
        <w:tab/>
        <w:t xml:space="preserve">double </w:t>
      </w:r>
      <w:proofErr w:type="spellStart"/>
      <w:r>
        <w:t>hasil</w:t>
      </w:r>
      <w:proofErr w:type="spellEnd"/>
      <w:r>
        <w:t xml:space="preserve"> = </w:t>
      </w:r>
      <w:proofErr w:type="spellStart"/>
      <w:r>
        <w:t>matkalkulus</w:t>
      </w:r>
      <w:proofErr w:type="spellEnd"/>
      <w:r>
        <w:t xml:space="preserve"> + </w:t>
      </w:r>
      <w:proofErr w:type="spellStart"/>
      <w:r>
        <w:t>matbahasapemprog</w:t>
      </w:r>
      <w:proofErr w:type="spellEnd"/>
      <w:r>
        <w:t xml:space="preserve"> + </w:t>
      </w:r>
      <w:proofErr w:type="spellStart"/>
      <w:r>
        <w:t>matpancasila</w:t>
      </w:r>
      <w:proofErr w:type="spellEnd"/>
      <w:r>
        <w:t xml:space="preserve"> + </w:t>
      </w:r>
      <w:proofErr w:type="spellStart"/>
      <w:proofErr w:type="gramStart"/>
      <w:r>
        <w:t>matfisika</w:t>
      </w:r>
      <w:proofErr w:type="spellEnd"/>
      <w:r>
        <w:t xml:space="preserve"> ;</w:t>
      </w:r>
      <w:proofErr w:type="gramEnd"/>
    </w:p>
    <w:p w14:paraId="5B89C307" w14:textId="77777777" w:rsidR="00C761AB" w:rsidRDefault="00C761AB" w:rsidP="00C761AB">
      <w:r>
        <w:tab/>
      </w:r>
      <w:r>
        <w:tab/>
      </w:r>
      <w:proofErr w:type="spellStart"/>
      <w:r>
        <w:t>System.out.println</w:t>
      </w:r>
      <w:proofErr w:type="spellEnd"/>
      <w:r>
        <w:t>("</w:t>
      </w:r>
      <w:proofErr w:type="spellStart"/>
      <w:r>
        <w:t>Jumlah</w:t>
      </w:r>
      <w:proofErr w:type="spellEnd"/>
      <w:r>
        <w:t xml:space="preserve"> nil…</w:t>
      </w:r>
    </w:p>
    <w:p w14:paraId="4F0BCCBE" w14:textId="3ECDD48D" w:rsidR="00C761AB" w:rsidRDefault="00C761AB" w:rsidP="00C761AB">
      <w:r>
        <w:t xml:space="preserve">Nama: Citra </w:t>
      </w:r>
      <w:proofErr w:type="spellStart"/>
      <w:r>
        <w:t>safira</w:t>
      </w:r>
      <w:proofErr w:type="spellEnd"/>
      <w:r>
        <w:t xml:space="preserve"> </w:t>
      </w:r>
      <w:proofErr w:type="spellStart"/>
      <w:r>
        <w:t>irawan</w:t>
      </w:r>
      <w:proofErr w:type="spellEnd"/>
    </w:p>
    <w:p w14:paraId="12BA6FC4" w14:textId="77777777" w:rsidR="00C761AB" w:rsidRDefault="00C761AB" w:rsidP="00C761AB">
      <w:r>
        <w:t xml:space="preserve"> </w:t>
      </w:r>
      <w:proofErr w:type="gramStart"/>
      <w:r>
        <w:t>NPM;G</w:t>
      </w:r>
      <w:proofErr w:type="gramEnd"/>
      <w:r>
        <w:t>1F022021</w:t>
      </w:r>
    </w:p>
    <w:p w14:paraId="155E6468" w14:textId="77777777" w:rsidR="00C761AB" w:rsidRDefault="00C761AB" w:rsidP="00C761AB">
      <w:r>
        <w:t xml:space="preserve">Anda </w:t>
      </w:r>
      <w:proofErr w:type="spellStart"/>
      <w:r>
        <w:t>mendapatkannilai</w:t>
      </w:r>
      <w:proofErr w:type="spellEnd"/>
      <w:r>
        <w:t xml:space="preserve"> A</w:t>
      </w:r>
    </w:p>
    <w:p w14:paraId="613EB814" w14:textId="77777777" w:rsidR="00C761AB" w:rsidRDefault="00C761AB" w:rsidP="00C761AB">
      <w:proofErr w:type="spellStart"/>
      <w:r>
        <w:t>Jum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dijumlahkan</w:t>
      </w:r>
      <w:proofErr w:type="spellEnd"/>
      <w:r>
        <w:t>: 32.8</w:t>
      </w:r>
    </w:p>
    <w:p w14:paraId="5FE25EF1" w14:textId="3E28D05A" w:rsidR="00C761AB" w:rsidRPr="00C761AB" w:rsidRDefault="00C761AB" w:rsidP="00C761AB">
      <w:r>
        <w:t>IPK: 2.9818181818181815</w:t>
      </w:r>
    </w:p>
    <w:p w14:paraId="14DA4A52" w14:textId="6C1353D5" w:rsidR="00BF6C4E" w:rsidRDefault="00BF6C4E" w:rsidP="00BF6C4E"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  <w:r>
        <w:t xml:space="preserve"> </w:t>
      </w:r>
    </w:p>
    <w:p w14:paraId="1561F84B" w14:textId="3F129F99" w:rsidR="00BF6C4E" w:rsidRDefault="00BF6C4E" w:rsidP="00303A80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. 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18"/>
      </w:tblGrid>
      <w:tr w:rsidR="00F65D28" w14:paraId="6C90B19F" w14:textId="77777777" w:rsidTr="00F65D28">
        <w:tc>
          <w:tcPr>
            <w:tcW w:w="9628" w:type="dxa"/>
          </w:tcPr>
          <w:p w14:paraId="05FB20F8" w14:textId="7EDCCA6A" w:rsidR="00F65D28" w:rsidRDefault="00F65D28" w:rsidP="00F65D28">
            <w:r>
              <w:t>-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data</w:t>
            </w:r>
          </w:p>
          <w:p w14:paraId="0E2C757B" w14:textId="7038E713" w:rsidR="00F65D28" w:rsidRDefault="00F65D28" w:rsidP="00F65D28">
            <w:r>
              <w:t>-</w:t>
            </w:r>
            <w:proofErr w:type="spellStart"/>
            <w:r>
              <w:t>membuat</w:t>
            </w:r>
            <w:proofErr w:type="spellEnd"/>
            <w:r>
              <w:t xml:space="preserve"> import </w:t>
            </w:r>
            <w:proofErr w:type="spellStart"/>
            <w:proofErr w:type="gramStart"/>
            <w:r>
              <w:t>java.util</w:t>
            </w:r>
            <w:proofErr w:type="gramEnd"/>
            <w:r>
              <w:t>.Scanner</w:t>
            </w:r>
            <w:proofErr w:type="spellEnd"/>
            <w:r>
              <w:t>;</w:t>
            </w:r>
          </w:p>
          <w:p w14:paraId="7F8B49CB" w14:textId="1D9AEB7B" w:rsidR="00F65D28" w:rsidRDefault="00F65D28" w:rsidP="00F65D28">
            <w:r>
              <w:t>-</w:t>
            </w:r>
            <w:proofErr w:type="spellStart"/>
            <w:r w:rsidR="00321CEB">
              <w:t>membuat</w:t>
            </w:r>
            <w:proofErr w:type="spellEnd"/>
            <w:r w:rsidR="00321CEB">
              <w:t xml:space="preserve"> public class</w:t>
            </w:r>
          </w:p>
          <w:p w14:paraId="743CBCED" w14:textId="1D640400" w:rsidR="00321CEB" w:rsidRDefault="00321CEB" w:rsidP="00F65D28">
            <w:r>
              <w:t>-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tipe</w:t>
            </w:r>
            <w:proofErr w:type="spellEnd"/>
            <w:r>
              <w:t xml:space="preserve"> data double  </w:t>
            </w:r>
          </w:p>
          <w:p w14:paraId="20FA271A" w14:textId="77777777" w:rsidR="00321CEB" w:rsidRDefault="00321CEB" w:rsidP="00F65D28">
            <w:r>
              <w:t>-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cabangan</w:t>
            </w:r>
            <w:proofErr w:type="spellEnd"/>
            <w:r>
              <w:t xml:space="preserve"> if</w:t>
            </w:r>
          </w:p>
          <w:p w14:paraId="18088C36" w14:textId="774E4262" w:rsidR="00321CEB" w:rsidRDefault="00321CEB" w:rsidP="00F65D28">
            <w:r>
              <w:t>-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percabangan</w:t>
            </w:r>
            <w:proofErr w:type="spellEnd"/>
            <w:r>
              <w:t xml:space="preserve"> else</w:t>
            </w:r>
          </w:p>
          <w:p w14:paraId="1055AFCD" w14:textId="42460B3D" w:rsidR="00321CEB" w:rsidRDefault="00321CEB" w:rsidP="00F65D28">
            <w:r>
              <w:t>-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outprint</w:t>
            </w:r>
            <w:proofErr w:type="spellEnd"/>
          </w:p>
          <w:p w14:paraId="2D8C6A75" w14:textId="77777777" w:rsidR="00321CEB" w:rsidRDefault="00321CEB" w:rsidP="00F65D28"/>
          <w:p w14:paraId="7CD0AD2E" w14:textId="21209401" w:rsidR="00F65D28" w:rsidRDefault="00F65D28" w:rsidP="00F65D28"/>
        </w:tc>
      </w:tr>
    </w:tbl>
    <w:p w14:paraId="287EE6FB" w14:textId="77777777" w:rsidR="00F65D28" w:rsidRDefault="00F65D28" w:rsidP="00321CEB">
      <w:pPr>
        <w:spacing w:after="0" w:line="240" w:lineRule="auto"/>
      </w:pPr>
    </w:p>
    <w:p w14:paraId="6A7F1A2E" w14:textId="604F604C" w:rsidR="00BF6C4E" w:rsidRDefault="00BF6C4E" w:rsidP="00303A80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Analisis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, </w:t>
      </w:r>
      <w:proofErr w:type="spellStart"/>
      <w:r>
        <w:t>kait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>.</w:t>
      </w:r>
    </w:p>
    <w:p w14:paraId="6C6DE9D1" w14:textId="6FAF69C2" w:rsidR="00321CEB" w:rsidRDefault="00321CEB" w:rsidP="00321CEB">
      <w:pPr>
        <w:ind w:left="360"/>
        <w:jc w:val="both"/>
      </w:pPr>
      <w:r>
        <w:t xml:space="preserve">  -</w:t>
      </w:r>
      <w:r w:rsidRPr="00A82D75">
        <w:t xml:space="preserve"> </w:t>
      </w: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 xml:space="preserve">;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ggil</w:t>
      </w:r>
      <w:proofErr w:type="spellEnd"/>
      <w:r>
        <w:t xml:space="preserve"> import package yang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  </w:t>
      </w:r>
      <w:proofErr w:type="spellStart"/>
      <w:r>
        <w:t>penggun</w:t>
      </w:r>
      <w:r w:rsidR="0004583D">
        <w:t>a</w:t>
      </w:r>
      <w:proofErr w:type="spellEnd"/>
    </w:p>
    <w:p w14:paraId="18995695" w14:textId="5EF96426" w:rsidR="00321CEB" w:rsidRDefault="00321CEB" w:rsidP="00321CEB">
      <w:pPr>
        <w:ind w:left="360"/>
        <w:jc w:val="both"/>
      </w:pPr>
      <w:r>
        <w:t xml:space="preserve">-public class </w:t>
      </w:r>
      <w:proofErr w:type="spellStart"/>
      <w:r w:rsidR="0004583D">
        <w:t>adalah</w:t>
      </w:r>
      <w:proofErr w:type="spellEnd"/>
      <w:r w:rsidR="0004583D">
        <w:t xml:space="preserve"> </w:t>
      </w:r>
      <w:proofErr w:type="spellStart"/>
      <w:r w:rsidR="0004583D">
        <w:t>sebuah</w:t>
      </w:r>
      <w:proofErr w:type="spellEnd"/>
      <w:r w:rsidR="0004583D">
        <w:t xml:space="preserve"> keyword di java yang </w:t>
      </w:r>
      <w:proofErr w:type="spellStart"/>
      <w:r w:rsidR="0004583D">
        <w:t>menandakan</w:t>
      </w:r>
      <w:proofErr w:type="spellEnd"/>
      <w:r w:rsidR="0004583D">
        <w:t xml:space="preserve"> </w:t>
      </w:r>
      <w:proofErr w:type="spellStart"/>
      <w:r w:rsidR="0004583D">
        <w:t>bahwa</w:t>
      </w:r>
      <w:proofErr w:type="spellEnd"/>
      <w:r w:rsidR="0004583D">
        <w:t xml:space="preserve"> </w:t>
      </w:r>
      <w:proofErr w:type="spellStart"/>
      <w:r w:rsidR="0004583D">
        <w:t>atribut</w:t>
      </w:r>
      <w:proofErr w:type="spellEnd"/>
      <w:r w:rsidR="0004583D">
        <w:t xml:space="preserve"> </w:t>
      </w:r>
      <w:proofErr w:type="spellStart"/>
      <w:r w:rsidR="0004583D">
        <w:t>dapat</w:t>
      </w:r>
      <w:proofErr w:type="spellEnd"/>
      <w:r w:rsidR="0004583D">
        <w:t xml:space="preserve"> </w:t>
      </w:r>
      <w:proofErr w:type="spellStart"/>
      <w:r w:rsidR="0004583D">
        <w:t>diakses</w:t>
      </w:r>
      <w:proofErr w:type="spellEnd"/>
      <w:r w:rsidR="0004583D">
        <w:t xml:space="preserve"> </w:t>
      </w:r>
      <w:proofErr w:type="spellStart"/>
      <w:r w:rsidR="0004583D">
        <w:t>dari</w:t>
      </w:r>
      <w:proofErr w:type="spellEnd"/>
      <w:r w:rsidR="0004583D">
        <w:t xml:space="preserve"> class lain dan class </w:t>
      </w:r>
      <w:proofErr w:type="spellStart"/>
      <w:r w:rsidR="0004583D">
        <w:t>digunakan</w:t>
      </w:r>
      <w:proofErr w:type="spellEnd"/>
      <w:r w:rsidR="0004583D">
        <w:t xml:space="preserve"> </w:t>
      </w:r>
      <w:proofErr w:type="spellStart"/>
      <w:r w:rsidR="0004583D">
        <w:t>untuk</w:t>
      </w:r>
      <w:proofErr w:type="spellEnd"/>
      <w:r w:rsidR="0004583D">
        <w:t xml:space="preserve"> </w:t>
      </w:r>
      <w:proofErr w:type="spellStart"/>
      <w:r w:rsidR="0004583D">
        <w:t>membuat</w:t>
      </w:r>
      <w:proofErr w:type="spellEnd"/>
      <w:r w:rsidR="0004583D">
        <w:t xml:space="preserve"> </w:t>
      </w:r>
      <w:proofErr w:type="spellStart"/>
      <w:r w:rsidR="0004583D">
        <w:t>sebuah</w:t>
      </w:r>
      <w:proofErr w:type="spellEnd"/>
      <w:r w:rsidR="0004583D">
        <w:t xml:space="preserve"> class</w:t>
      </w:r>
    </w:p>
    <w:p w14:paraId="2890BEB1" w14:textId="2083EFAE" w:rsidR="00321CEB" w:rsidRDefault="00321CEB" w:rsidP="0004583D">
      <w:pPr>
        <w:ind w:left="360"/>
        <w:jc w:val="both"/>
      </w:pPr>
      <w:r>
        <w:lastRenderedPageBreak/>
        <w:t xml:space="preserve">-public static void main(String[] </w:t>
      </w:r>
      <w:proofErr w:type="spellStart"/>
      <w:r>
        <w:t>args</w:t>
      </w:r>
      <w:proofErr w:type="spellEnd"/>
      <w:r>
        <w:t xml:space="preserve">) { (public)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acces</w:t>
      </w:r>
      <w:proofErr w:type="spellEnd"/>
      <w:r>
        <w:t xml:space="preserve"> modifier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ublic,supay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class </w:t>
      </w:r>
      <w:proofErr w:type="spellStart"/>
      <w:r>
        <w:t>manapun</w:t>
      </w:r>
      <w:proofErr w:type="spellEnd"/>
      <w:r>
        <w:t xml:space="preserve">,(static)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static dan </w:t>
      </w:r>
      <w:proofErr w:type="spellStart"/>
      <w:r>
        <w:t>bisa</w:t>
      </w:r>
      <w:proofErr w:type="spellEnd"/>
      <w:r>
        <w:t xml:space="preserve"> di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lain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menginisialisai</w:t>
      </w:r>
      <w:proofErr w:type="spellEnd"/>
      <w:r>
        <w:t xml:space="preserve"> </w:t>
      </w:r>
      <w:proofErr w:type="spellStart"/>
      <w:r>
        <w:t>objekk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.(void)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rosedur,biasanya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</w:t>
      </w:r>
      <w:proofErr w:type="spellStart"/>
      <w:r>
        <w:t>mengembali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seperti”menyalakan</w:t>
      </w:r>
      <w:proofErr w:type="spellEnd"/>
      <w:r>
        <w:t xml:space="preserve"> </w:t>
      </w:r>
      <w:proofErr w:type="spellStart"/>
      <w:r>
        <w:t>lampu”atau”mematikan</w:t>
      </w:r>
      <w:proofErr w:type="spellEnd"/>
      <w:r>
        <w:t xml:space="preserve"> </w:t>
      </w:r>
      <w:proofErr w:type="spellStart"/>
      <w:r>
        <w:t>keran</w:t>
      </w:r>
      <w:proofErr w:type="spellEnd"/>
      <w:r>
        <w:t xml:space="preserve">.(main)() </w:t>
      </w:r>
      <w:proofErr w:type="spellStart"/>
      <w:r>
        <w:t>na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void yang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buat.string</w:t>
      </w:r>
      <w:proofErr w:type="spellEnd"/>
      <w:r>
        <w:t>[]</w:t>
      </w:r>
      <w:proofErr w:type="spellStart"/>
      <w:r>
        <w:t>args</w:t>
      </w:r>
      <w:proofErr w:type="spellEnd"/>
      <w:r>
        <w:t xml:space="preserve"> </w:t>
      </w:r>
      <w:proofErr w:type="spellStart"/>
      <w:r>
        <w:t>parameterdari</w:t>
      </w:r>
      <w:proofErr w:type="spellEnd"/>
      <w:r>
        <w:t xml:space="preserve"> void main().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asus</w:t>
      </w:r>
      <w:proofErr w:type="spellEnd"/>
      <w:r>
        <w:t xml:space="preserve"> </w:t>
      </w:r>
      <w:proofErr w:type="spellStart"/>
      <w:r>
        <w:t>ini,args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isi</w:t>
      </w:r>
      <w:proofErr w:type="spellEnd"/>
      <w:r>
        <w:t xml:space="preserve"> array </w:t>
      </w:r>
      <w:proofErr w:type="spellStart"/>
      <w:r>
        <w:t>argumen-argumen</w:t>
      </w:r>
      <w:proofErr w:type="spellEnd"/>
      <w:r>
        <w:t xml:space="preserve"> yang di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aplikasi</w:t>
      </w:r>
      <w:proofErr w:type="spellEnd"/>
    </w:p>
    <w:p w14:paraId="663F30F3" w14:textId="7BF046D9" w:rsidR="00321CEB" w:rsidRDefault="00321CEB" w:rsidP="00321CEB">
      <w:pPr>
        <w:jc w:val="both"/>
      </w:pPr>
      <w:r>
        <w:t xml:space="preserve">       -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if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Boolean</w:t>
      </w:r>
    </w:p>
    <w:p w14:paraId="2145D5FC" w14:textId="64D74393" w:rsidR="00321CEB" w:rsidRDefault="0004583D" w:rsidP="0004583D">
      <w:pPr>
        <w:jc w:val="both"/>
      </w:pPr>
      <w:r>
        <w:t xml:space="preserve">        -</w:t>
      </w:r>
      <w:proofErr w:type="spellStart"/>
      <w:r w:rsidR="00321CEB">
        <w:t>Menggunakan</w:t>
      </w:r>
      <w:proofErr w:type="spellEnd"/>
      <w:r w:rsidR="00321CEB">
        <w:t xml:space="preserve"> </w:t>
      </w:r>
      <w:proofErr w:type="spellStart"/>
      <w:r w:rsidR="00321CEB">
        <w:t>percabangan</w:t>
      </w:r>
      <w:proofErr w:type="spellEnd"/>
      <w:r w:rsidR="00321CEB">
        <w:t xml:space="preserve"> if else </w:t>
      </w:r>
      <w:proofErr w:type="spellStart"/>
      <w:r w:rsidR="00321CEB">
        <w:t>jika</w:t>
      </w:r>
      <w:proofErr w:type="spellEnd"/>
      <w:r w:rsidR="00321CEB">
        <w:t xml:space="preserve"> </w:t>
      </w:r>
      <w:proofErr w:type="spellStart"/>
      <w:r w:rsidR="00321CEB">
        <w:t>semua</w:t>
      </w:r>
      <w:proofErr w:type="spellEnd"/>
      <w:r w:rsidR="00321CEB">
        <w:t xml:space="preserve"> </w:t>
      </w:r>
      <w:proofErr w:type="spellStart"/>
      <w:r w:rsidR="00321CEB">
        <w:t>pilihan</w:t>
      </w:r>
      <w:proofErr w:type="spellEnd"/>
      <w:r w:rsidR="00321CEB">
        <w:t xml:space="preserve"> </w:t>
      </w:r>
      <w:proofErr w:type="spellStart"/>
      <w:r w:rsidR="00321CEB">
        <w:t>tidak</w:t>
      </w:r>
      <w:proofErr w:type="spellEnd"/>
      <w:r w:rsidR="00321CEB">
        <w:t xml:space="preserve"> </w:t>
      </w:r>
      <w:proofErr w:type="spellStart"/>
      <w:r w:rsidR="00321CEB">
        <w:t>memiliki</w:t>
      </w:r>
      <w:proofErr w:type="spellEnd"/>
      <w:r w:rsidR="00321CEB">
        <w:t xml:space="preserve"> </w:t>
      </w:r>
      <w:proofErr w:type="spellStart"/>
      <w:r w:rsidR="00321CEB">
        <w:t>nilai</w:t>
      </w:r>
      <w:proofErr w:type="spellEnd"/>
      <w:r w:rsidR="00321CEB">
        <w:t xml:space="preserve"> </w:t>
      </w:r>
      <w:proofErr w:type="spellStart"/>
      <w:r w:rsidR="00321CEB">
        <w:t>benar</w:t>
      </w:r>
      <w:proofErr w:type="spellEnd"/>
      <w:r w:rsidR="00321CEB">
        <w:t xml:space="preserve"> (true) pada </w:t>
      </w:r>
      <w:proofErr w:type="spellStart"/>
      <w:r w:rsidR="00321CEB">
        <w:t>kondisi</w:t>
      </w:r>
      <w:proofErr w:type="spellEnd"/>
      <w:r w:rsidR="00321CEB">
        <w:t xml:space="preserve"> yang </w:t>
      </w:r>
      <w:proofErr w:type="spellStart"/>
      <w:r w:rsidR="00321CEB">
        <w:t>ada</w:t>
      </w:r>
      <w:proofErr w:type="spellEnd"/>
      <w:r w:rsidR="00321CEB">
        <w:t xml:space="preserve"> dan </w:t>
      </w:r>
      <w:proofErr w:type="spellStart"/>
      <w:r w:rsidR="00321CEB">
        <w:t>itu</w:t>
      </w:r>
      <w:proofErr w:type="spellEnd"/>
      <w:r w:rsidR="00321CEB">
        <w:t xml:space="preserve"> </w:t>
      </w:r>
      <w:proofErr w:type="spellStart"/>
      <w:r w:rsidR="00321CEB">
        <w:t>merupakan</w:t>
      </w:r>
      <w:proofErr w:type="spellEnd"/>
      <w:r w:rsidR="00321CEB">
        <w:t xml:space="preserve"> </w:t>
      </w:r>
      <w:proofErr w:type="spellStart"/>
      <w:r w:rsidR="00321CEB">
        <w:t>pilihan</w:t>
      </w:r>
      <w:proofErr w:type="spellEnd"/>
      <w:r w:rsidR="00321CEB">
        <w:t xml:space="preserve"> </w:t>
      </w:r>
      <w:proofErr w:type="spellStart"/>
      <w:r w:rsidR="00321CEB">
        <w:t>terakhir</w:t>
      </w:r>
      <w:proofErr w:type="spellEnd"/>
      <w:r w:rsidR="00321CEB">
        <w:t xml:space="preserve"> yang </w:t>
      </w:r>
      <w:proofErr w:type="spellStart"/>
      <w:r w:rsidR="00321CEB">
        <w:t>akan</w:t>
      </w:r>
      <w:proofErr w:type="spellEnd"/>
      <w:r w:rsidR="00321CEB">
        <w:t xml:space="preserve"> </w:t>
      </w:r>
      <w:proofErr w:type="spellStart"/>
      <w:r w:rsidR="00321CEB">
        <w:t>dijalankan</w:t>
      </w:r>
      <w:proofErr w:type="spellEnd"/>
    </w:p>
    <w:p w14:paraId="0F2EFA1E" w14:textId="23D58285" w:rsidR="00321CEB" w:rsidRDefault="0004583D" w:rsidP="0004583D">
      <w:pPr>
        <w:jc w:val="both"/>
      </w:pPr>
      <w:r>
        <w:t xml:space="preserve">        -</w:t>
      </w:r>
      <w:proofErr w:type="spellStart"/>
      <w:r w:rsidR="00321CEB">
        <w:t>Outprin</w:t>
      </w:r>
      <w:proofErr w:type="spellEnd"/>
      <w:r w:rsidR="00321CEB">
        <w:t xml:space="preserve"> </w:t>
      </w:r>
      <w:proofErr w:type="spellStart"/>
      <w:r w:rsidR="00321CEB">
        <w:t>digunakan</w:t>
      </w:r>
      <w:proofErr w:type="spellEnd"/>
      <w:r w:rsidR="00321CEB">
        <w:t xml:space="preserve"> </w:t>
      </w:r>
      <w:proofErr w:type="spellStart"/>
      <w:r w:rsidR="00321CEB">
        <w:t>untuk</w:t>
      </w:r>
      <w:proofErr w:type="spellEnd"/>
      <w:r w:rsidR="00321CEB">
        <w:t xml:space="preserve"> </w:t>
      </w:r>
      <w:proofErr w:type="spellStart"/>
      <w:r w:rsidR="00321CEB">
        <w:t>melanjutkan</w:t>
      </w:r>
      <w:proofErr w:type="spellEnd"/>
      <w:r w:rsidR="00321CEB">
        <w:t xml:space="preserve"> </w:t>
      </w:r>
      <w:proofErr w:type="spellStart"/>
      <w:r w:rsidR="00321CEB">
        <w:t>pelaksanaan</w:t>
      </w:r>
      <w:proofErr w:type="spellEnd"/>
      <w:r w:rsidR="00321CEB">
        <w:t xml:space="preserve"> program </w:t>
      </w:r>
      <w:proofErr w:type="spellStart"/>
      <w:r w:rsidR="00321CEB">
        <w:t>dipernyataan</w:t>
      </w:r>
      <w:proofErr w:type="spellEnd"/>
      <w:r w:rsidR="00321CEB">
        <w:t xml:space="preserve"> </w:t>
      </w:r>
      <w:proofErr w:type="spellStart"/>
      <w:r w:rsidR="00321CEB">
        <w:t>setelah</w:t>
      </w:r>
      <w:proofErr w:type="spellEnd"/>
      <w:r w:rsidR="00321CEB">
        <w:t xml:space="preserve"> </w:t>
      </w:r>
      <w:proofErr w:type="spellStart"/>
      <w:r w:rsidR="00321CEB">
        <w:t>blok</w:t>
      </w:r>
      <w:proofErr w:type="spellEnd"/>
      <w:r w:rsidR="00321CEB">
        <w:t xml:space="preserve"> </w:t>
      </w:r>
      <w:proofErr w:type="spellStart"/>
      <w:r w:rsidR="00321CEB">
        <w:t>melampirkan</w:t>
      </w:r>
      <w:proofErr w:type="spellEnd"/>
      <w:r w:rsidR="00321CEB">
        <w:t xml:space="preserve"> </w:t>
      </w:r>
      <w:proofErr w:type="spellStart"/>
      <w:r w:rsidR="00321CEB">
        <w:t>saat</w:t>
      </w:r>
      <w:proofErr w:type="spellEnd"/>
      <w:r w:rsidR="00321CEB">
        <w:t xml:space="preserve"> </w:t>
      </w:r>
      <w:proofErr w:type="spellStart"/>
      <w:r w:rsidR="00321CEB">
        <w:t>ini</w:t>
      </w:r>
      <w:proofErr w:type="spellEnd"/>
      <w:r w:rsidR="00321CEB">
        <w:t xml:space="preserve"> </w:t>
      </w:r>
      <w:proofErr w:type="spellStart"/>
      <w:r w:rsidR="00321CEB">
        <w:t>atau</w:t>
      </w:r>
      <w:proofErr w:type="spellEnd"/>
      <w:r w:rsidR="00321CEB">
        <w:t xml:space="preserve"> </w:t>
      </w:r>
      <w:proofErr w:type="spellStart"/>
      <w:r w:rsidR="00321CEB">
        <w:t>pernyatan</w:t>
      </w:r>
      <w:proofErr w:type="spellEnd"/>
      <w:r w:rsidR="00321CEB">
        <w:t xml:space="preserve"> </w:t>
      </w:r>
      <w:proofErr w:type="spellStart"/>
      <w:r w:rsidR="00321CEB">
        <w:t>jika</w:t>
      </w:r>
      <w:proofErr w:type="spellEnd"/>
      <w:r w:rsidR="00321CEB">
        <w:t xml:space="preserve"> </w:t>
      </w:r>
      <w:proofErr w:type="spellStart"/>
      <w:r w:rsidR="00321CEB">
        <w:t>diikuti</w:t>
      </w:r>
      <w:proofErr w:type="spellEnd"/>
      <w:r w:rsidR="00321CEB">
        <w:t xml:space="preserve"> </w:t>
      </w:r>
      <w:proofErr w:type="spellStart"/>
      <w:r w:rsidR="00321CEB">
        <w:t>sebuah</w:t>
      </w:r>
      <w:proofErr w:type="spellEnd"/>
      <w:r w:rsidR="00321CEB">
        <w:t xml:space="preserve"> label</w:t>
      </w:r>
    </w:p>
    <w:p w14:paraId="0A6F9677" w14:textId="7BBB948F" w:rsidR="00321CEB" w:rsidRDefault="00321CEB" w:rsidP="00321CEB">
      <w:pPr>
        <w:ind w:left="360"/>
        <w:jc w:val="both"/>
      </w:pPr>
    </w:p>
    <w:p w14:paraId="3A205BA7" w14:textId="77777777" w:rsidR="00BF6C4E" w:rsidRDefault="00BF6C4E" w:rsidP="00BF6C4E">
      <w:pPr>
        <w:spacing w:after="0" w:line="240" w:lineRule="auto"/>
      </w:pPr>
    </w:p>
    <w:p w14:paraId="0668EE76" w14:textId="30905E0C" w:rsidR="00BF6C4E" w:rsidRDefault="00BF6C4E" w:rsidP="00BF6C4E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290E1B7" w14:textId="28FA028D" w:rsidR="00BF6C4E" w:rsidRDefault="00BF6C4E" w:rsidP="00303A80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</w:p>
    <w:p w14:paraId="0B2FC97A" w14:textId="3EDA7250" w:rsidR="00BF6C4E" w:rsidRDefault="00BF6C4E" w:rsidP="00303A80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an </w:t>
      </w:r>
      <w:proofErr w:type="spellStart"/>
      <w:r>
        <w:t>luaran</w:t>
      </w:r>
      <w:proofErr w:type="spellEnd"/>
      <w:r>
        <w:t xml:space="preserve">  </w:t>
      </w:r>
    </w:p>
    <w:p w14:paraId="4351164E" w14:textId="77777777" w:rsidR="00BF6C4E" w:rsidRDefault="00BF6C4E" w:rsidP="00BF6C4E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</w:p>
    <w:p w14:paraId="18D175A9" w14:textId="77777777" w:rsidR="00BF6C4E" w:rsidRDefault="00BF6C4E" w:rsidP="00BF6C4E">
      <w:pPr>
        <w:pStyle w:val="ListParagraph"/>
        <w:numPr>
          <w:ilvl w:val="0"/>
          <w:numId w:val="10"/>
        </w:numPr>
        <w:spacing w:after="0" w:line="240" w:lineRule="auto"/>
        <w:ind w:left="1169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</w:p>
    <w:p w14:paraId="369B9BF4" w14:textId="77777777" w:rsidR="00BF6C4E" w:rsidRDefault="00BF6C4E" w:rsidP="00BF6C4E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ABAA507" w14:textId="518672F2" w:rsidR="00BF6C4E" w:rsidRDefault="0004583D" w:rsidP="00BF6C4E">
      <w:r w:rsidRPr="0004583D">
        <w:rPr>
          <w:noProof/>
          <w:lang w:val="en-US"/>
        </w:rPr>
        <w:drawing>
          <wp:inline distT="0" distB="0" distL="0" distR="0" wp14:anchorId="0FA503EF" wp14:editId="65DC4C73">
            <wp:extent cx="6174028" cy="2364689"/>
            <wp:effectExtent l="0" t="0" r="0" b="0"/>
            <wp:docPr id="9" name="Picture 9" descr="C:\Users\BlackBox\Downloads\WhatsApp Image 2022-09-22 at 22.33.3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lackBox\Downloads\WhatsApp Image 2022-09-22 at 22.33.35.jpe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9480" cy="2378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DCBB1" w14:textId="4F18CB84" w:rsidR="0004583D" w:rsidRDefault="0004583D" w:rsidP="00BF6C4E">
      <w:r w:rsidRPr="0004583D">
        <w:rPr>
          <w:noProof/>
          <w:lang w:val="en-US"/>
        </w:rPr>
        <w:drawing>
          <wp:inline distT="0" distB="0" distL="0" distR="0" wp14:anchorId="70BDA719" wp14:editId="63D074AC">
            <wp:extent cx="4572000" cy="1375410"/>
            <wp:effectExtent l="0" t="0" r="0" b="0"/>
            <wp:docPr id="10" name="Picture 10" descr="C:\Users\BlackBox\Downloads\WhatsApp Image 2022-09-22 at 22.34.0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lackBox\Downloads\WhatsApp Image 2022-09-22 at 22.34.05.jpe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4696A" w14:textId="200B0F1D" w:rsidR="0004583D" w:rsidRDefault="0004583D" w:rsidP="00BF6C4E">
      <w:r w:rsidRPr="0004583D">
        <w:rPr>
          <w:noProof/>
          <w:lang w:val="en-US"/>
        </w:rPr>
        <w:lastRenderedPageBreak/>
        <w:drawing>
          <wp:inline distT="0" distB="0" distL="0" distR="0" wp14:anchorId="02F85117" wp14:editId="5BBD5728">
            <wp:extent cx="6466636" cy="2988310"/>
            <wp:effectExtent l="0" t="0" r="0" b="2540"/>
            <wp:docPr id="11" name="Picture 11" descr="C:\Users\BlackBox\Downloads\WhatsApp Image 2022-09-22 at 22.34.5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lackBox\Downloads\WhatsApp Image 2022-09-22 at 22.34.56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272" cy="2997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574DF" w14:textId="03353928" w:rsidR="0004583D" w:rsidRDefault="0004583D" w:rsidP="00BF6C4E">
      <w:r w:rsidRPr="0004583D">
        <w:rPr>
          <w:noProof/>
          <w:lang w:val="en-US"/>
        </w:rPr>
        <w:drawing>
          <wp:inline distT="0" distB="0" distL="0" distR="0" wp14:anchorId="60174F07" wp14:editId="2F13DC00">
            <wp:extent cx="6466205" cy="1353185"/>
            <wp:effectExtent l="0" t="0" r="0" b="0"/>
            <wp:docPr id="24" name="Picture 24" descr="C:\Users\BlackBox\Downloads\WhatsApp Image 2022-09-22 at 22.35.4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lackBox\Downloads\WhatsApp Image 2022-09-22 at 22.35.43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3889" cy="13547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BC5EA" w14:textId="13153FCE" w:rsidR="0004583D" w:rsidRDefault="0004583D" w:rsidP="00BF6C4E">
      <w:r>
        <w:rPr>
          <w:noProof/>
          <w:lang w:val="en-US"/>
        </w:rPr>
        <mc:AlternateContent>
          <mc:Choice Requires="wps">
            <w:drawing>
              <wp:inline distT="0" distB="0" distL="0" distR="0" wp14:anchorId="40EFA279" wp14:editId="59E12DC5">
                <wp:extent cx="307340" cy="307340"/>
                <wp:effectExtent l="0" t="0" r="0" b="0"/>
                <wp:docPr id="25" name="Rectangle 25" descr="blob:https://web.whatsapp.com/e9f1e564-7cad-45e3-8b4b-350cccafa85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340" cy="3073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CC7B418" w14:textId="77777777" w:rsidR="00A13D09" w:rsidRDefault="00A13D09" w:rsidP="0004583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0EFA279" id="Rectangle 25" o:spid="_x0000_s1042" alt="blob:https://web.whatsapp.com/e9f1e564-7cad-45e3-8b4b-350cccafa859" style="width:24.2pt;height:2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" filled="f" stroked="f">
                <o:lock v:ext="edit" aspectratio="t"/>
                <v:textbox>
                  <w:txbxContent>
                    <w:p w14:paraId="4CC7B418" w14:textId="77777777" w:rsidR="00A13D09" w:rsidRDefault="00A13D09" w:rsidP="0004583D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Pr="0004583D">
        <w:t xml:space="preserve"> </w:t>
      </w:r>
      <w:r w:rsidRPr="0004583D">
        <w:rPr>
          <w:noProof/>
          <w:lang w:val="en-US"/>
        </w:rPr>
        <w:drawing>
          <wp:inline distT="0" distB="0" distL="0" distR="0" wp14:anchorId="3F0D70EE" wp14:editId="62E1BFE4">
            <wp:extent cx="5939942" cy="2893641"/>
            <wp:effectExtent l="0" t="0" r="3810" b="2540"/>
            <wp:docPr id="30" name="Picture 30" descr="C:\Users\BlackBox\Downloads\WhatsApp Image 2022-09-22 at 22.02.0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BlackBox\Downloads\WhatsApp Image 2022-09-22 at 22.02.09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8810" cy="2907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B8305" w14:textId="373C721B" w:rsidR="0004583D" w:rsidRDefault="0004583D" w:rsidP="00BF6C4E">
      <w:r w:rsidRPr="0004583D">
        <w:rPr>
          <w:noProof/>
          <w:lang w:val="en-US"/>
        </w:rPr>
        <w:lastRenderedPageBreak/>
        <w:drawing>
          <wp:inline distT="0" distB="0" distL="0" distR="0" wp14:anchorId="480CCFFD" wp14:editId="2513BCAB">
            <wp:extent cx="6320332" cy="1945640"/>
            <wp:effectExtent l="0" t="0" r="4445" b="0"/>
            <wp:docPr id="31" name="Picture 31" descr="C:\Users\BlackBox\Downloads\WhatsApp Image 2022-09-22 at 22.02.5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BlackBox\Downloads\WhatsApp Image 2022-09-22 at 22.02.56.jpe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5277" cy="1947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9B8AA" w14:textId="7523AE30" w:rsidR="00BF6C4E" w:rsidRDefault="00BF6C4E" w:rsidP="00BF6C4E">
      <w:pPr>
        <w:spacing w:after="0" w:line="240" w:lineRule="auto"/>
      </w:pPr>
      <w:r w:rsidRPr="00C04942">
        <w:rPr>
          <w:b/>
          <w:bCs/>
        </w:rPr>
        <w:t>[</w:t>
      </w:r>
      <w:proofErr w:type="spellStart"/>
      <w:r w:rsidRPr="00C04942">
        <w:rPr>
          <w:b/>
          <w:bCs/>
        </w:rPr>
        <w:t>Nomor</w:t>
      </w:r>
      <w:proofErr w:type="spellEnd"/>
      <w:r w:rsidRPr="00C04942">
        <w:rPr>
          <w:b/>
          <w:bCs/>
        </w:rPr>
        <w:t xml:space="preserve"> </w:t>
      </w:r>
      <w:proofErr w:type="spellStart"/>
      <w:r w:rsidRPr="00C04942">
        <w:rPr>
          <w:b/>
          <w:bCs/>
        </w:rPr>
        <w:t>Soal</w:t>
      </w:r>
      <w:proofErr w:type="spellEnd"/>
      <w:r>
        <w:rPr>
          <w:b/>
          <w:bCs/>
        </w:rPr>
        <w:t xml:space="preserve"> 1</w:t>
      </w:r>
      <w:r w:rsidRPr="00C04942">
        <w:rPr>
          <w:b/>
          <w:bCs/>
        </w:rPr>
        <w:t xml:space="preserve">] </w:t>
      </w:r>
      <w:r>
        <w:rPr>
          <w:b/>
          <w:bCs/>
        </w:rPr>
        <w:t>Kesimpulan</w:t>
      </w:r>
    </w:p>
    <w:p w14:paraId="0CBA6BA7" w14:textId="50FCFB56" w:rsidR="00BF6C4E" w:rsidRPr="00303A80" w:rsidRDefault="00BF6C4E" w:rsidP="00303A80">
      <w:pPr>
        <w:pStyle w:val="ListParagraph"/>
        <w:numPr>
          <w:ilvl w:val="0"/>
          <w:numId w:val="32"/>
        </w:numPr>
        <w:spacing w:after="0" w:line="240" w:lineRule="auto"/>
        <w:rPr>
          <w:b/>
          <w:bCs/>
        </w:rPr>
      </w:pPr>
      <w:r w:rsidRPr="00303A80">
        <w:rPr>
          <w:b/>
          <w:bCs/>
        </w:rPr>
        <w:t>Analisa</w:t>
      </w:r>
    </w:p>
    <w:p w14:paraId="66C08D61" w14:textId="77777777" w:rsidR="00BF6C4E" w:rsidRDefault="00BF6C4E" w:rsidP="00BF6C4E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03FCA66C" w14:textId="77777777" w:rsidR="00BF6C4E" w:rsidRDefault="00BF6C4E" w:rsidP="00BF6C4E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0E892B18" w14:textId="77777777" w:rsidR="00BF6C4E" w:rsidRDefault="00BF6C4E" w:rsidP="00BF6C4E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Analisa</w:t>
      </w:r>
      <w:r w:rsidRPr="00A713BA">
        <w:t>:</w:t>
      </w:r>
    </w:p>
    <w:p w14:paraId="69489188" w14:textId="5AA735F3" w:rsidR="00A13D09" w:rsidRDefault="00BF6C4E" w:rsidP="00A13D09">
      <w:pPr>
        <w:jc w:val="both"/>
      </w:pPr>
      <w:r>
        <w:t xml:space="preserve">              </w:t>
      </w:r>
      <w:r w:rsidR="00A13D09">
        <w:t xml:space="preserve">              Pada program </w:t>
      </w:r>
      <w:proofErr w:type="spellStart"/>
      <w:r w:rsidR="00A13D09">
        <w:t>itu</w:t>
      </w:r>
      <w:proofErr w:type="spellEnd"/>
      <w:r w:rsidR="00A13D09">
        <w:t xml:space="preserve"> kami </w:t>
      </w:r>
      <w:proofErr w:type="spellStart"/>
      <w:r w:rsidR="00A13D09">
        <w:t>menggunakan</w:t>
      </w:r>
      <w:proofErr w:type="spellEnd"/>
      <w:r w:rsidR="00A13D09">
        <w:t xml:space="preserve"> import </w:t>
      </w:r>
      <w:proofErr w:type="spellStart"/>
      <w:proofErr w:type="gramStart"/>
      <w:r w:rsidR="00A13D09">
        <w:t>java.util</w:t>
      </w:r>
      <w:proofErr w:type="gramEnd"/>
      <w:r w:rsidR="00A13D09">
        <w:t>.scanner</w:t>
      </w:r>
      <w:proofErr w:type="spellEnd"/>
      <w:r w:rsidR="00A13D09">
        <w:t xml:space="preserve">; </w:t>
      </w:r>
      <w:proofErr w:type="spellStart"/>
      <w:r w:rsidR="00A13D09">
        <w:t>untuk</w:t>
      </w:r>
      <w:proofErr w:type="spellEnd"/>
      <w:r w:rsidR="00A13D09">
        <w:t xml:space="preserve"> </w:t>
      </w:r>
      <w:proofErr w:type="spellStart"/>
      <w:r w:rsidR="00A13D09">
        <w:t>memanggil</w:t>
      </w:r>
      <w:proofErr w:type="spellEnd"/>
      <w:r w:rsidR="00A13D09">
        <w:t xml:space="preserve"> import package yang </w:t>
      </w:r>
      <w:proofErr w:type="spellStart"/>
      <w:r w:rsidR="00A13D09">
        <w:t>membaca</w:t>
      </w:r>
      <w:proofErr w:type="spellEnd"/>
      <w:r w:rsidR="00A13D09">
        <w:t xml:space="preserve"> </w:t>
      </w:r>
      <w:proofErr w:type="spellStart"/>
      <w:r w:rsidR="00A13D09">
        <w:t>masukan</w:t>
      </w:r>
      <w:proofErr w:type="spellEnd"/>
      <w:r w:rsidR="00A13D09">
        <w:t xml:space="preserve"> </w:t>
      </w:r>
      <w:proofErr w:type="spellStart"/>
      <w:r w:rsidR="00A13D09">
        <w:t>pengguna.Lalu</w:t>
      </w:r>
      <w:proofErr w:type="spellEnd"/>
      <w:r w:rsidR="00A13D09">
        <w:t xml:space="preserve"> </w:t>
      </w:r>
      <w:proofErr w:type="spellStart"/>
      <w:r w:rsidR="00A13D09">
        <w:t>menambahkan</w:t>
      </w:r>
      <w:proofErr w:type="spellEnd"/>
      <w:r w:rsidR="00A13D09">
        <w:t xml:space="preserve"> </w:t>
      </w:r>
      <w:proofErr w:type="spellStart"/>
      <w:r w:rsidR="00A13D09">
        <w:t>bentuk</w:t>
      </w:r>
      <w:proofErr w:type="spellEnd"/>
      <w:r w:rsidR="00A13D09">
        <w:t xml:space="preserve"> </w:t>
      </w:r>
      <w:proofErr w:type="spellStart"/>
      <w:r w:rsidR="00A13D09">
        <w:t>kelas</w:t>
      </w:r>
      <w:proofErr w:type="spellEnd"/>
      <w:r w:rsidR="00A13D09">
        <w:t xml:space="preserve"> public </w:t>
      </w:r>
      <w:proofErr w:type="spellStart"/>
      <w:r w:rsidR="00A13D09">
        <w:t>untuk</w:t>
      </w:r>
      <w:proofErr w:type="spellEnd"/>
      <w:r w:rsidR="00A13D09">
        <w:t xml:space="preserve"> </w:t>
      </w:r>
      <w:proofErr w:type="spellStart"/>
      <w:r w:rsidR="00A13D09">
        <w:t>membuat</w:t>
      </w:r>
      <w:proofErr w:type="spellEnd"/>
      <w:r w:rsidR="00A13D09">
        <w:t xml:space="preserve"> aces modifier </w:t>
      </w:r>
      <w:proofErr w:type="spellStart"/>
      <w:r w:rsidR="00A13D09">
        <w:t>dari</w:t>
      </w:r>
      <w:proofErr w:type="spellEnd"/>
      <w:r w:rsidR="00A13D09">
        <w:t xml:space="preserve"> </w:t>
      </w:r>
      <w:proofErr w:type="spellStart"/>
      <w:r w:rsidR="00A13D09">
        <w:t>blok</w:t>
      </w:r>
      <w:proofErr w:type="spellEnd"/>
      <w:r w:rsidR="00A13D09">
        <w:t xml:space="preserve"> </w:t>
      </w:r>
      <w:proofErr w:type="spellStart"/>
      <w:r w:rsidR="00A13D09">
        <w:t>fungsi</w:t>
      </w:r>
      <w:proofErr w:type="spellEnd"/>
      <w:r w:rsidR="00A13D09">
        <w:t xml:space="preserve"> </w:t>
      </w:r>
      <w:proofErr w:type="spellStart"/>
      <w:r w:rsidR="00A13D09">
        <w:t>menjadi</w:t>
      </w:r>
      <w:proofErr w:type="spellEnd"/>
      <w:r w:rsidR="00A13D09">
        <w:t xml:space="preserve"> </w:t>
      </w:r>
      <w:proofErr w:type="spellStart"/>
      <w:r w:rsidR="00A13D09">
        <w:t>public,supaya</w:t>
      </w:r>
      <w:proofErr w:type="spellEnd"/>
      <w:r w:rsidR="00A13D09">
        <w:t xml:space="preserve"> </w:t>
      </w:r>
      <w:proofErr w:type="spellStart"/>
      <w:r w:rsidR="00A13D09">
        <w:t>bisa</w:t>
      </w:r>
      <w:proofErr w:type="spellEnd"/>
      <w:r w:rsidR="00A13D09">
        <w:t xml:space="preserve"> </w:t>
      </w:r>
      <w:proofErr w:type="spellStart"/>
      <w:r w:rsidR="00A13D09">
        <w:t>diakses</w:t>
      </w:r>
      <w:proofErr w:type="spellEnd"/>
      <w:r w:rsidR="00A13D09">
        <w:t xml:space="preserve"> </w:t>
      </w:r>
      <w:proofErr w:type="spellStart"/>
      <w:r w:rsidR="00A13D09">
        <w:t>kelas</w:t>
      </w:r>
      <w:proofErr w:type="spellEnd"/>
      <w:r w:rsidR="00A13D09">
        <w:t xml:space="preserve"> </w:t>
      </w:r>
      <w:proofErr w:type="spellStart"/>
      <w:r w:rsidR="00A13D09">
        <w:t>manapun</w:t>
      </w:r>
      <w:proofErr w:type="spellEnd"/>
      <w:r w:rsidR="00A13D09">
        <w:t xml:space="preserve">, </w:t>
      </w:r>
      <w:proofErr w:type="spellStart"/>
      <w:r w:rsidR="00A13D09">
        <w:t>menggunakan</w:t>
      </w:r>
      <w:proofErr w:type="spellEnd"/>
      <w:r w:rsidR="00A13D09">
        <w:t xml:space="preserve"> </w:t>
      </w:r>
      <w:proofErr w:type="spellStart"/>
      <w:r w:rsidR="00A13D09">
        <w:t>tipe</w:t>
      </w:r>
      <w:proofErr w:type="spellEnd"/>
      <w:r w:rsidR="00A13D09">
        <w:t xml:space="preserve"> data double </w:t>
      </w:r>
      <w:proofErr w:type="spellStart"/>
      <w:r w:rsidR="00A13D09">
        <w:t>untuk</w:t>
      </w:r>
      <w:proofErr w:type="spellEnd"/>
      <w:r w:rsidR="00A13D09">
        <w:t xml:space="preserve"> </w:t>
      </w:r>
      <w:proofErr w:type="spellStart"/>
      <w:r w:rsidR="00A13D09" w:rsidRPr="00A13D09">
        <w:t>nilai</w:t>
      </w:r>
      <w:proofErr w:type="spellEnd"/>
      <w:r w:rsidR="00A13D09" w:rsidRPr="00A13D09">
        <w:t xml:space="preserve"> </w:t>
      </w:r>
      <w:proofErr w:type="spellStart"/>
      <w:r w:rsidR="00A13D09" w:rsidRPr="00A13D09">
        <w:t>desimal</w:t>
      </w:r>
      <w:proofErr w:type="spellEnd"/>
      <w:r w:rsidR="00A13D09" w:rsidRPr="00A13D09">
        <w:t xml:space="preserve"> yang </w:t>
      </w:r>
      <w:proofErr w:type="spellStart"/>
      <w:r w:rsidR="00A13D09" w:rsidRPr="00A13D09">
        <w:t>mengandung</w:t>
      </w:r>
      <w:proofErr w:type="spellEnd"/>
      <w:r w:rsidR="00A13D09" w:rsidRPr="00A13D09">
        <w:t xml:space="preserve"> </w:t>
      </w:r>
      <w:proofErr w:type="spellStart"/>
      <w:r w:rsidR="00A13D09" w:rsidRPr="00A13D09">
        <w:t>tingkat</w:t>
      </w:r>
      <w:proofErr w:type="spellEnd"/>
      <w:r w:rsidR="00A13D09" w:rsidRPr="00A13D09">
        <w:t xml:space="preserve"> </w:t>
      </w:r>
      <w:proofErr w:type="spellStart"/>
      <w:r w:rsidR="00A13D09" w:rsidRPr="00A13D09">
        <w:t>presisi</w:t>
      </w:r>
      <w:proofErr w:type="spellEnd"/>
      <w:r w:rsidR="00A13D09" w:rsidRPr="00A13D09">
        <w:t xml:space="preserve"> </w:t>
      </w:r>
      <w:proofErr w:type="spellStart"/>
      <w:r w:rsidR="00A13D09" w:rsidRPr="00A13D09">
        <w:t>ganda</w:t>
      </w:r>
      <w:proofErr w:type="spellEnd"/>
      <w:r w:rsidR="00A13D09" w:rsidRPr="00A13D09">
        <w:t xml:space="preserve"> </w:t>
      </w:r>
      <w:proofErr w:type="spellStart"/>
      <w:r w:rsidR="00A13D09" w:rsidRPr="00A13D09">
        <w:t>atau</w:t>
      </w:r>
      <w:proofErr w:type="spellEnd"/>
      <w:r w:rsidR="00A13D09" w:rsidRPr="00A13D09">
        <w:t xml:space="preserve"> double-precision </w:t>
      </w:r>
      <w:proofErr w:type="spellStart"/>
      <w:r w:rsidR="00A13D09" w:rsidRPr="00A13D09">
        <w:t>dengan</w:t>
      </w:r>
      <w:proofErr w:type="spellEnd"/>
      <w:r w:rsidR="00A13D09" w:rsidRPr="00A13D09">
        <w:t xml:space="preserve"> </w:t>
      </w:r>
      <w:proofErr w:type="spellStart"/>
      <w:r w:rsidR="00A13D09" w:rsidRPr="00A13D09">
        <w:t>ukuran</w:t>
      </w:r>
      <w:proofErr w:type="spellEnd"/>
      <w:r w:rsidR="00A13D09" w:rsidRPr="00A13D09">
        <w:t xml:space="preserve"> 64-bit. </w:t>
      </w:r>
      <w:proofErr w:type="spellStart"/>
      <w:r w:rsidR="00A13D09" w:rsidRPr="00A13D09">
        <w:t>Sehingga</w:t>
      </w:r>
      <w:proofErr w:type="spellEnd"/>
      <w:r w:rsidR="00A13D09" w:rsidRPr="00A13D09">
        <w:t xml:space="preserve"> </w:t>
      </w:r>
      <w:proofErr w:type="spellStart"/>
      <w:r w:rsidR="00A13D09" w:rsidRPr="00A13D09">
        <w:t>sebagai</w:t>
      </w:r>
      <w:proofErr w:type="spellEnd"/>
      <w:r w:rsidR="00A13D09" w:rsidRPr="00A13D09">
        <w:t xml:space="preserve"> </w:t>
      </w:r>
      <w:proofErr w:type="spellStart"/>
      <w:r w:rsidR="00A13D09" w:rsidRPr="00A13D09">
        <w:t>nilai</w:t>
      </w:r>
      <w:proofErr w:type="spellEnd"/>
      <w:r w:rsidR="00A13D09" w:rsidRPr="00A13D09">
        <w:t xml:space="preserve"> default </w:t>
      </w:r>
      <w:proofErr w:type="spellStart"/>
      <w:r w:rsidR="00A13D09" w:rsidRPr="00A13D09">
        <w:t>untuk</w:t>
      </w:r>
      <w:proofErr w:type="spellEnd"/>
      <w:r w:rsidR="00A13D09" w:rsidRPr="00A13D09">
        <w:t xml:space="preserve"> </w:t>
      </w:r>
      <w:proofErr w:type="spellStart"/>
      <w:r w:rsidR="00A13D09" w:rsidRPr="00A13D09">
        <w:t>nilai</w:t>
      </w:r>
      <w:proofErr w:type="spellEnd"/>
      <w:r w:rsidR="00A13D09" w:rsidRPr="00A13D09">
        <w:t xml:space="preserve"> </w:t>
      </w:r>
      <w:proofErr w:type="spellStart"/>
      <w:r w:rsidR="00A13D09" w:rsidRPr="00A13D09">
        <w:t>desimal</w:t>
      </w:r>
      <w:proofErr w:type="spellEnd"/>
      <w:r w:rsidR="00A13D09" w:rsidRPr="00A13D09">
        <w:t xml:space="preserve"> </w:t>
      </w:r>
      <w:proofErr w:type="spellStart"/>
      <w:r w:rsidR="00A13D09" w:rsidRPr="00A13D09">
        <w:t>biasanya</w:t>
      </w:r>
      <w:proofErr w:type="spellEnd"/>
      <w:r w:rsidR="00A13D09" w:rsidRPr="00A13D09">
        <w:t xml:space="preserve"> </w:t>
      </w:r>
      <w:proofErr w:type="spellStart"/>
      <w:r w:rsidR="00A13D09" w:rsidRPr="00A13D09">
        <w:t>sering</w:t>
      </w:r>
      <w:proofErr w:type="spellEnd"/>
      <w:r w:rsidR="00A13D09" w:rsidRPr="00A13D09">
        <w:t xml:space="preserve"> </w:t>
      </w:r>
      <w:proofErr w:type="spellStart"/>
      <w:r w:rsidR="00A13D09" w:rsidRPr="00A13D09">
        <w:t>menggunakan</w:t>
      </w:r>
      <w:proofErr w:type="spellEnd"/>
      <w:r w:rsidR="00A13D09" w:rsidRPr="00A13D09">
        <w:t> </w:t>
      </w:r>
      <w:proofErr w:type="spellStart"/>
      <w:r w:rsidR="00A13D09" w:rsidRPr="00A13D09">
        <w:t>tipe</w:t>
      </w:r>
      <w:proofErr w:type="spellEnd"/>
      <w:r w:rsidR="00A13D09" w:rsidRPr="00A13D09">
        <w:t xml:space="preserve"> data</w:t>
      </w:r>
      <w:r w:rsidR="00A13D09">
        <w:t> </w:t>
      </w:r>
      <w:proofErr w:type="spellStart"/>
      <w:r w:rsidR="00A13D09">
        <w:t>ini</w:t>
      </w:r>
      <w:proofErr w:type="spellEnd"/>
      <w:r w:rsidR="00A13D09" w:rsidRPr="00A13D09">
        <w:t xml:space="preserve">, </w:t>
      </w:r>
      <w:proofErr w:type="spellStart"/>
      <w:r w:rsidR="00A13D09">
        <w:t>Menggunakan</w:t>
      </w:r>
      <w:proofErr w:type="spellEnd"/>
      <w:r w:rsidR="00A13D09">
        <w:t xml:space="preserve"> </w:t>
      </w:r>
      <w:proofErr w:type="spellStart"/>
      <w:r w:rsidR="00A13D09">
        <w:t>percabangan</w:t>
      </w:r>
      <w:proofErr w:type="spellEnd"/>
      <w:r w:rsidR="00A13D09">
        <w:t xml:space="preserve"> if </w:t>
      </w:r>
      <w:proofErr w:type="spellStart"/>
      <w:r w:rsidR="00A13D09">
        <w:t>untuk</w:t>
      </w:r>
      <w:proofErr w:type="spellEnd"/>
      <w:r w:rsidR="00A13D09">
        <w:t xml:space="preserve"> </w:t>
      </w:r>
      <w:proofErr w:type="spellStart"/>
      <w:r w:rsidR="00A13D09">
        <w:t>bilangan</w:t>
      </w:r>
      <w:proofErr w:type="spellEnd"/>
      <w:r w:rsidR="00A13D09">
        <w:t xml:space="preserve"> </w:t>
      </w:r>
      <w:proofErr w:type="spellStart"/>
      <w:r w:rsidR="00A13D09">
        <w:t>dengan</w:t>
      </w:r>
      <w:proofErr w:type="spellEnd"/>
      <w:r w:rsidR="00A13D09">
        <w:t xml:space="preserve"> </w:t>
      </w:r>
      <w:proofErr w:type="spellStart"/>
      <w:r w:rsidR="00A13D09">
        <w:t>kondisi</w:t>
      </w:r>
      <w:proofErr w:type="spellEnd"/>
      <w:r w:rsidR="00A13D09">
        <w:t xml:space="preserve"> </w:t>
      </w:r>
      <w:proofErr w:type="spellStart"/>
      <w:proofErr w:type="gramStart"/>
      <w:r w:rsidR="00A13D09">
        <w:t>Boolean,Menggunakan</w:t>
      </w:r>
      <w:proofErr w:type="spellEnd"/>
      <w:proofErr w:type="gramEnd"/>
      <w:r w:rsidR="00A13D09">
        <w:t xml:space="preserve"> </w:t>
      </w:r>
      <w:proofErr w:type="spellStart"/>
      <w:r w:rsidR="00A13D09">
        <w:t>percabangan</w:t>
      </w:r>
      <w:proofErr w:type="spellEnd"/>
      <w:r w:rsidR="00A13D09">
        <w:t xml:space="preserve"> if else </w:t>
      </w:r>
      <w:proofErr w:type="spellStart"/>
      <w:r w:rsidR="00A13D09">
        <w:t>jika</w:t>
      </w:r>
      <w:proofErr w:type="spellEnd"/>
      <w:r w:rsidR="00A13D09">
        <w:t xml:space="preserve"> </w:t>
      </w:r>
      <w:proofErr w:type="spellStart"/>
      <w:r w:rsidR="00A13D09">
        <w:t>semua</w:t>
      </w:r>
      <w:proofErr w:type="spellEnd"/>
      <w:r w:rsidR="00A13D09">
        <w:t xml:space="preserve"> </w:t>
      </w:r>
      <w:proofErr w:type="spellStart"/>
      <w:r w:rsidR="00A13D09">
        <w:t>pilihan</w:t>
      </w:r>
      <w:proofErr w:type="spellEnd"/>
      <w:r w:rsidR="00A13D09">
        <w:t xml:space="preserve"> </w:t>
      </w:r>
      <w:proofErr w:type="spellStart"/>
      <w:r w:rsidR="00A13D09">
        <w:t>tidak</w:t>
      </w:r>
      <w:proofErr w:type="spellEnd"/>
      <w:r w:rsidR="00A13D09">
        <w:t xml:space="preserve"> </w:t>
      </w:r>
      <w:proofErr w:type="spellStart"/>
      <w:r w:rsidR="00A13D09">
        <w:t>memiliki</w:t>
      </w:r>
      <w:proofErr w:type="spellEnd"/>
      <w:r w:rsidR="00A13D09">
        <w:t xml:space="preserve"> </w:t>
      </w:r>
      <w:proofErr w:type="spellStart"/>
      <w:r w:rsidR="00A13D09">
        <w:t>nilai</w:t>
      </w:r>
      <w:proofErr w:type="spellEnd"/>
      <w:r w:rsidR="00A13D09">
        <w:t xml:space="preserve"> </w:t>
      </w:r>
      <w:proofErr w:type="spellStart"/>
      <w:r w:rsidR="00A13D09">
        <w:t>benar</w:t>
      </w:r>
      <w:proofErr w:type="spellEnd"/>
      <w:r w:rsidR="00A13D09">
        <w:t xml:space="preserve"> (true) pada </w:t>
      </w:r>
      <w:proofErr w:type="spellStart"/>
      <w:r w:rsidR="00A13D09">
        <w:t>kondisi</w:t>
      </w:r>
      <w:proofErr w:type="spellEnd"/>
      <w:r w:rsidR="00A13D09">
        <w:t xml:space="preserve"> yang </w:t>
      </w:r>
      <w:proofErr w:type="spellStart"/>
      <w:r w:rsidR="00A13D09">
        <w:t>ada</w:t>
      </w:r>
      <w:proofErr w:type="spellEnd"/>
      <w:r w:rsidR="00A13D09">
        <w:t xml:space="preserve"> dan </w:t>
      </w:r>
      <w:proofErr w:type="spellStart"/>
      <w:r w:rsidR="00A13D09">
        <w:t>itu</w:t>
      </w:r>
      <w:proofErr w:type="spellEnd"/>
      <w:r w:rsidR="00A13D09">
        <w:t xml:space="preserve"> </w:t>
      </w:r>
      <w:proofErr w:type="spellStart"/>
      <w:r w:rsidR="00A13D09">
        <w:t>merupakan</w:t>
      </w:r>
      <w:proofErr w:type="spellEnd"/>
      <w:r w:rsidR="00A13D09">
        <w:t xml:space="preserve"> </w:t>
      </w:r>
      <w:proofErr w:type="spellStart"/>
      <w:r w:rsidR="00A13D09">
        <w:t>pilihan</w:t>
      </w:r>
      <w:proofErr w:type="spellEnd"/>
      <w:r w:rsidR="00A13D09">
        <w:t xml:space="preserve"> </w:t>
      </w:r>
      <w:proofErr w:type="spellStart"/>
      <w:r w:rsidR="00A13D09">
        <w:t>terakhir</w:t>
      </w:r>
      <w:proofErr w:type="spellEnd"/>
      <w:r w:rsidR="00A13D09">
        <w:t xml:space="preserve"> yang </w:t>
      </w:r>
      <w:proofErr w:type="spellStart"/>
      <w:r w:rsidR="00A13D09">
        <w:t>akan</w:t>
      </w:r>
      <w:proofErr w:type="spellEnd"/>
      <w:r w:rsidR="00A13D09">
        <w:t xml:space="preserve"> </w:t>
      </w:r>
      <w:proofErr w:type="spellStart"/>
      <w:r w:rsidR="00A13D09">
        <w:t>dijalankan,Outprin</w:t>
      </w:r>
      <w:proofErr w:type="spellEnd"/>
      <w:r w:rsidR="00A13D09">
        <w:t xml:space="preserve"> </w:t>
      </w:r>
      <w:proofErr w:type="spellStart"/>
      <w:r w:rsidR="00A13D09">
        <w:t>digunakan</w:t>
      </w:r>
      <w:proofErr w:type="spellEnd"/>
      <w:r w:rsidR="00A13D09">
        <w:t xml:space="preserve"> </w:t>
      </w:r>
      <w:proofErr w:type="spellStart"/>
      <w:r w:rsidR="00A13D09">
        <w:t>untuk</w:t>
      </w:r>
      <w:proofErr w:type="spellEnd"/>
      <w:r w:rsidR="00A13D09">
        <w:t xml:space="preserve"> </w:t>
      </w:r>
      <w:proofErr w:type="spellStart"/>
      <w:r w:rsidR="00A13D09">
        <w:t>melanjutkan</w:t>
      </w:r>
      <w:proofErr w:type="spellEnd"/>
      <w:r w:rsidR="00A13D09">
        <w:t xml:space="preserve"> </w:t>
      </w:r>
      <w:proofErr w:type="spellStart"/>
      <w:r w:rsidR="00A13D09">
        <w:t>pelaksanaan</w:t>
      </w:r>
      <w:proofErr w:type="spellEnd"/>
      <w:r w:rsidR="00A13D09">
        <w:t xml:space="preserve"> program </w:t>
      </w:r>
      <w:proofErr w:type="spellStart"/>
      <w:r w:rsidR="00A13D09">
        <w:t>dipernyataan</w:t>
      </w:r>
      <w:proofErr w:type="spellEnd"/>
      <w:r w:rsidR="00A13D09">
        <w:t xml:space="preserve"> </w:t>
      </w:r>
      <w:proofErr w:type="spellStart"/>
      <w:r w:rsidR="00A13D09">
        <w:t>setelah</w:t>
      </w:r>
      <w:proofErr w:type="spellEnd"/>
      <w:r w:rsidR="00A13D09">
        <w:t xml:space="preserve"> </w:t>
      </w:r>
      <w:proofErr w:type="spellStart"/>
      <w:r w:rsidR="00A13D09">
        <w:t>blok</w:t>
      </w:r>
      <w:proofErr w:type="spellEnd"/>
      <w:r w:rsidR="00A13D09">
        <w:t xml:space="preserve"> </w:t>
      </w:r>
      <w:proofErr w:type="spellStart"/>
      <w:r w:rsidR="00A13D09">
        <w:t>melampirkan</w:t>
      </w:r>
      <w:proofErr w:type="spellEnd"/>
      <w:r w:rsidR="00A13D09">
        <w:t xml:space="preserve"> </w:t>
      </w:r>
      <w:proofErr w:type="spellStart"/>
      <w:r w:rsidR="00A13D09">
        <w:t>saat</w:t>
      </w:r>
      <w:proofErr w:type="spellEnd"/>
      <w:r w:rsidR="00A13D09">
        <w:t xml:space="preserve"> </w:t>
      </w:r>
      <w:proofErr w:type="spellStart"/>
      <w:r w:rsidR="00A13D09">
        <w:t>ini</w:t>
      </w:r>
      <w:proofErr w:type="spellEnd"/>
      <w:r w:rsidR="00A13D09">
        <w:t xml:space="preserve"> </w:t>
      </w:r>
      <w:proofErr w:type="spellStart"/>
      <w:r w:rsidR="00A13D09">
        <w:t>atau</w:t>
      </w:r>
      <w:proofErr w:type="spellEnd"/>
      <w:r w:rsidR="00A13D09">
        <w:t xml:space="preserve"> </w:t>
      </w:r>
      <w:proofErr w:type="spellStart"/>
      <w:r w:rsidR="00A13D09">
        <w:t>pernyatan</w:t>
      </w:r>
      <w:proofErr w:type="spellEnd"/>
      <w:r w:rsidR="00A13D09">
        <w:t xml:space="preserve"> </w:t>
      </w:r>
      <w:proofErr w:type="spellStart"/>
      <w:r w:rsidR="00A13D09">
        <w:t>jika</w:t>
      </w:r>
      <w:proofErr w:type="spellEnd"/>
      <w:r w:rsidR="00A13D09">
        <w:t xml:space="preserve"> </w:t>
      </w:r>
      <w:proofErr w:type="spellStart"/>
      <w:r w:rsidR="00A13D09">
        <w:t>diikuti</w:t>
      </w:r>
      <w:proofErr w:type="spellEnd"/>
      <w:r w:rsidR="00A13D09">
        <w:t xml:space="preserve"> </w:t>
      </w:r>
      <w:proofErr w:type="spellStart"/>
      <w:r w:rsidR="00A13D09">
        <w:t>sebuah</w:t>
      </w:r>
      <w:proofErr w:type="spellEnd"/>
      <w:r w:rsidR="00A13D09">
        <w:t xml:space="preserve"> label.</w:t>
      </w:r>
    </w:p>
    <w:p w14:paraId="1FAB23FA" w14:textId="14388D79" w:rsidR="00BF6C4E" w:rsidRDefault="00A13D09" w:rsidP="00BF6C4E">
      <w:pPr>
        <w:spacing w:after="0"/>
        <w:contextualSpacing/>
      </w:pPr>
      <w:proofErr w:type="spellStart"/>
      <w:r>
        <w:t>Refleksi</w:t>
      </w:r>
      <w:proofErr w:type="spellEnd"/>
    </w:p>
    <w:p w14:paraId="798C3E22" w14:textId="6C3E74E0" w:rsidR="00A13D09" w:rsidRDefault="00A13D09" w:rsidP="00BF6C4E">
      <w:pPr>
        <w:spacing w:after="0"/>
        <w:contextualSpacing/>
      </w:pPr>
      <w:proofErr w:type="spellStart"/>
      <w:r>
        <w:t>Pengalaman</w:t>
      </w:r>
      <w:proofErr w:type="spellEnd"/>
      <w:r w:rsidR="00C67B68">
        <w:t xml:space="preserve"> yang </w:t>
      </w:r>
      <w:proofErr w:type="gramStart"/>
      <w:r w:rsidR="00C67B68">
        <w:t xml:space="preserve">kami  </w:t>
      </w:r>
      <w:proofErr w:type="spellStart"/>
      <w:r w:rsidR="00C67B68">
        <w:t>dapat</w:t>
      </w:r>
      <w:proofErr w:type="spellEnd"/>
      <w:proofErr w:type="gramEnd"/>
      <w:r w:rsidR="00C67B68">
        <w:t xml:space="preserve"> </w:t>
      </w:r>
      <w:proofErr w:type="spellStart"/>
      <w:r w:rsidR="00C67B68">
        <w:t>dalam</w:t>
      </w:r>
      <w:proofErr w:type="spellEnd"/>
      <w:r w:rsidR="00C67B68">
        <w:t xml:space="preserve"> </w:t>
      </w:r>
      <w:proofErr w:type="spellStart"/>
      <w:r w:rsidR="00C67B68">
        <w:t>mengerjakan</w:t>
      </w:r>
      <w:proofErr w:type="spellEnd"/>
      <w:r w:rsidR="00C67B68">
        <w:t xml:space="preserve"> </w:t>
      </w:r>
      <w:proofErr w:type="spellStart"/>
      <w:r w:rsidR="00C67B68">
        <w:t>tugas</w:t>
      </w:r>
      <w:proofErr w:type="spellEnd"/>
      <w:r w:rsidR="00C67B68">
        <w:t xml:space="preserve"> </w:t>
      </w:r>
      <w:proofErr w:type="spellStart"/>
      <w:r w:rsidR="00C67B68">
        <w:t>kelompok</w:t>
      </w:r>
      <w:proofErr w:type="spellEnd"/>
      <w:r w:rsidR="00C67B68">
        <w:t xml:space="preserve"> </w:t>
      </w:r>
      <w:proofErr w:type="spellStart"/>
      <w:r w:rsidR="00C67B68">
        <w:t>ini</w:t>
      </w:r>
      <w:proofErr w:type="spellEnd"/>
      <w:r w:rsidR="00C67B68">
        <w:t xml:space="preserve"> </w:t>
      </w:r>
      <w:proofErr w:type="spellStart"/>
      <w:r w:rsidR="00C67B68">
        <w:t>adalah</w:t>
      </w:r>
      <w:proofErr w:type="spellEnd"/>
      <w:r w:rsidR="00C67B68">
        <w:t xml:space="preserve"> kami </w:t>
      </w:r>
      <w:proofErr w:type="spellStart"/>
      <w:r w:rsidR="00C67B68">
        <w:t>bisa</w:t>
      </w:r>
      <w:proofErr w:type="spellEnd"/>
      <w:r w:rsidR="00C67B68">
        <w:t xml:space="preserve"> </w:t>
      </w:r>
      <w:proofErr w:type="spellStart"/>
      <w:r w:rsidR="00C67B68">
        <w:t>memahami</w:t>
      </w:r>
      <w:proofErr w:type="spellEnd"/>
      <w:r w:rsidR="00C67B68">
        <w:t xml:space="preserve"> </w:t>
      </w:r>
      <w:proofErr w:type="spellStart"/>
      <w:r w:rsidR="00C67B68">
        <w:t>cara</w:t>
      </w:r>
      <w:proofErr w:type="spellEnd"/>
      <w:r w:rsidR="00C67B68">
        <w:t xml:space="preserve"> </w:t>
      </w:r>
      <w:proofErr w:type="spellStart"/>
      <w:r w:rsidR="00C67B68">
        <w:t>penggunaan</w:t>
      </w:r>
      <w:proofErr w:type="spellEnd"/>
      <w:r w:rsidR="00C67B68">
        <w:t xml:space="preserve"> if else dan </w:t>
      </w:r>
      <w:proofErr w:type="spellStart"/>
      <w:r w:rsidR="00C67B68">
        <w:t>merancang</w:t>
      </w:r>
      <w:proofErr w:type="spellEnd"/>
      <w:r w:rsidR="00C67B68">
        <w:t xml:space="preserve"> </w:t>
      </w:r>
      <w:proofErr w:type="spellStart"/>
      <w:r w:rsidR="00C67B68">
        <w:t>kode</w:t>
      </w:r>
      <w:proofErr w:type="spellEnd"/>
      <w:r w:rsidR="00C67B68">
        <w:t xml:space="preserve"> </w:t>
      </w:r>
      <w:proofErr w:type="spellStart"/>
      <w:r w:rsidR="00C67B68">
        <w:t>pemrograaman</w:t>
      </w:r>
      <w:proofErr w:type="spellEnd"/>
      <w:r w:rsidR="00C67B68">
        <w:t xml:space="preserve"> </w:t>
      </w:r>
      <w:proofErr w:type="spellStart"/>
      <w:r w:rsidR="00C67B68">
        <w:t>untuk</w:t>
      </w:r>
      <w:proofErr w:type="spellEnd"/>
      <w:r w:rsidR="00C67B68">
        <w:t xml:space="preserve"> </w:t>
      </w:r>
      <w:proofErr w:type="spellStart"/>
      <w:r w:rsidR="00C67B68">
        <w:t>mengetahui</w:t>
      </w:r>
      <w:proofErr w:type="spellEnd"/>
      <w:r w:rsidR="00C67B68">
        <w:t xml:space="preserve"> </w:t>
      </w:r>
      <w:proofErr w:type="spellStart"/>
      <w:r w:rsidR="00C67B68">
        <w:t>nilai</w:t>
      </w:r>
      <w:proofErr w:type="spellEnd"/>
      <w:r w:rsidR="00C67B68">
        <w:t xml:space="preserve"> </w:t>
      </w:r>
      <w:proofErr w:type="spellStart"/>
      <w:r w:rsidR="00C67B68">
        <w:t>ipk</w:t>
      </w:r>
      <w:proofErr w:type="spellEnd"/>
      <w:r w:rsidR="00C67B68">
        <w:t xml:space="preserve"> yang kami </w:t>
      </w:r>
      <w:proofErr w:type="spellStart"/>
      <w:r w:rsidR="00C67B68">
        <w:t>dapat</w:t>
      </w:r>
      <w:proofErr w:type="spellEnd"/>
      <w:r w:rsidR="00C67B68">
        <w:t xml:space="preserve">. </w:t>
      </w:r>
      <w:proofErr w:type="spellStart"/>
      <w:r w:rsidR="00C67B68">
        <w:t>dengan</w:t>
      </w:r>
      <w:proofErr w:type="spellEnd"/>
      <w:r w:rsidR="00C67B68">
        <w:t xml:space="preserve"> </w:t>
      </w:r>
      <w:proofErr w:type="spellStart"/>
      <w:r w:rsidR="00C67B68">
        <w:t>tugas</w:t>
      </w:r>
      <w:proofErr w:type="spellEnd"/>
      <w:r w:rsidR="00C67B68">
        <w:t xml:space="preserve"> </w:t>
      </w:r>
      <w:proofErr w:type="spellStart"/>
      <w:r w:rsidR="00C67B68">
        <w:t>ini</w:t>
      </w:r>
      <w:proofErr w:type="spellEnd"/>
      <w:r w:rsidR="00C67B68">
        <w:t xml:space="preserve"> kami </w:t>
      </w:r>
      <w:proofErr w:type="spellStart"/>
      <w:r w:rsidR="00C67B68">
        <w:t>bisa</w:t>
      </w:r>
      <w:proofErr w:type="spellEnd"/>
      <w:r w:rsidR="00C67B68">
        <w:t xml:space="preserve"> </w:t>
      </w:r>
      <w:proofErr w:type="spellStart"/>
      <w:r w:rsidR="00C67B68">
        <w:t>mengerti</w:t>
      </w:r>
      <w:proofErr w:type="spellEnd"/>
      <w:r w:rsidR="00C67B68">
        <w:t xml:space="preserve"> </w:t>
      </w:r>
      <w:proofErr w:type="spellStart"/>
      <w:r w:rsidR="00C67B68">
        <w:t>tentang</w:t>
      </w:r>
      <w:proofErr w:type="spellEnd"/>
      <w:r w:rsidR="00C67B68">
        <w:t xml:space="preserve"> </w:t>
      </w:r>
      <w:proofErr w:type="spellStart"/>
      <w:r w:rsidR="00C67B68">
        <w:t>cara</w:t>
      </w:r>
      <w:proofErr w:type="spellEnd"/>
      <w:r w:rsidR="00C67B68">
        <w:t xml:space="preserve"> </w:t>
      </w:r>
      <w:proofErr w:type="spellStart"/>
      <w:r w:rsidR="00C67B68">
        <w:t>kompak</w:t>
      </w:r>
      <w:proofErr w:type="spellEnd"/>
      <w:r w:rsidR="00C67B68">
        <w:t xml:space="preserve"> </w:t>
      </w:r>
      <w:proofErr w:type="spellStart"/>
      <w:r w:rsidR="00C67B68">
        <w:t>dalam</w:t>
      </w:r>
      <w:proofErr w:type="spellEnd"/>
      <w:r w:rsidR="00C67B68">
        <w:t xml:space="preserve"> </w:t>
      </w:r>
      <w:proofErr w:type="spellStart"/>
      <w:r w:rsidR="00C67B68">
        <w:t>berkelompok</w:t>
      </w:r>
      <w:proofErr w:type="spellEnd"/>
      <w:r w:rsidR="00C67B68">
        <w:t xml:space="preserve"> yang </w:t>
      </w:r>
      <w:proofErr w:type="spellStart"/>
      <w:r w:rsidR="00C67B68">
        <w:t>hebat</w:t>
      </w:r>
      <w:proofErr w:type="spellEnd"/>
      <w:r w:rsidR="00C67B68">
        <w:t xml:space="preserve"> dan </w:t>
      </w:r>
      <w:proofErr w:type="spellStart"/>
      <w:r w:rsidR="00C67B68">
        <w:t>lebih</w:t>
      </w:r>
      <w:proofErr w:type="spellEnd"/>
      <w:r w:rsidR="00C67B68">
        <w:t xml:space="preserve"> </w:t>
      </w:r>
      <w:proofErr w:type="spellStart"/>
      <w:r w:rsidR="00C67B68">
        <w:t>meniliti</w:t>
      </w:r>
      <w:proofErr w:type="spellEnd"/>
      <w:r w:rsidR="00C67B68">
        <w:t xml:space="preserve"> </w:t>
      </w:r>
      <w:proofErr w:type="spellStart"/>
      <w:proofErr w:type="gramStart"/>
      <w:r w:rsidR="00C67B68">
        <w:t>lagi</w:t>
      </w:r>
      <w:proofErr w:type="spellEnd"/>
      <w:r w:rsidR="00C67B68">
        <w:t xml:space="preserve">  </w:t>
      </w:r>
      <w:proofErr w:type="spellStart"/>
      <w:r w:rsidR="00C67B68">
        <w:t>akar</w:t>
      </w:r>
      <w:proofErr w:type="spellEnd"/>
      <w:proofErr w:type="gramEnd"/>
      <w:r w:rsidR="00C67B68">
        <w:t xml:space="preserve"> </w:t>
      </w:r>
      <w:proofErr w:type="spellStart"/>
      <w:r w:rsidR="00C67B68">
        <w:t>dari</w:t>
      </w:r>
      <w:proofErr w:type="spellEnd"/>
      <w:r w:rsidR="00C67B68">
        <w:t xml:space="preserve"> </w:t>
      </w:r>
      <w:proofErr w:type="spellStart"/>
      <w:r w:rsidR="00C67B68">
        <w:t>permasalahan</w:t>
      </w:r>
      <w:proofErr w:type="spellEnd"/>
      <w:r w:rsidR="00C67B68">
        <w:t xml:space="preserve"> </w:t>
      </w:r>
      <w:proofErr w:type="spellStart"/>
      <w:r w:rsidR="00C67B68">
        <w:t>dari</w:t>
      </w:r>
      <w:proofErr w:type="spellEnd"/>
      <w:r w:rsidR="00C67B68">
        <w:t xml:space="preserve"> </w:t>
      </w:r>
      <w:proofErr w:type="spellStart"/>
      <w:r w:rsidR="00C67B68">
        <w:t>kode</w:t>
      </w:r>
      <w:proofErr w:type="spellEnd"/>
      <w:r w:rsidR="00C67B68">
        <w:t xml:space="preserve"> </w:t>
      </w:r>
      <w:proofErr w:type="spellStart"/>
      <w:r w:rsidR="00C67B68">
        <w:t>pemrograman,namun</w:t>
      </w:r>
      <w:proofErr w:type="spellEnd"/>
      <w:r w:rsidR="00C67B68">
        <w:t xml:space="preserve"> pada </w:t>
      </w:r>
      <w:proofErr w:type="spellStart"/>
      <w:r w:rsidR="00C67B68">
        <w:t>materi</w:t>
      </w:r>
      <w:proofErr w:type="spellEnd"/>
      <w:r w:rsidR="00C67B68">
        <w:t xml:space="preserve"> </w:t>
      </w:r>
      <w:proofErr w:type="spellStart"/>
      <w:r w:rsidR="00C67B68">
        <w:t>kelompok</w:t>
      </w:r>
      <w:proofErr w:type="spellEnd"/>
      <w:r w:rsidR="00C67B68">
        <w:t xml:space="preserve"> kali </w:t>
      </w:r>
      <w:proofErr w:type="spellStart"/>
      <w:r w:rsidR="00C67B68">
        <w:t>ini</w:t>
      </w:r>
      <w:proofErr w:type="spellEnd"/>
      <w:r w:rsidR="00C67B68">
        <w:t xml:space="preserve"> kami </w:t>
      </w:r>
      <w:proofErr w:type="spellStart"/>
      <w:r w:rsidR="00C67B68">
        <w:t>sering</w:t>
      </w:r>
      <w:proofErr w:type="spellEnd"/>
      <w:r w:rsidR="00C67B68">
        <w:t xml:space="preserve"> </w:t>
      </w:r>
      <w:proofErr w:type="spellStart"/>
      <w:r w:rsidR="00C67B68">
        <w:t>mengalami</w:t>
      </w:r>
      <w:proofErr w:type="spellEnd"/>
      <w:r w:rsidR="00C67B68">
        <w:t xml:space="preserve"> </w:t>
      </w:r>
      <w:proofErr w:type="spellStart"/>
      <w:r w:rsidR="00C67B68">
        <w:t>beberapa</w:t>
      </w:r>
      <w:proofErr w:type="spellEnd"/>
      <w:r w:rsidR="00C67B68">
        <w:t xml:space="preserve"> </w:t>
      </w:r>
      <w:proofErr w:type="spellStart"/>
      <w:r w:rsidR="00C67B68">
        <w:t>kendala</w:t>
      </w:r>
      <w:proofErr w:type="spellEnd"/>
      <w:r w:rsidR="00C67B68">
        <w:t xml:space="preserve"> </w:t>
      </w:r>
      <w:proofErr w:type="spellStart"/>
      <w:r w:rsidR="00C67B68">
        <w:t>dalam</w:t>
      </w:r>
      <w:proofErr w:type="spellEnd"/>
      <w:r w:rsidR="00C67B68">
        <w:t xml:space="preserve"> </w:t>
      </w:r>
      <w:proofErr w:type="spellStart"/>
      <w:r w:rsidR="00C67B68">
        <w:t>mengcoding.namun</w:t>
      </w:r>
      <w:proofErr w:type="spellEnd"/>
      <w:r w:rsidR="00C67B68">
        <w:t xml:space="preserve"> </w:t>
      </w:r>
      <w:proofErr w:type="spellStart"/>
      <w:r w:rsidR="00C67B68">
        <w:t>dengan</w:t>
      </w:r>
      <w:proofErr w:type="spellEnd"/>
      <w:r w:rsidR="00C67B68">
        <w:t xml:space="preserve"> </w:t>
      </w:r>
      <w:proofErr w:type="spellStart"/>
      <w:r w:rsidR="00C67B68">
        <w:t>diiringi</w:t>
      </w:r>
      <w:proofErr w:type="spellEnd"/>
      <w:r w:rsidR="00C67B68">
        <w:t xml:space="preserve"> </w:t>
      </w:r>
      <w:proofErr w:type="spellStart"/>
      <w:r w:rsidR="00C67B68">
        <w:t>doa</w:t>
      </w:r>
      <w:proofErr w:type="spellEnd"/>
      <w:r w:rsidR="00C67B68">
        <w:t xml:space="preserve"> </w:t>
      </w:r>
      <w:proofErr w:type="spellStart"/>
      <w:r w:rsidR="00C67B68">
        <w:t>serta</w:t>
      </w:r>
      <w:proofErr w:type="spellEnd"/>
      <w:r w:rsidR="00C67B68">
        <w:t xml:space="preserve"> </w:t>
      </w:r>
      <w:proofErr w:type="spellStart"/>
      <w:r w:rsidR="00C67B68">
        <w:t>usaha</w:t>
      </w:r>
      <w:proofErr w:type="spellEnd"/>
      <w:r w:rsidR="00C67B68">
        <w:t xml:space="preserve"> </w:t>
      </w:r>
      <w:proofErr w:type="spellStart"/>
      <w:r w:rsidR="00C67B68">
        <w:t>akhirnya</w:t>
      </w:r>
      <w:proofErr w:type="spellEnd"/>
      <w:r w:rsidR="00C67B68">
        <w:t xml:space="preserve"> kami </w:t>
      </w:r>
      <w:proofErr w:type="spellStart"/>
      <w:r w:rsidR="00C67B68">
        <w:t>bisa</w:t>
      </w:r>
      <w:proofErr w:type="spellEnd"/>
      <w:r w:rsidR="00C67B68">
        <w:t xml:space="preserve"> </w:t>
      </w:r>
      <w:proofErr w:type="spellStart"/>
      <w:r w:rsidR="00C67B68">
        <w:t>memecahkan</w:t>
      </w:r>
      <w:proofErr w:type="spellEnd"/>
      <w:r w:rsidR="00C67B68">
        <w:t xml:space="preserve"> </w:t>
      </w:r>
      <w:proofErr w:type="spellStart"/>
      <w:r w:rsidR="00C67B68">
        <w:t>masalah</w:t>
      </w:r>
      <w:proofErr w:type="spellEnd"/>
      <w:r w:rsidR="00C67B68">
        <w:t xml:space="preserve"> </w:t>
      </w:r>
      <w:proofErr w:type="spellStart"/>
      <w:r w:rsidR="00C67B68">
        <w:t>ini</w:t>
      </w:r>
      <w:proofErr w:type="spellEnd"/>
      <w:r w:rsidR="00C67B68">
        <w:t>.</w:t>
      </w:r>
    </w:p>
    <w:sectPr w:rsidR="00A13D09" w:rsidSect="008A5765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CB082F"/>
    <w:multiLevelType w:val="hybridMultilevel"/>
    <w:tmpl w:val="56FC7DD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403DB3"/>
    <w:multiLevelType w:val="hybridMultilevel"/>
    <w:tmpl w:val="8A7E87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863DB"/>
    <w:multiLevelType w:val="hybridMultilevel"/>
    <w:tmpl w:val="4CBACEC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749EE"/>
    <w:multiLevelType w:val="hybridMultilevel"/>
    <w:tmpl w:val="9344396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802D06"/>
    <w:multiLevelType w:val="hybridMultilevel"/>
    <w:tmpl w:val="DE04EB0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963894"/>
    <w:multiLevelType w:val="hybridMultilevel"/>
    <w:tmpl w:val="F83CB43A"/>
    <w:lvl w:ilvl="0" w:tplc="7ECE3F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424487">
    <w:abstractNumId w:val="27"/>
  </w:num>
  <w:num w:numId="2" w16cid:durableId="1336222854">
    <w:abstractNumId w:val="5"/>
  </w:num>
  <w:num w:numId="3" w16cid:durableId="724066368">
    <w:abstractNumId w:val="32"/>
  </w:num>
  <w:num w:numId="4" w16cid:durableId="2138721048">
    <w:abstractNumId w:val="0"/>
  </w:num>
  <w:num w:numId="5" w16cid:durableId="1399980878">
    <w:abstractNumId w:val="8"/>
  </w:num>
  <w:num w:numId="6" w16cid:durableId="613293020">
    <w:abstractNumId w:val="1"/>
  </w:num>
  <w:num w:numId="7" w16cid:durableId="75367383">
    <w:abstractNumId w:val="17"/>
  </w:num>
  <w:num w:numId="8" w16cid:durableId="1027218919">
    <w:abstractNumId w:val="20"/>
  </w:num>
  <w:num w:numId="9" w16cid:durableId="734358190">
    <w:abstractNumId w:val="18"/>
  </w:num>
  <w:num w:numId="10" w16cid:durableId="1377705917">
    <w:abstractNumId w:val="6"/>
  </w:num>
  <w:num w:numId="11" w16cid:durableId="383063037">
    <w:abstractNumId w:val="14"/>
  </w:num>
  <w:num w:numId="12" w16cid:durableId="1066879801">
    <w:abstractNumId w:val="16"/>
  </w:num>
  <w:num w:numId="13" w16cid:durableId="123550968">
    <w:abstractNumId w:val="4"/>
  </w:num>
  <w:num w:numId="14" w16cid:durableId="1481654945">
    <w:abstractNumId w:val="33"/>
  </w:num>
  <w:num w:numId="15" w16cid:durableId="1088120103">
    <w:abstractNumId w:val="3"/>
  </w:num>
  <w:num w:numId="16" w16cid:durableId="390424221">
    <w:abstractNumId w:val="10"/>
  </w:num>
  <w:num w:numId="17" w16cid:durableId="1777016901">
    <w:abstractNumId w:val="23"/>
  </w:num>
  <w:num w:numId="18" w16cid:durableId="226036758">
    <w:abstractNumId w:val="28"/>
  </w:num>
  <w:num w:numId="19" w16cid:durableId="1280377296">
    <w:abstractNumId w:val="31"/>
  </w:num>
  <w:num w:numId="20" w16cid:durableId="1642612968">
    <w:abstractNumId w:val="22"/>
  </w:num>
  <w:num w:numId="21" w16cid:durableId="2072537737">
    <w:abstractNumId w:val="21"/>
  </w:num>
  <w:num w:numId="22" w16cid:durableId="1296906708">
    <w:abstractNumId w:val="13"/>
  </w:num>
  <w:num w:numId="23" w16cid:durableId="896629809">
    <w:abstractNumId w:val="2"/>
  </w:num>
  <w:num w:numId="24" w16cid:durableId="943882029">
    <w:abstractNumId w:val="15"/>
  </w:num>
  <w:num w:numId="25" w16cid:durableId="1641687293">
    <w:abstractNumId w:val="24"/>
  </w:num>
  <w:num w:numId="26" w16cid:durableId="2127000679">
    <w:abstractNumId w:val="25"/>
  </w:num>
  <w:num w:numId="27" w16cid:durableId="224754684">
    <w:abstractNumId w:val="29"/>
  </w:num>
  <w:num w:numId="28" w16cid:durableId="1063258199">
    <w:abstractNumId w:val="30"/>
  </w:num>
  <w:num w:numId="29" w16cid:durableId="2095085988">
    <w:abstractNumId w:val="12"/>
  </w:num>
  <w:num w:numId="30" w16cid:durableId="146870213">
    <w:abstractNumId w:val="19"/>
  </w:num>
  <w:num w:numId="31" w16cid:durableId="1082682926">
    <w:abstractNumId w:val="9"/>
  </w:num>
  <w:num w:numId="32" w16cid:durableId="202602247">
    <w:abstractNumId w:val="7"/>
  </w:num>
  <w:num w:numId="33" w16cid:durableId="111830968">
    <w:abstractNumId w:val="11"/>
  </w:num>
  <w:num w:numId="34" w16cid:durableId="64640320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rgUA6PIgyCwAAAA="/>
  </w:docVars>
  <w:rsids>
    <w:rsidRoot w:val="00452228"/>
    <w:rsid w:val="000047AC"/>
    <w:rsid w:val="00010605"/>
    <w:rsid w:val="00027E1F"/>
    <w:rsid w:val="0004583D"/>
    <w:rsid w:val="00071FBE"/>
    <w:rsid w:val="00284265"/>
    <w:rsid w:val="002F1E0B"/>
    <w:rsid w:val="00303A80"/>
    <w:rsid w:val="00321CEB"/>
    <w:rsid w:val="00323454"/>
    <w:rsid w:val="003300ED"/>
    <w:rsid w:val="00396429"/>
    <w:rsid w:val="00452228"/>
    <w:rsid w:val="00466BC4"/>
    <w:rsid w:val="004D5DBB"/>
    <w:rsid w:val="00510A7F"/>
    <w:rsid w:val="00511EF4"/>
    <w:rsid w:val="00594CB9"/>
    <w:rsid w:val="005B5F6E"/>
    <w:rsid w:val="005D2BF9"/>
    <w:rsid w:val="00620D75"/>
    <w:rsid w:val="00647BDE"/>
    <w:rsid w:val="0067163E"/>
    <w:rsid w:val="00721E6E"/>
    <w:rsid w:val="007252D9"/>
    <w:rsid w:val="007F6B6A"/>
    <w:rsid w:val="008A5765"/>
    <w:rsid w:val="008C1C5C"/>
    <w:rsid w:val="008E4B03"/>
    <w:rsid w:val="00956672"/>
    <w:rsid w:val="00960334"/>
    <w:rsid w:val="00A13D09"/>
    <w:rsid w:val="00A51A6D"/>
    <w:rsid w:val="00A713BA"/>
    <w:rsid w:val="00A82D75"/>
    <w:rsid w:val="00AA4ED2"/>
    <w:rsid w:val="00BF6C4E"/>
    <w:rsid w:val="00C04942"/>
    <w:rsid w:val="00C57278"/>
    <w:rsid w:val="00C67B68"/>
    <w:rsid w:val="00C761AB"/>
    <w:rsid w:val="00C939D3"/>
    <w:rsid w:val="00C94097"/>
    <w:rsid w:val="00CC0873"/>
    <w:rsid w:val="00D81CA3"/>
    <w:rsid w:val="00E456CE"/>
    <w:rsid w:val="00F65D28"/>
    <w:rsid w:val="00FC1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6C4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F1E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292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hyperlink" Target="https://youtu.be/u0bl5DXNmVw" TargetMode="External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youtu.be/hXbDQryJAh0" TargetMode="External"/><Relationship Id="rId11" Type="http://schemas.openxmlformats.org/officeDocument/2006/relationships/image" Target="media/image5.jpeg"/><Relationship Id="rId5" Type="http://schemas.openxmlformats.org/officeDocument/2006/relationships/image" Target="media/image1.png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1505</Words>
  <Characters>858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PRAMUDIA PL</cp:lastModifiedBy>
  <cp:revision>3</cp:revision>
  <dcterms:created xsi:type="dcterms:W3CDTF">2022-09-23T05:17:00Z</dcterms:created>
  <dcterms:modified xsi:type="dcterms:W3CDTF">2022-09-23T13:27:00Z</dcterms:modified>
</cp:coreProperties>
</file>